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D5233" w14:textId="77777777" w:rsidR="00724B09" w:rsidRPr="00894CF6" w:rsidRDefault="00724B09" w:rsidP="00724B09">
      <w:pPr>
        <w:spacing w:after="0" w:line="480" w:lineRule="auto"/>
        <w:ind w:left="504"/>
        <w:rPr>
          <w:rFonts w:ascii="Arial" w:hAnsi="Arial" w:cs="Arial"/>
          <w:sz w:val="28"/>
          <w:szCs w:val="28"/>
        </w:rPr>
      </w:pPr>
      <w:r w:rsidRPr="00894CF6">
        <w:rPr>
          <w:rFonts w:ascii="Arial" w:eastAsia="Times New Roman" w:hAnsi="Arial" w:cs="Arial"/>
          <w:b/>
          <w:sz w:val="28"/>
          <w:szCs w:val="28"/>
        </w:rPr>
        <w:t xml:space="preserve">Conestoga College – SET </w:t>
      </w:r>
    </w:p>
    <w:p w14:paraId="7C0D5234" w14:textId="77777777" w:rsidR="00724B09" w:rsidRPr="00894CF6" w:rsidRDefault="00724B09" w:rsidP="00724B09">
      <w:pPr>
        <w:spacing w:after="457" w:line="480" w:lineRule="auto"/>
        <w:ind w:left="504"/>
        <w:rPr>
          <w:rFonts w:ascii="Arial" w:hAnsi="Arial" w:cs="Arial"/>
          <w:sz w:val="24"/>
          <w:szCs w:val="24"/>
        </w:rPr>
      </w:pPr>
      <w:r w:rsidRPr="00894CF6">
        <w:rPr>
          <w:rFonts w:ascii="Arial" w:eastAsia="Times New Roman" w:hAnsi="Arial" w:cs="Arial"/>
          <w:b/>
          <w:sz w:val="24"/>
          <w:szCs w:val="24"/>
        </w:rPr>
        <w:t xml:space="preserve"> </w:t>
      </w:r>
    </w:p>
    <w:p w14:paraId="7C0D5235" w14:textId="207A84B6" w:rsidR="0074754A" w:rsidRPr="00101702" w:rsidRDefault="002060CE" w:rsidP="002060CE">
      <w:pPr>
        <w:jc w:val="center"/>
        <w:rPr>
          <w:rFonts w:ascii="Arial" w:eastAsia="Times New Roman" w:hAnsi="Arial" w:cs="Arial"/>
          <w:b/>
          <w:sz w:val="44"/>
          <w:szCs w:val="44"/>
        </w:rPr>
      </w:pPr>
      <w:r>
        <w:rPr>
          <w:rFonts w:ascii="맑은 고딕" w:eastAsia="맑은 고딕" w:hAnsi="맑은 고딕" w:cs="맑은 고딕" w:hint="eastAsia"/>
          <w:b/>
          <w:sz w:val="44"/>
          <w:szCs w:val="44"/>
          <w:lang w:eastAsia="ko-KR"/>
        </w:rPr>
        <w:t>C</w:t>
      </w:r>
      <w:r>
        <w:rPr>
          <w:rFonts w:ascii="맑은 고딕" w:eastAsia="맑은 고딕" w:hAnsi="맑은 고딕" w:cs="맑은 고딕"/>
          <w:b/>
          <w:sz w:val="44"/>
          <w:szCs w:val="44"/>
          <w:lang w:eastAsia="ko-KR"/>
        </w:rPr>
        <w:t>onestoga Trip</w:t>
      </w:r>
    </w:p>
    <w:p w14:paraId="7C0D5236" w14:textId="11A9ABA0" w:rsidR="00724B09" w:rsidRPr="00894CF6" w:rsidRDefault="002060CE" w:rsidP="002060CE">
      <w:pPr>
        <w:spacing w:after="0" w:line="360" w:lineRule="auto"/>
        <w:ind w:left="504"/>
        <w:jc w:val="center"/>
        <w:rPr>
          <w:rFonts w:ascii="Arial" w:eastAsia="Times New Roman" w:hAnsi="Arial" w:cs="Arial"/>
          <w:b/>
          <w:sz w:val="44"/>
          <w:szCs w:val="44"/>
        </w:rPr>
      </w:pPr>
      <w:r>
        <w:rPr>
          <w:rFonts w:ascii="Arial" w:eastAsia="Times New Roman" w:hAnsi="Arial" w:cs="Arial"/>
          <w:b/>
          <w:sz w:val="44"/>
          <w:szCs w:val="44"/>
        </w:rPr>
        <w:t>User Manual</w:t>
      </w:r>
    </w:p>
    <w:p w14:paraId="7C0D5237" w14:textId="77777777" w:rsidR="0074754A" w:rsidRPr="00A84466" w:rsidRDefault="0074754A" w:rsidP="00724B09">
      <w:pPr>
        <w:spacing w:after="0" w:line="480" w:lineRule="auto"/>
        <w:ind w:left="504"/>
        <w:rPr>
          <w:rFonts w:ascii="Arial" w:hAnsi="Arial" w:cs="Arial"/>
          <w:sz w:val="24"/>
          <w:szCs w:val="24"/>
        </w:rPr>
      </w:pPr>
    </w:p>
    <w:p w14:paraId="7C0D5239" w14:textId="1E3A4A21" w:rsidR="00BE0215" w:rsidRDefault="00724B09" w:rsidP="00724B09">
      <w:pPr>
        <w:spacing w:after="0" w:line="480" w:lineRule="auto"/>
        <w:ind w:left="504"/>
        <w:rPr>
          <w:rFonts w:ascii="Arial" w:eastAsia="Times New Roman" w:hAnsi="Arial" w:cs="Arial"/>
          <w:b/>
          <w:sz w:val="24"/>
          <w:szCs w:val="24"/>
        </w:rPr>
      </w:pPr>
      <w:r w:rsidRPr="00A84466">
        <w:rPr>
          <w:rFonts w:ascii="Arial" w:eastAsia="Times New Roman" w:hAnsi="Arial" w:cs="Arial"/>
          <w:b/>
          <w:sz w:val="24"/>
          <w:szCs w:val="24"/>
        </w:rPr>
        <w:t xml:space="preserve"> </w:t>
      </w:r>
    </w:p>
    <w:p w14:paraId="7C0D523B" w14:textId="77777777" w:rsidR="00724B09" w:rsidRPr="00A84466" w:rsidRDefault="00724B09" w:rsidP="0074754A">
      <w:pPr>
        <w:spacing w:after="0" w:line="480" w:lineRule="auto"/>
        <w:ind w:left="504"/>
        <w:rPr>
          <w:rFonts w:ascii="Arial" w:hAnsi="Arial" w:cs="Arial"/>
          <w:sz w:val="24"/>
          <w:szCs w:val="24"/>
        </w:rPr>
      </w:pPr>
    </w:p>
    <w:p w14:paraId="7C0D523C" w14:textId="406C3B69" w:rsidR="003C62E5" w:rsidRPr="00BC2670" w:rsidRDefault="00894CF6" w:rsidP="00894CF6">
      <w:pPr>
        <w:pStyle w:val="BodyText"/>
        <w:tabs>
          <w:tab w:val="left" w:pos="1134"/>
          <w:tab w:val="left" w:pos="3828"/>
          <w:tab w:val="left" w:pos="4395"/>
        </w:tabs>
        <w:jc w:val="both"/>
        <w:rPr>
          <w:rFonts w:ascii="Times New Roman" w:hAnsi="Times New Roman" w:cs="Times New Roman"/>
          <w:b/>
          <w:sz w:val="20"/>
          <w:szCs w:val="20"/>
        </w:rPr>
      </w:pPr>
      <w:r w:rsidRPr="005935D2">
        <w:rPr>
          <w:rFonts w:ascii="Times New Roman" w:hAnsi="Times New Roman" w:cs="Times New Roman"/>
          <w:b/>
          <w:sz w:val="32"/>
          <w:szCs w:val="32"/>
        </w:rPr>
        <w:t xml:space="preserve">          </w:t>
      </w:r>
      <w:r w:rsidR="001B55C3">
        <w:rPr>
          <w:rFonts w:ascii="Times New Roman" w:hAnsi="Times New Roman" w:cs="Times New Roman"/>
          <w:b/>
          <w:sz w:val="32"/>
          <w:szCs w:val="32"/>
        </w:rPr>
        <w:t xml:space="preserve"> </w:t>
      </w:r>
      <w:r w:rsidR="003C62E5" w:rsidRPr="00BC2670">
        <w:rPr>
          <w:rFonts w:ascii="Times New Roman" w:hAnsi="Times New Roman" w:cs="Times New Roman"/>
          <w:b/>
          <w:sz w:val="20"/>
          <w:szCs w:val="20"/>
        </w:rPr>
        <w:tab/>
      </w:r>
      <w:r w:rsidR="003C62E5" w:rsidRPr="00BC2670">
        <w:rPr>
          <w:rFonts w:ascii="Times New Roman" w:hAnsi="Times New Roman" w:cs="Times New Roman"/>
          <w:b/>
          <w:sz w:val="20"/>
          <w:szCs w:val="20"/>
        </w:rPr>
        <w:tab/>
      </w:r>
      <w:r w:rsidR="003C62E5" w:rsidRPr="00BC2670">
        <w:rPr>
          <w:rFonts w:ascii="Times New Roman" w:hAnsi="Times New Roman" w:cs="Times New Roman"/>
          <w:b/>
          <w:sz w:val="20"/>
          <w:szCs w:val="20"/>
        </w:rPr>
        <w:tab/>
      </w:r>
    </w:p>
    <w:p w14:paraId="7C0D523D" w14:textId="1F9DE17D" w:rsidR="003C62E5" w:rsidRDefault="00894CF6" w:rsidP="00894CF6">
      <w:pPr>
        <w:pStyle w:val="BodyText"/>
        <w:tabs>
          <w:tab w:val="left" w:pos="1134"/>
          <w:tab w:val="left" w:pos="3828"/>
          <w:tab w:val="left" w:pos="4395"/>
          <w:tab w:val="left" w:pos="4820"/>
          <w:tab w:val="left" w:pos="5387"/>
          <w:tab w:val="left" w:pos="5529"/>
        </w:tabs>
        <w:jc w:val="both"/>
        <w:rPr>
          <w:rFonts w:ascii="Times New Roman" w:hAnsi="Times New Roman" w:cs="Times New Roman"/>
          <w:b/>
          <w:sz w:val="32"/>
          <w:szCs w:val="32"/>
        </w:rPr>
      </w:pPr>
      <w:r w:rsidRPr="001B55C3">
        <w:rPr>
          <w:rFonts w:ascii="Arial" w:hAnsi="Arial" w:cs="Arial"/>
          <w:b/>
          <w:sz w:val="32"/>
          <w:szCs w:val="32"/>
        </w:rPr>
        <w:t xml:space="preserve">          </w:t>
      </w:r>
      <w:r w:rsidR="00185848" w:rsidRPr="00185848">
        <w:rPr>
          <w:rFonts w:ascii="Times New Roman" w:hAnsi="Times New Roman" w:cs="Times New Roman"/>
          <w:b/>
          <w:sz w:val="32"/>
          <w:szCs w:val="32"/>
        </w:rPr>
        <w:t>Name</w:t>
      </w:r>
      <w:r w:rsidR="003C62E5" w:rsidRPr="001B55C3">
        <w:rPr>
          <w:rFonts w:ascii="Times New Roman" w:hAnsi="Times New Roman" w:cs="Times New Roman"/>
          <w:b/>
          <w:sz w:val="32"/>
          <w:szCs w:val="32"/>
        </w:rPr>
        <w:tab/>
        <w:t xml:space="preserve">: </w:t>
      </w:r>
      <w:r w:rsidR="001B55C3">
        <w:rPr>
          <w:rFonts w:ascii="Times New Roman" w:hAnsi="Times New Roman" w:cs="Times New Roman"/>
          <w:b/>
          <w:sz w:val="32"/>
          <w:szCs w:val="32"/>
        </w:rPr>
        <w:t xml:space="preserve">    </w:t>
      </w:r>
      <w:r w:rsidR="0074754A" w:rsidRPr="001B55C3">
        <w:rPr>
          <w:rFonts w:ascii="Times New Roman" w:hAnsi="Times New Roman" w:cs="Times New Roman"/>
          <w:b/>
          <w:sz w:val="32"/>
          <w:szCs w:val="32"/>
        </w:rPr>
        <w:t xml:space="preserve"> </w:t>
      </w:r>
      <w:proofErr w:type="spellStart"/>
      <w:r w:rsidR="00185848">
        <w:rPr>
          <w:rFonts w:ascii="Times New Roman" w:hAnsi="Times New Roman" w:cs="Times New Roman"/>
          <w:b/>
          <w:sz w:val="32"/>
          <w:szCs w:val="32"/>
        </w:rPr>
        <w:t>Charng</w:t>
      </w:r>
      <w:proofErr w:type="spellEnd"/>
      <w:r w:rsidR="00185848">
        <w:rPr>
          <w:rFonts w:ascii="Times New Roman" w:hAnsi="Times New Roman" w:cs="Times New Roman"/>
          <w:b/>
          <w:sz w:val="32"/>
          <w:szCs w:val="32"/>
        </w:rPr>
        <w:t xml:space="preserve"> </w:t>
      </w:r>
      <w:proofErr w:type="spellStart"/>
      <w:r w:rsidR="00185848">
        <w:rPr>
          <w:rFonts w:ascii="Times New Roman" w:hAnsi="Times New Roman" w:cs="Times New Roman"/>
          <w:b/>
          <w:sz w:val="32"/>
          <w:szCs w:val="32"/>
        </w:rPr>
        <w:t>Gwon</w:t>
      </w:r>
      <w:proofErr w:type="spellEnd"/>
      <w:r w:rsidR="00185848">
        <w:rPr>
          <w:rFonts w:ascii="Times New Roman" w:hAnsi="Times New Roman" w:cs="Times New Roman"/>
          <w:b/>
          <w:sz w:val="32"/>
          <w:szCs w:val="32"/>
        </w:rPr>
        <w:t xml:space="preserve"> Lee, </w:t>
      </w:r>
    </w:p>
    <w:p w14:paraId="3A61BA7B" w14:textId="77777777" w:rsidR="002060CE" w:rsidRDefault="00185848" w:rsidP="00894CF6">
      <w:pPr>
        <w:pStyle w:val="BodyText"/>
        <w:tabs>
          <w:tab w:val="left" w:pos="1134"/>
          <w:tab w:val="left" w:pos="3828"/>
          <w:tab w:val="left" w:pos="4395"/>
          <w:tab w:val="left" w:pos="4820"/>
          <w:tab w:val="left" w:pos="5387"/>
          <w:tab w:val="left" w:pos="5529"/>
        </w:tabs>
        <w:jc w:val="both"/>
        <w:rPr>
          <w:rFonts w:ascii="Times New Roman" w:hAnsi="Times New Roman" w:cs="Times New Roman"/>
          <w:b/>
          <w:sz w:val="32"/>
          <w:szCs w:val="32"/>
        </w:rPr>
      </w:pP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proofErr w:type="spellStart"/>
      <w:r>
        <w:rPr>
          <w:rFonts w:ascii="Times New Roman" w:hAnsi="Times New Roman" w:cs="Times New Roman"/>
          <w:b/>
          <w:sz w:val="32"/>
          <w:szCs w:val="32"/>
        </w:rPr>
        <w:t>Hyungbum</w:t>
      </w:r>
      <w:proofErr w:type="spellEnd"/>
      <w:r>
        <w:rPr>
          <w:rFonts w:ascii="Times New Roman" w:hAnsi="Times New Roman" w:cs="Times New Roman"/>
          <w:b/>
          <w:sz w:val="32"/>
          <w:szCs w:val="32"/>
        </w:rPr>
        <w:t xml:space="preserve"> Kim, </w:t>
      </w:r>
    </w:p>
    <w:p w14:paraId="08BBD444" w14:textId="01DD4714" w:rsidR="00185848" w:rsidRDefault="002060CE" w:rsidP="00894CF6">
      <w:pPr>
        <w:pStyle w:val="BodyText"/>
        <w:tabs>
          <w:tab w:val="left" w:pos="1134"/>
          <w:tab w:val="left" w:pos="3828"/>
          <w:tab w:val="left" w:pos="4395"/>
          <w:tab w:val="left" w:pos="4820"/>
          <w:tab w:val="left" w:pos="5387"/>
          <w:tab w:val="left" w:pos="5529"/>
        </w:tabs>
        <w:jc w:val="both"/>
        <w:rPr>
          <w:rFonts w:ascii="Times New Roman" w:hAnsi="Times New Roman" w:cs="Times New Roman"/>
          <w:b/>
          <w:sz w:val="32"/>
          <w:szCs w:val="32"/>
        </w:rPr>
      </w:pP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proofErr w:type="spellStart"/>
      <w:r w:rsidR="00185848">
        <w:rPr>
          <w:rFonts w:ascii="Times New Roman" w:hAnsi="Times New Roman" w:cs="Times New Roman"/>
          <w:b/>
          <w:sz w:val="32"/>
          <w:szCs w:val="32"/>
        </w:rPr>
        <w:t>Younchul</w:t>
      </w:r>
      <w:proofErr w:type="spellEnd"/>
      <w:r w:rsidR="00185848">
        <w:rPr>
          <w:rFonts w:ascii="Times New Roman" w:hAnsi="Times New Roman" w:cs="Times New Roman"/>
          <w:b/>
          <w:sz w:val="32"/>
          <w:szCs w:val="32"/>
        </w:rPr>
        <w:t xml:space="preserve"> Cho</w:t>
      </w:r>
    </w:p>
    <w:p w14:paraId="7DAE2E7C" w14:textId="77777777" w:rsidR="00185848" w:rsidRPr="00BC2670" w:rsidRDefault="00185848" w:rsidP="00894CF6">
      <w:pPr>
        <w:pStyle w:val="BodyText"/>
        <w:tabs>
          <w:tab w:val="left" w:pos="1134"/>
          <w:tab w:val="left" w:pos="3828"/>
          <w:tab w:val="left" w:pos="4395"/>
          <w:tab w:val="left" w:pos="4820"/>
          <w:tab w:val="left" w:pos="5387"/>
          <w:tab w:val="left" w:pos="5529"/>
        </w:tabs>
        <w:jc w:val="both"/>
        <w:rPr>
          <w:rFonts w:ascii="Times New Roman" w:hAnsi="Times New Roman" w:cs="Times New Roman"/>
          <w:b/>
          <w:sz w:val="20"/>
          <w:szCs w:val="20"/>
        </w:rPr>
      </w:pPr>
    </w:p>
    <w:p w14:paraId="7C0D523E" w14:textId="3420F83B" w:rsidR="00724B09" w:rsidRPr="001B55C3" w:rsidRDefault="003C62E5" w:rsidP="00894CF6">
      <w:pPr>
        <w:tabs>
          <w:tab w:val="left" w:pos="3828"/>
          <w:tab w:val="left" w:pos="4395"/>
        </w:tabs>
        <w:spacing w:after="0" w:line="480" w:lineRule="auto"/>
        <w:rPr>
          <w:rFonts w:ascii="Times New Roman" w:hAnsi="Times New Roman" w:cs="Times New Roman"/>
          <w:sz w:val="32"/>
          <w:szCs w:val="32"/>
        </w:rPr>
      </w:pPr>
      <w:r w:rsidRPr="005935D2">
        <w:rPr>
          <w:rFonts w:ascii="Times New Roman" w:hAnsi="Times New Roman" w:cs="Times New Roman"/>
          <w:noProof/>
          <w:sz w:val="28"/>
          <w:szCs w:val="28"/>
          <w:lang w:eastAsia="en-CA"/>
        </w:rPr>
        <mc:AlternateContent>
          <mc:Choice Requires="wpg">
            <w:drawing>
              <wp:anchor distT="0" distB="0" distL="114300" distR="114300" simplePos="0" relativeHeight="251674624" behindDoc="0" locked="0" layoutInCell="1" allowOverlap="1" wp14:anchorId="7C0D53D7" wp14:editId="12A6C0F2">
                <wp:simplePos x="0" y="0"/>
                <wp:positionH relativeFrom="page">
                  <wp:posOffset>0</wp:posOffset>
                </wp:positionH>
                <wp:positionV relativeFrom="paragraph">
                  <wp:posOffset>533400</wp:posOffset>
                </wp:positionV>
                <wp:extent cx="7771765" cy="3343275"/>
                <wp:effectExtent l="0" t="0" r="635" b="952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1765" cy="3343275"/>
                          <a:chOff x="0" y="692"/>
                          <a:chExt cx="12239" cy="5265"/>
                        </a:xfrm>
                      </wpg:grpSpPr>
                      <wps:wsp>
                        <wps:cNvPr id="31" name="Freeform 25"/>
                        <wps:cNvSpPr>
                          <a:spLocks/>
                        </wps:cNvSpPr>
                        <wps:spPr bwMode="auto">
                          <a:xfrm>
                            <a:off x="0" y="1987"/>
                            <a:ext cx="7157" cy="3187"/>
                          </a:xfrm>
                          <a:custGeom>
                            <a:avLst/>
                            <a:gdLst>
                              <a:gd name="T0" fmla="*/ 0 w 7157"/>
                              <a:gd name="T1" fmla="+- 0 1987 1987"/>
                              <a:gd name="T2" fmla="*/ 1987 h 3187"/>
                              <a:gd name="T3" fmla="*/ 17 w 7157"/>
                              <a:gd name="T4" fmla="+- 0 5174 1987"/>
                              <a:gd name="T5" fmla="*/ 5174 h 3187"/>
                              <a:gd name="T6" fmla="*/ 7157 w 7157"/>
                              <a:gd name="T7" fmla="+- 0 4857 1987"/>
                              <a:gd name="T8" fmla="*/ 4857 h 3187"/>
                              <a:gd name="T9" fmla="*/ 7157 w 7157"/>
                              <a:gd name="T10" fmla="+- 0 2210 1987"/>
                              <a:gd name="T11" fmla="*/ 2210 h 3187"/>
                              <a:gd name="T12" fmla="*/ 0 w 7157"/>
                              <a:gd name="T13" fmla="+- 0 1987 1987"/>
                              <a:gd name="T14" fmla="*/ 1987 h 3187"/>
                            </a:gdLst>
                            <a:ahLst/>
                            <a:cxnLst>
                              <a:cxn ang="0">
                                <a:pos x="T0" y="T2"/>
                              </a:cxn>
                              <a:cxn ang="0">
                                <a:pos x="T3" y="T5"/>
                              </a:cxn>
                              <a:cxn ang="0">
                                <a:pos x="T6" y="T8"/>
                              </a:cxn>
                              <a:cxn ang="0">
                                <a:pos x="T9" y="T11"/>
                              </a:cxn>
                              <a:cxn ang="0">
                                <a:pos x="T12" y="T14"/>
                              </a:cxn>
                            </a:cxnLst>
                            <a:rect l="0" t="0" r="r" b="b"/>
                            <a:pathLst>
                              <a:path w="7157" h="3187">
                                <a:moveTo>
                                  <a:pt x="0" y="0"/>
                                </a:moveTo>
                                <a:lnTo>
                                  <a:pt x="17" y="3187"/>
                                </a:lnTo>
                                <a:lnTo>
                                  <a:pt x="7157" y="2870"/>
                                </a:lnTo>
                                <a:lnTo>
                                  <a:pt x="7157" y="223"/>
                                </a:lnTo>
                                <a:lnTo>
                                  <a:pt x="0" y="0"/>
                                </a:lnTo>
                                <a:close/>
                              </a:path>
                            </a:pathLst>
                          </a:custGeom>
                          <a:solidFill>
                            <a:srgbClr val="A7BFD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26"/>
                        <wps:cNvSpPr>
                          <a:spLocks/>
                        </wps:cNvSpPr>
                        <wps:spPr bwMode="auto">
                          <a:xfrm>
                            <a:off x="7157" y="1576"/>
                            <a:ext cx="3478" cy="3952"/>
                          </a:xfrm>
                          <a:custGeom>
                            <a:avLst/>
                            <a:gdLst>
                              <a:gd name="T0" fmla="+- 0 10635 7157"/>
                              <a:gd name="T1" fmla="*/ T0 w 3478"/>
                              <a:gd name="T2" fmla="+- 0 1576 1576"/>
                              <a:gd name="T3" fmla="*/ 1576 h 3952"/>
                              <a:gd name="T4" fmla="+- 0 7157 7157"/>
                              <a:gd name="T5" fmla="*/ T4 w 3478"/>
                              <a:gd name="T6" fmla="+- 0 2210 1576"/>
                              <a:gd name="T7" fmla="*/ 2210 h 3952"/>
                              <a:gd name="T8" fmla="+- 0 7157 7157"/>
                              <a:gd name="T9" fmla="*/ T8 w 3478"/>
                              <a:gd name="T10" fmla="+- 0 4838 1576"/>
                              <a:gd name="T11" fmla="*/ 4838 h 3952"/>
                              <a:gd name="T12" fmla="+- 0 10635 7157"/>
                              <a:gd name="T13" fmla="*/ T12 w 3478"/>
                              <a:gd name="T14" fmla="+- 0 5528 1576"/>
                              <a:gd name="T15" fmla="*/ 5528 h 3952"/>
                              <a:gd name="T16" fmla="+- 0 10635 7157"/>
                              <a:gd name="T17" fmla="*/ T16 w 3478"/>
                              <a:gd name="T18" fmla="+- 0 1576 1576"/>
                              <a:gd name="T19" fmla="*/ 1576 h 3952"/>
                            </a:gdLst>
                            <a:ahLst/>
                            <a:cxnLst>
                              <a:cxn ang="0">
                                <a:pos x="T1" y="T3"/>
                              </a:cxn>
                              <a:cxn ang="0">
                                <a:pos x="T5" y="T7"/>
                              </a:cxn>
                              <a:cxn ang="0">
                                <a:pos x="T9" y="T11"/>
                              </a:cxn>
                              <a:cxn ang="0">
                                <a:pos x="T13" y="T15"/>
                              </a:cxn>
                              <a:cxn ang="0">
                                <a:pos x="T17" y="T19"/>
                              </a:cxn>
                            </a:cxnLst>
                            <a:rect l="0" t="0" r="r" b="b"/>
                            <a:pathLst>
                              <a:path w="3478" h="3952">
                                <a:moveTo>
                                  <a:pt x="3478" y="0"/>
                                </a:moveTo>
                                <a:lnTo>
                                  <a:pt x="0" y="634"/>
                                </a:lnTo>
                                <a:lnTo>
                                  <a:pt x="0" y="3262"/>
                                </a:lnTo>
                                <a:lnTo>
                                  <a:pt x="3478" y="3952"/>
                                </a:lnTo>
                                <a:lnTo>
                                  <a:pt x="3478" y="0"/>
                                </a:lnTo>
                                <a:close/>
                              </a:path>
                            </a:pathLst>
                          </a:custGeom>
                          <a:solidFill>
                            <a:srgbClr val="D3DFE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27"/>
                        <wps:cNvSpPr>
                          <a:spLocks/>
                        </wps:cNvSpPr>
                        <wps:spPr bwMode="auto">
                          <a:xfrm>
                            <a:off x="10635" y="1576"/>
                            <a:ext cx="1596" cy="3952"/>
                          </a:xfrm>
                          <a:custGeom>
                            <a:avLst/>
                            <a:gdLst>
                              <a:gd name="T0" fmla="+- 0 10635 10635"/>
                              <a:gd name="T1" fmla="*/ T0 w 1596"/>
                              <a:gd name="T2" fmla="+- 0 1576 1576"/>
                              <a:gd name="T3" fmla="*/ 1576 h 3952"/>
                              <a:gd name="T4" fmla="+- 0 10635 10635"/>
                              <a:gd name="T5" fmla="*/ T4 w 1596"/>
                              <a:gd name="T6" fmla="+- 0 5528 1576"/>
                              <a:gd name="T7" fmla="*/ 5528 h 3952"/>
                              <a:gd name="T8" fmla="+- 0 12231 10635"/>
                              <a:gd name="T9" fmla="*/ T8 w 1596"/>
                              <a:gd name="T10" fmla="+- 0 4633 1576"/>
                              <a:gd name="T11" fmla="*/ 4633 h 3952"/>
                              <a:gd name="T12" fmla="+- 0 12231 10635"/>
                              <a:gd name="T13" fmla="*/ T12 w 1596"/>
                              <a:gd name="T14" fmla="+- 0 2397 1576"/>
                              <a:gd name="T15" fmla="*/ 2397 h 3952"/>
                              <a:gd name="T16" fmla="+- 0 10635 10635"/>
                              <a:gd name="T17" fmla="*/ T16 w 1596"/>
                              <a:gd name="T18" fmla="+- 0 1576 1576"/>
                              <a:gd name="T19" fmla="*/ 1576 h 3952"/>
                            </a:gdLst>
                            <a:ahLst/>
                            <a:cxnLst>
                              <a:cxn ang="0">
                                <a:pos x="T1" y="T3"/>
                              </a:cxn>
                              <a:cxn ang="0">
                                <a:pos x="T5" y="T7"/>
                              </a:cxn>
                              <a:cxn ang="0">
                                <a:pos x="T9" y="T11"/>
                              </a:cxn>
                              <a:cxn ang="0">
                                <a:pos x="T13" y="T15"/>
                              </a:cxn>
                              <a:cxn ang="0">
                                <a:pos x="T17" y="T19"/>
                              </a:cxn>
                            </a:cxnLst>
                            <a:rect l="0" t="0" r="r" b="b"/>
                            <a:pathLst>
                              <a:path w="1596" h="3952">
                                <a:moveTo>
                                  <a:pt x="0" y="0"/>
                                </a:moveTo>
                                <a:lnTo>
                                  <a:pt x="0" y="3952"/>
                                </a:lnTo>
                                <a:lnTo>
                                  <a:pt x="1596" y="3057"/>
                                </a:lnTo>
                                <a:lnTo>
                                  <a:pt x="1596" y="821"/>
                                </a:lnTo>
                                <a:lnTo>
                                  <a:pt x="0" y="0"/>
                                </a:lnTo>
                                <a:close/>
                              </a:path>
                            </a:pathLst>
                          </a:custGeom>
                          <a:solidFill>
                            <a:srgbClr val="A7BFDE">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28"/>
                        <wps:cNvSpPr>
                          <a:spLocks/>
                        </wps:cNvSpPr>
                        <wps:spPr bwMode="auto">
                          <a:xfrm>
                            <a:off x="8105" y="1968"/>
                            <a:ext cx="4134" cy="3244"/>
                          </a:xfrm>
                          <a:custGeom>
                            <a:avLst/>
                            <a:gdLst>
                              <a:gd name="T0" fmla="+- 0 12239 8105"/>
                              <a:gd name="T1" fmla="*/ T0 w 4134"/>
                              <a:gd name="T2" fmla="+- 0 1968 1968"/>
                              <a:gd name="T3" fmla="*/ 1968 h 3244"/>
                              <a:gd name="T4" fmla="+- 0 8106 8105"/>
                              <a:gd name="T5" fmla="*/ T4 w 4134"/>
                              <a:gd name="T6" fmla="+- 0 2248 1968"/>
                              <a:gd name="T7" fmla="*/ 2248 h 3244"/>
                              <a:gd name="T8" fmla="+- 0 8105 8105"/>
                              <a:gd name="T9" fmla="*/ T8 w 4134"/>
                              <a:gd name="T10" fmla="+- 0 4932 1968"/>
                              <a:gd name="T11" fmla="*/ 4932 h 3244"/>
                              <a:gd name="T12" fmla="+- 0 12239 8105"/>
                              <a:gd name="T13" fmla="*/ T12 w 4134"/>
                              <a:gd name="T14" fmla="+- 0 5211 1968"/>
                              <a:gd name="T15" fmla="*/ 5211 h 3244"/>
                              <a:gd name="T16" fmla="+- 0 12239 8105"/>
                              <a:gd name="T17" fmla="*/ T16 w 4134"/>
                              <a:gd name="T18" fmla="+- 0 1968 1968"/>
                              <a:gd name="T19" fmla="*/ 1968 h 3244"/>
                            </a:gdLst>
                            <a:ahLst/>
                            <a:cxnLst>
                              <a:cxn ang="0">
                                <a:pos x="T1" y="T3"/>
                              </a:cxn>
                              <a:cxn ang="0">
                                <a:pos x="T5" y="T7"/>
                              </a:cxn>
                              <a:cxn ang="0">
                                <a:pos x="T9" y="T11"/>
                              </a:cxn>
                              <a:cxn ang="0">
                                <a:pos x="T13" y="T15"/>
                              </a:cxn>
                              <a:cxn ang="0">
                                <a:pos x="T17" y="T19"/>
                              </a:cxn>
                            </a:cxnLst>
                            <a:rect l="0" t="0" r="r" b="b"/>
                            <a:pathLst>
                              <a:path w="4134" h="3244">
                                <a:moveTo>
                                  <a:pt x="4134" y="0"/>
                                </a:moveTo>
                                <a:lnTo>
                                  <a:pt x="1" y="280"/>
                                </a:lnTo>
                                <a:lnTo>
                                  <a:pt x="0" y="2964"/>
                                </a:lnTo>
                                <a:lnTo>
                                  <a:pt x="4134" y="3243"/>
                                </a:lnTo>
                                <a:lnTo>
                                  <a:pt x="4134"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29"/>
                        <wps:cNvSpPr>
                          <a:spLocks/>
                        </wps:cNvSpPr>
                        <wps:spPr bwMode="auto">
                          <a:xfrm>
                            <a:off x="4124" y="1222"/>
                            <a:ext cx="3999" cy="4716"/>
                          </a:xfrm>
                          <a:custGeom>
                            <a:avLst/>
                            <a:gdLst>
                              <a:gd name="T0" fmla="+- 0 4124 4124"/>
                              <a:gd name="T1" fmla="*/ T0 w 3999"/>
                              <a:gd name="T2" fmla="+- 0 1222 1222"/>
                              <a:gd name="T3" fmla="*/ 1222 h 4716"/>
                              <a:gd name="T4" fmla="+- 0 4124 4124"/>
                              <a:gd name="T5" fmla="*/ T4 w 3999"/>
                              <a:gd name="T6" fmla="+- 0 5938 1222"/>
                              <a:gd name="T7" fmla="*/ 5938 h 4716"/>
                              <a:gd name="T8" fmla="+- 0 8123 4124"/>
                              <a:gd name="T9" fmla="*/ T8 w 3999"/>
                              <a:gd name="T10" fmla="+- 0 4951 1222"/>
                              <a:gd name="T11" fmla="*/ 4951 h 4716"/>
                              <a:gd name="T12" fmla="+- 0 8123 4124"/>
                              <a:gd name="T13" fmla="*/ T12 w 3999"/>
                              <a:gd name="T14" fmla="+- 0 2248 1222"/>
                              <a:gd name="T15" fmla="*/ 2248 h 4716"/>
                              <a:gd name="T16" fmla="+- 0 4124 4124"/>
                              <a:gd name="T17" fmla="*/ T16 w 3999"/>
                              <a:gd name="T18" fmla="+- 0 1222 1222"/>
                              <a:gd name="T19" fmla="*/ 1222 h 4716"/>
                            </a:gdLst>
                            <a:ahLst/>
                            <a:cxnLst>
                              <a:cxn ang="0">
                                <a:pos x="T1" y="T3"/>
                              </a:cxn>
                              <a:cxn ang="0">
                                <a:pos x="T5" y="T7"/>
                              </a:cxn>
                              <a:cxn ang="0">
                                <a:pos x="T9" y="T11"/>
                              </a:cxn>
                              <a:cxn ang="0">
                                <a:pos x="T13" y="T15"/>
                              </a:cxn>
                              <a:cxn ang="0">
                                <a:pos x="T17" y="T19"/>
                              </a:cxn>
                            </a:cxnLst>
                            <a:rect l="0" t="0" r="r" b="b"/>
                            <a:pathLst>
                              <a:path w="3999" h="4716">
                                <a:moveTo>
                                  <a:pt x="0" y="0"/>
                                </a:moveTo>
                                <a:lnTo>
                                  <a:pt x="0" y="4716"/>
                                </a:lnTo>
                                <a:lnTo>
                                  <a:pt x="3999" y="3729"/>
                                </a:lnTo>
                                <a:lnTo>
                                  <a:pt x="3999" y="1026"/>
                                </a:lnTo>
                                <a:lnTo>
                                  <a:pt x="0" y="0"/>
                                </a:lnTo>
                                <a:close/>
                              </a:path>
                            </a:pathLst>
                          </a:custGeom>
                          <a:solidFill>
                            <a:srgbClr val="C0C0C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30"/>
                        <wps:cNvSpPr>
                          <a:spLocks/>
                        </wps:cNvSpPr>
                        <wps:spPr bwMode="auto">
                          <a:xfrm>
                            <a:off x="24" y="1222"/>
                            <a:ext cx="4100" cy="4735"/>
                          </a:xfrm>
                          <a:custGeom>
                            <a:avLst/>
                            <a:gdLst>
                              <a:gd name="T0" fmla="+- 0 4124 24"/>
                              <a:gd name="T1" fmla="*/ T0 w 4100"/>
                              <a:gd name="T2" fmla="+- 0 1222 1222"/>
                              <a:gd name="T3" fmla="*/ 1222 h 4735"/>
                              <a:gd name="T4" fmla="+- 0 24 24"/>
                              <a:gd name="T5" fmla="*/ T4 w 4100"/>
                              <a:gd name="T6" fmla="+- 0 2416 1222"/>
                              <a:gd name="T7" fmla="*/ 2416 h 4735"/>
                              <a:gd name="T8" fmla="+- 0 24 24"/>
                              <a:gd name="T9" fmla="*/ T8 w 4100"/>
                              <a:gd name="T10" fmla="+- 0 4783 1222"/>
                              <a:gd name="T11" fmla="*/ 4783 h 4735"/>
                              <a:gd name="T12" fmla="+- 0 4122 24"/>
                              <a:gd name="T13" fmla="*/ T12 w 4100"/>
                              <a:gd name="T14" fmla="+- 0 5957 1222"/>
                              <a:gd name="T15" fmla="*/ 5957 h 4735"/>
                              <a:gd name="T16" fmla="+- 0 4124 24"/>
                              <a:gd name="T17" fmla="*/ T16 w 4100"/>
                              <a:gd name="T18" fmla="+- 0 1222 1222"/>
                              <a:gd name="T19" fmla="*/ 1222 h 4735"/>
                            </a:gdLst>
                            <a:ahLst/>
                            <a:cxnLst>
                              <a:cxn ang="0">
                                <a:pos x="T1" y="T3"/>
                              </a:cxn>
                              <a:cxn ang="0">
                                <a:pos x="T5" y="T7"/>
                              </a:cxn>
                              <a:cxn ang="0">
                                <a:pos x="T9" y="T11"/>
                              </a:cxn>
                              <a:cxn ang="0">
                                <a:pos x="T13" y="T15"/>
                              </a:cxn>
                              <a:cxn ang="0">
                                <a:pos x="T17" y="T19"/>
                              </a:cxn>
                            </a:cxnLst>
                            <a:rect l="0" t="0" r="r" b="b"/>
                            <a:pathLst>
                              <a:path w="4100" h="4735">
                                <a:moveTo>
                                  <a:pt x="4100" y="0"/>
                                </a:moveTo>
                                <a:lnTo>
                                  <a:pt x="0" y="1194"/>
                                </a:lnTo>
                                <a:lnTo>
                                  <a:pt x="0" y="3561"/>
                                </a:lnTo>
                                <a:lnTo>
                                  <a:pt x="4098" y="4735"/>
                                </a:lnTo>
                                <a:lnTo>
                                  <a:pt x="4100"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31"/>
                        <wps:cNvSpPr>
                          <a:spLocks/>
                        </wps:cNvSpPr>
                        <wps:spPr bwMode="auto">
                          <a:xfrm>
                            <a:off x="23" y="1465"/>
                            <a:ext cx="2083" cy="4287"/>
                          </a:xfrm>
                          <a:custGeom>
                            <a:avLst/>
                            <a:gdLst>
                              <a:gd name="T0" fmla="+- 0 2090 23"/>
                              <a:gd name="T1" fmla="*/ T0 w 2083"/>
                              <a:gd name="T2" fmla="+- 0 1465 1465"/>
                              <a:gd name="T3" fmla="*/ 1465 h 4287"/>
                              <a:gd name="T4" fmla="+- 0 23 23"/>
                              <a:gd name="T5" fmla="*/ T4 w 2083"/>
                              <a:gd name="T6" fmla="+- 0 2491 1465"/>
                              <a:gd name="T7" fmla="*/ 2491 h 4287"/>
                              <a:gd name="T8" fmla="+- 0 23 23"/>
                              <a:gd name="T9" fmla="*/ T8 w 2083"/>
                              <a:gd name="T10" fmla="+- 0 4784 1465"/>
                              <a:gd name="T11" fmla="*/ 4784 h 4287"/>
                              <a:gd name="T12" fmla="+- 0 2106 23"/>
                              <a:gd name="T13" fmla="*/ T12 w 2083"/>
                              <a:gd name="T14" fmla="+- 0 5752 1465"/>
                              <a:gd name="T15" fmla="*/ 5752 h 4287"/>
                              <a:gd name="T16" fmla="+- 0 2090 23"/>
                              <a:gd name="T17" fmla="*/ T16 w 2083"/>
                              <a:gd name="T18" fmla="+- 0 1465 1465"/>
                              <a:gd name="T19" fmla="*/ 1465 h 4287"/>
                            </a:gdLst>
                            <a:ahLst/>
                            <a:cxnLst>
                              <a:cxn ang="0">
                                <a:pos x="T1" y="T3"/>
                              </a:cxn>
                              <a:cxn ang="0">
                                <a:pos x="T5" y="T7"/>
                              </a:cxn>
                              <a:cxn ang="0">
                                <a:pos x="T9" y="T11"/>
                              </a:cxn>
                              <a:cxn ang="0">
                                <a:pos x="T13" y="T15"/>
                              </a:cxn>
                              <a:cxn ang="0">
                                <a:pos x="T17" y="T19"/>
                              </a:cxn>
                            </a:cxnLst>
                            <a:rect l="0" t="0" r="r" b="b"/>
                            <a:pathLst>
                              <a:path w="2083" h="4287">
                                <a:moveTo>
                                  <a:pt x="2067" y="0"/>
                                </a:moveTo>
                                <a:lnTo>
                                  <a:pt x="0" y="1026"/>
                                </a:lnTo>
                                <a:lnTo>
                                  <a:pt x="0" y="3319"/>
                                </a:lnTo>
                                <a:lnTo>
                                  <a:pt x="2083" y="4287"/>
                                </a:lnTo>
                                <a:lnTo>
                                  <a:pt x="2067" y="0"/>
                                </a:lnTo>
                                <a:close/>
                              </a:path>
                            </a:pathLst>
                          </a:custGeom>
                          <a:solidFill>
                            <a:srgbClr val="D3DFE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32"/>
                        <wps:cNvSpPr>
                          <a:spLocks/>
                        </wps:cNvSpPr>
                        <wps:spPr bwMode="auto">
                          <a:xfrm>
                            <a:off x="2090" y="1465"/>
                            <a:ext cx="6032" cy="4269"/>
                          </a:xfrm>
                          <a:custGeom>
                            <a:avLst/>
                            <a:gdLst>
                              <a:gd name="T0" fmla="+- 0 2090 2090"/>
                              <a:gd name="T1" fmla="*/ T0 w 6032"/>
                              <a:gd name="T2" fmla="+- 0 1465 1465"/>
                              <a:gd name="T3" fmla="*/ 1465 h 4269"/>
                              <a:gd name="T4" fmla="+- 0 2107 2090"/>
                              <a:gd name="T5" fmla="*/ T4 w 6032"/>
                              <a:gd name="T6" fmla="+- 0 5734 1465"/>
                              <a:gd name="T7" fmla="*/ 5734 h 4269"/>
                              <a:gd name="T8" fmla="+- 0 8122 2090"/>
                              <a:gd name="T9" fmla="*/ T8 w 6032"/>
                              <a:gd name="T10" fmla="+- 0 4392 1465"/>
                              <a:gd name="T11" fmla="*/ 4392 h 4269"/>
                              <a:gd name="T12" fmla="+- 0 8122 2090"/>
                              <a:gd name="T13" fmla="*/ T12 w 6032"/>
                              <a:gd name="T14" fmla="+- 0 2845 1465"/>
                              <a:gd name="T15" fmla="*/ 2845 h 4269"/>
                              <a:gd name="T16" fmla="+- 0 2090 2090"/>
                              <a:gd name="T17" fmla="*/ T16 w 6032"/>
                              <a:gd name="T18" fmla="+- 0 1465 1465"/>
                              <a:gd name="T19" fmla="*/ 1465 h 4269"/>
                            </a:gdLst>
                            <a:ahLst/>
                            <a:cxnLst>
                              <a:cxn ang="0">
                                <a:pos x="T1" y="T3"/>
                              </a:cxn>
                              <a:cxn ang="0">
                                <a:pos x="T5" y="T7"/>
                              </a:cxn>
                              <a:cxn ang="0">
                                <a:pos x="T9" y="T11"/>
                              </a:cxn>
                              <a:cxn ang="0">
                                <a:pos x="T13" y="T15"/>
                              </a:cxn>
                              <a:cxn ang="0">
                                <a:pos x="T17" y="T19"/>
                              </a:cxn>
                            </a:cxnLst>
                            <a:rect l="0" t="0" r="r" b="b"/>
                            <a:pathLst>
                              <a:path w="6032" h="4269">
                                <a:moveTo>
                                  <a:pt x="0" y="0"/>
                                </a:moveTo>
                                <a:lnTo>
                                  <a:pt x="17" y="4269"/>
                                </a:lnTo>
                                <a:lnTo>
                                  <a:pt x="6032" y="2927"/>
                                </a:lnTo>
                                <a:lnTo>
                                  <a:pt x="6032" y="1380"/>
                                </a:lnTo>
                                <a:lnTo>
                                  <a:pt x="0" y="0"/>
                                </a:lnTo>
                                <a:close/>
                              </a:path>
                            </a:pathLst>
                          </a:custGeom>
                          <a:solidFill>
                            <a:srgbClr val="A7BFD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33"/>
                        <wps:cNvSpPr>
                          <a:spLocks/>
                        </wps:cNvSpPr>
                        <wps:spPr bwMode="auto">
                          <a:xfrm>
                            <a:off x="8122" y="1707"/>
                            <a:ext cx="4116" cy="3821"/>
                          </a:xfrm>
                          <a:custGeom>
                            <a:avLst/>
                            <a:gdLst>
                              <a:gd name="T0" fmla="+- 0 12238 8122"/>
                              <a:gd name="T1" fmla="*/ T0 w 4116"/>
                              <a:gd name="T2" fmla="+- 0 1707 1707"/>
                              <a:gd name="T3" fmla="*/ 1707 h 3821"/>
                              <a:gd name="T4" fmla="+- 0 8122 8122"/>
                              <a:gd name="T5" fmla="*/ T4 w 4116"/>
                              <a:gd name="T6" fmla="+- 0 2863 1707"/>
                              <a:gd name="T7" fmla="*/ 2863 h 3821"/>
                              <a:gd name="T8" fmla="+- 0 8122 8122"/>
                              <a:gd name="T9" fmla="*/ T8 w 4116"/>
                              <a:gd name="T10" fmla="+- 0 4392 1707"/>
                              <a:gd name="T11" fmla="*/ 4392 h 3821"/>
                              <a:gd name="T12" fmla="+- 0 12238 8122"/>
                              <a:gd name="T13" fmla="*/ T12 w 4116"/>
                              <a:gd name="T14" fmla="+- 0 5528 1707"/>
                              <a:gd name="T15" fmla="*/ 5528 h 3821"/>
                              <a:gd name="T16" fmla="+- 0 12238 8122"/>
                              <a:gd name="T17" fmla="*/ T16 w 4116"/>
                              <a:gd name="T18" fmla="+- 0 1707 1707"/>
                              <a:gd name="T19" fmla="*/ 1707 h 3821"/>
                            </a:gdLst>
                            <a:ahLst/>
                            <a:cxnLst>
                              <a:cxn ang="0">
                                <a:pos x="T1" y="T3"/>
                              </a:cxn>
                              <a:cxn ang="0">
                                <a:pos x="T5" y="T7"/>
                              </a:cxn>
                              <a:cxn ang="0">
                                <a:pos x="T9" y="T11"/>
                              </a:cxn>
                              <a:cxn ang="0">
                                <a:pos x="T13" y="T15"/>
                              </a:cxn>
                              <a:cxn ang="0">
                                <a:pos x="T17" y="T19"/>
                              </a:cxn>
                            </a:cxnLst>
                            <a:rect l="0" t="0" r="r" b="b"/>
                            <a:pathLst>
                              <a:path w="4116" h="3821">
                                <a:moveTo>
                                  <a:pt x="4116" y="0"/>
                                </a:moveTo>
                                <a:lnTo>
                                  <a:pt x="0" y="1156"/>
                                </a:lnTo>
                                <a:lnTo>
                                  <a:pt x="0" y="2685"/>
                                </a:lnTo>
                                <a:lnTo>
                                  <a:pt x="4116" y="3821"/>
                                </a:lnTo>
                                <a:lnTo>
                                  <a:pt x="4116" y="0"/>
                                </a:lnTo>
                                <a:close/>
                              </a:path>
                            </a:pathLst>
                          </a:custGeom>
                          <a:solidFill>
                            <a:srgbClr val="D3DFEE">
                              <a:alpha val="7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Text Box 34"/>
                        <wps:cNvSpPr txBox="1">
                          <a:spLocks noChangeArrowheads="1"/>
                        </wps:cNvSpPr>
                        <wps:spPr bwMode="auto">
                          <a:xfrm>
                            <a:off x="0" y="692"/>
                            <a:ext cx="12239" cy="5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D5413" w14:textId="77777777" w:rsidR="009E4FD0" w:rsidRDefault="009E4FD0" w:rsidP="003C62E5">
                              <w:pPr>
                                <w:spacing w:before="3"/>
                                <w:rPr>
                                  <w:rFonts w:ascii="Times New Roman"/>
                                  <w:b/>
                                  <w:sz w:val="136"/>
                                </w:rPr>
                              </w:pPr>
                            </w:p>
                            <w:p w14:paraId="7C0D5414" w14:textId="49737E8E" w:rsidR="009E4FD0" w:rsidRPr="002060CE" w:rsidRDefault="009E4FD0" w:rsidP="002060CE">
                              <w:pPr>
                                <w:spacing w:line="1101" w:lineRule="exact"/>
                                <w:ind w:right="1372"/>
                                <w:jc w:val="right"/>
                                <w:rPr>
                                  <w:rFonts w:ascii="Times New Roman"/>
                                  <w:sz w:val="56"/>
                                  <w:szCs w:val="18"/>
                                </w:rPr>
                              </w:pPr>
                              <w:r w:rsidRPr="002060CE">
                                <w:rPr>
                                  <w:rFonts w:ascii="Times New Roman"/>
                                  <w:spacing w:val="-1"/>
                                  <w:w w:val="95"/>
                                  <w:sz w:val="56"/>
                                  <w:szCs w:val="18"/>
                                </w:rPr>
                                <w:t>Mobile Application Development</w:t>
                              </w:r>
                            </w:p>
                            <w:p w14:paraId="7C0D5415" w14:textId="3E86BA62" w:rsidR="009E4FD0" w:rsidRDefault="009E4FD0" w:rsidP="003C62E5">
                              <w:pPr>
                                <w:spacing w:line="411" w:lineRule="exact"/>
                                <w:ind w:right="892"/>
                                <w:jc w:val="right"/>
                                <w:rPr>
                                  <w:rFonts w:ascii="Times New Roman"/>
                                  <w:sz w:val="36"/>
                                </w:rPr>
                              </w:pPr>
                              <w:r>
                                <w:rPr>
                                  <w:rFonts w:ascii="Times New Roman"/>
                                  <w:sz w:val="36"/>
                                </w:rPr>
                                <w:t>(PROG</w:t>
                              </w:r>
                              <w:r>
                                <w:rPr>
                                  <w:rFonts w:ascii="Times New Roman"/>
                                  <w:spacing w:val="-4"/>
                                  <w:sz w:val="36"/>
                                </w:rPr>
                                <w:t xml:space="preserve"> </w:t>
                              </w:r>
                              <w:r>
                                <w:rPr>
                                  <w:rFonts w:ascii="Times New Roman"/>
                                  <w:sz w:val="36"/>
                                </w:rPr>
                                <w:t>315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0D53D7" id="Group 30" o:spid="_x0000_s1026" style="position:absolute;margin-left:0;margin-top:42pt;width:611.95pt;height:263.25pt;z-index:251674624;mso-position-horizontal-relative:page" coordorigin=",692" coordsize="12239,5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">
                <v:shape id="Freeform 25" o:spid="_x0000_s1027" style="position:absolute;top:1987;width:7157;height:3187;visibility:visible;mso-wrap-style:square;v-text-anchor:top" coordsize="7157,3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" path="m,l17,3187,7157,2870r,-2647l,xe" fillcolor="#a7bfde" stroked="f">
                  <v:fill opacity="32896f"/>
                  <v:path arrowok="t" o:connecttype="custom" o:connectlocs="0,1987;17,5174;7157,4857;7157,2210;0,1987" o:connectangles="0,0,0,0,0"/>
                </v:shape>
                <v:shape id="Freeform 26" o:spid="_x0000_s1028" style="position:absolute;left:7157;top:1576;width:3478;height:3952;visibility:visible;mso-wrap-style:square;v-text-anchor:top" coordsize="3478,3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" path="m3478,l,634,,3262r3478,690l3478,xe" fillcolor="#d3dfee" stroked="f">
                  <v:fill opacity="32896f"/>
                  <v:path arrowok="t" o:connecttype="custom" o:connectlocs="3478,1576;0,2210;0,4838;3478,5528;3478,1576" o:connectangles="0,0,0,0,0"/>
                </v:shape>
                <v:shape id="Freeform 27" o:spid="_x0000_s1029" style="position:absolute;left:10635;top:1576;width:1596;height:3952;visibility:visible;mso-wrap-style:square;v-text-anchor:top" coordsize="1596,3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" path="m,l,3952,1596,3057r,-2236l,xe" fillcolor="#a7bfde" stroked="f">
                  <v:fill opacity="32896f"/>
                  <v:path arrowok="t" o:connecttype="custom" o:connectlocs="0,1576;0,5528;1596,4633;1596,2397;0,1576" o:connectangles="0,0,0,0,0"/>
                </v:shape>
                <v:shape id="Freeform 28" o:spid="_x0000_s1030" style="position:absolute;left:8105;top:1968;width:4134;height:3244;visibility:visible;mso-wrap-style:square;v-text-anchor:top" coordsize="4134,3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" path="m4134,l1,280,,2964r4134,279l4134,xe" fillcolor="#d9d9d9" stroked="f">
                  <v:path arrowok="t" o:connecttype="custom" o:connectlocs="4134,1968;1,2248;0,4932;4134,5211;4134,1968" o:connectangles="0,0,0,0,0"/>
                </v:shape>
                <v:shape id="Freeform 29" o:spid="_x0000_s1031" style="position:absolute;left:4124;top:1222;width:3999;height:4716;visibility:visible;mso-wrap-style:square;v-text-anchor:top" coordsize="3999,4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" path="m,l,4716,3999,3729r,-2703l,xe" fillcolor="silver" stroked="f">
                  <v:path arrowok="t" o:connecttype="custom" o:connectlocs="0,1222;0,5938;3999,4951;3999,2248;0,1222" o:connectangles="0,0,0,0,0"/>
                </v:shape>
                <v:shape id="Freeform 30" o:spid="_x0000_s1032" style="position:absolute;left:24;top:1222;width:4100;height:4735;visibility:visible;mso-wrap-style:square;v-text-anchor:top" coordsize="4100,4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" path="m4100,l,1194,,3561,4098,4735,4100,xe" fillcolor="#d9d9d9" stroked="f">
                  <v:path arrowok="t" o:connecttype="custom" o:connectlocs="4100,1222;0,2416;0,4783;4098,5957;4100,1222" o:connectangles="0,0,0,0,0"/>
                </v:shape>
                <v:shape id="Freeform 31" o:spid="_x0000_s1033" style="position:absolute;left:23;top:1465;width:2083;height:4287;visibility:visible;mso-wrap-style:square;v-text-anchor:top" coordsize="2083,4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" path="m2067,l,1026,,3319r2083,968l2067,xe" fillcolor="#d3dfee" stroked="f">
                  <v:fill opacity="46003f"/>
                  <v:path arrowok="t" o:connecttype="custom" o:connectlocs="2067,1465;0,2491;0,4784;2083,5752;2067,1465" o:connectangles="0,0,0,0,0"/>
                </v:shape>
                <v:shape id="Freeform 32" o:spid="_x0000_s1034" style="position:absolute;left:2090;top:1465;width:6032;height:4269;visibility:visible;mso-wrap-style:square;v-text-anchor:top" coordsize="6032,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" path="m,l17,4269,6032,2927r,-1547l,xe" fillcolor="#a7bfde" stroked="f">
                  <v:fill opacity="46003f"/>
                  <v:path arrowok="t" o:connecttype="custom" o:connectlocs="0,1465;17,5734;6032,4392;6032,2845;0,1465" o:connectangles="0,0,0,0,0"/>
                </v:shape>
                <v:shape id="Freeform 33" o:spid="_x0000_s1035" style="position:absolute;left:8122;top:1707;width:4116;height:3821;visibility:visible;mso-wrap-style:square;v-text-anchor:top" coordsize="4116,38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" path="m4116,l,1156,,2685,4116,3821,4116,xe" fillcolor="#d3dfee" stroked="f">
                  <v:fill opacity="46003f"/>
                  <v:path arrowok="t" o:connecttype="custom" o:connectlocs="4116,1707;0,2863;0,4392;4116,5528;4116,1707" o:connectangles="0,0,0,0,0"/>
                </v:shape>
                <v:shapetype id="_x0000_t202" coordsize="21600,21600" o:spt="202" path="m,l,21600r21600,l21600,xe">
                  <v:stroke joinstyle="miter"/>
                  <v:path gradientshapeok="t" o:connecttype="rect"/>
                </v:shapetype>
                <v:shape id="Text Box 34" o:spid="_x0000_s1036" type="#_x0000_t202" style="position:absolute;top:692;width:12239;height:5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7C0D5413" w14:textId="77777777" w:rsidR="009E4FD0" w:rsidRDefault="009E4FD0" w:rsidP="003C62E5">
                        <w:pPr>
                          <w:spacing w:before="3"/>
                          <w:rPr>
                            <w:rFonts w:ascii="Times New Roman"/>
                            <w:b/>
                            <w:sz w:val="136"/>
                          </w:rPr>
                        </w:pPr>
                      </w:p>
                      <w:p w14:paraId="7C0D5414" w14:textId="49737E8E" w:rsidR="009E4FD0" w:rsidRPr="002060CE" w:rsidRDefault="009E4FD0" w:rsidP="002060CE">
                        <w:pPr>
                          <w:spacing w:line="1101" w:lineRule="exact"/>
                          <w:ind w:right="1372"/>
                          <w:jc w:val="right"/>
                          <w:rPr>
                            <w:rFonts w:ascii="Times New Roman"/>
                            <w:sz w:val="56"/>
                            <w:szCs w:val="18"/>
                          </w:rPr>
                        </w:pPr>
                        <w:r w:rsidRPr="002060CE">
                          <w:rPr>
                            <w:rFonts w:ascii="Times New Roman"/>
                            <w:spacing w:val="-1"/>
                            <w:w w:val="95"/>
                            <w:sz w:val="56"/>
                            <w:szCs w:val="18"/>
                          </w:rPr>
                          <w:t>Mobile Application Development</w:t>
                        </w:r>
                      </w:p>
                      <w:p w14:paraId="7C0D5415" w14:textId="3E86BA62" w:rsidR="009E4FD0" w:rsidRDefault="009E4FD0" w:rsidP="003C62E5">
                        <w:pPr>
                          <w:spacing w:line="411" w:lineRule="exact"/>
                          <w:ind w:right="892"/>
                          <w:jc w:val="right"/>
                          <w:rPr>
                            <w:rFonts w:ascii="Times New Roman"/>
                            <w:sz w:val="36"/>
                          </w:rPr>
                        </w:pPr>
                        <w:r>
                          <w:rPr>
                            <w:rFonts w:ascii="Times New Roman"/>
                            <w:sz w:val="36"/>
                          </w:rPr>
                          <w:t>(PROG</w:t>
                        </w:r>
                        <w:r>
                          <w:rPr>
                            <w:rFonts w:ascii="Times New Roman"/>
                            <w:spacing w:val="-4"/>
                            <w:sz w:val="36"/>
                          </w:rPr>
                          <w:t xml:space="preserve"> </w:t>
                        </w:r>
                        <w:r>
                          <w:rPr>
                            <w:rFonts w:ascii="Times New Roman"/>
                            <w:sz w:val="36"/>
                          </w:rPr>
                          <w:t>3150)</w:t>
                        </w:r>
                      </w:p>
                    </w:txbxContent>
                  </v:textbox>
                </v:shape>
                <w10:wrap anchorx="page"/>
              </v:group>
            </w:pict>
          </mc:Fallback>
        </mc:AlternateContent>
      </w:r>
      <w:r w:rsidR="00894CF6" w:rsidRPr="005935D2">
        <w:rPr>
          <w:rFonts w:ascii="Times New Roman" w:hAnsi="Times New Roman" w:cs="Times New Roman"/>
          <w:b/>
          <w:sz w:val="28"/>
          <w:szCs w:val="28"/>
        </w:rPr>
        <w:t xml:space="preserve">            </w:t>
      </w:r>
      <w:r w:rsidR="00894CF6" w:rsidRPr="001B55C3">
        <w:rPr>
          <w:rFonts w:ascii="Times New Roman" w:hAnsi="Times New Roman" w:cs="Times New Roman"/>
          <w:b/>
          <w:sz w:val="32"/>
          <w:szCs w:val="32"/>
        </w:rPr>
        <w:t xml:space="preserve"> </w:t>
      </w:r>
      <w:r w:rsidRPr="001B55C3">
        <w:rPr>
          <w:rFonts w:ascii="Times New Roman" w:hAnsi="Times New Roman" w:cs="Times New Roman"/>
          <w:b/>
          <w:sz w:val="32"/>
          <w:szCs w:val="32"/>
        </w:rPr>
        <w:t>Date</w:t>
      </w:r>
      <w:r w:rsidRPr="001B55C3">
        <w:rPr>
          <w:rFonts w:ascii="Times New Roman" w:hAnsi="Times New Roman" w:cs="Times New Roman"/>
          <w:b/>
          <w:spacing w:val="-2"/>
          <w:sz w:val="32"/>
          <w:szCs w:val="32"/>
        </w:rPr>
        <w:t xml:space="preserve"> </w:t>
      </w:r>
      <w:r w:rsidRPr="001B55C3">
        <w:rPr>
          <w:rFonts w:ascii="Times New Roman" w:hAnsi="Times New Roman" w:cs="Times New Roman"/>
          <w:b/>
          <w:sz w:val="32"/>
          <w:szCs w:val="32"/>
        </w:rPr>
        <w:t>of</w:t>
      </w:r>
      <w:r w:rsidRPr="001B55C3">
        <w:rPr>
          <w:rFonts w:ascii="Times New Roman" w:hAnsi="Times New Roman" w:cs="Times New Roman"/>
          <w:b/>
          <w:spacing w:val="-3"/>
          <w:sz w:val="32"/>
          <w:szCs w:val="32"/>
        </w:rPr>
        <w:t xml:space="preserve"> </w:t>
      </w:r>
      <w:r w:rsidRPr="001B55C3">
        <w:rPr>
          <w:rFonts w:ascii="Times New Roman" w:hAnsi="Times New Roman" w:cs="Times New Roman"/>
          <w:b/>
          <w:sz w:val="32"/>
          <w:szCs w:val="32"/>
        </w:rPr>
        <w:t xml:space="preserve">Submission </w:t>
      </w:r>
      <w:r w:rsidR="00894CF6" w:rsidRPr="001B55C3">
        <w:rPr>
          <w:rFonts w:ascii="Times New Roman" w:hAnsi="Times New Roman" w:cs="Times New Roman"/>
          <w:b/>
          <w:sz w:val="32"/>
          <w:szCs w:val="32"/>
        </w:rPr>
        <w:tab/>
      </w:r>
      <w:r w:rsidR="0074754A" w:rsidRPr="001B55C3">
        <w:rPr>
          <w:rFonts w:ascii="Times New Roman" w:hAnsi="Times New Roman" w:cs="Times New Roman"/>
          <w:b/>
          <w:sz w:val="32"/>
          <w:szCs w:val="32"/>
        </w:rPr>
        <w:t xml:space="preserve">: </w:t>
      </w:r>
      <w:r w:rsidR="001B55C3">
        <w:rPr>
          <w:rFonts w:ascii="Times New Roman" w:hAnsi="Times New Roman" w:cs="Times New Roman"/>
          <w:b/>
          <w:sz w:val="32"/>
          <w:szCs w:val="32"/>
        </w:rPr>
        <w:t xml:space="preserve">    </w:t>
      </w:r>
      <w:r w:rsidR="0074754A" w:rsidRPr="001B55C3">
        <w:rPr>
          <w:rFonts w:ascii="Times New Roman" w:hAnsi="Times New Roman" w:cs="Times New Roman"/>
          <w:b/>
          <w:sz w:val="32"/>
          <w:szCs w:val="32"/>
        </w:rPr>
        <w:t xml:space="preserve"> </w:t>
      </w:r>
      <w:r w:rsidR="001F62E0" w:rsidRPr="001B55C3">
        <w:rPr>
          <w:rFonts w:ascii="Times New Roman" w:hAnsi="Times New Roman" w:cs="Times New Roman"/>
          <w:b/>
          <w:sz w:val="32"/>
          <w:szCs w:val="32"/>
        </w:rPr>
        <w:t>20</w:t>
      </w:r>
      <w:r w:rsidR="002060CE">
        <w:rPr>
          <w:rFonts w:ascii="Times New Roman" w:hAnsi="Times New Roman" w:cs="Times New Roman"/>
          <w:b/>
          <w:sz w:val="32"/>
          <w:szCs w:val="32"/>
        </w:rPr>
        <w:t>20</w:t>
      </w:r>
      <w:r w:rsidR="001F62E0" w:rsidRPr="001B55C3">
        <w:rPr>
          <w:rFonts w:ascii="Times New Roman" w:hAnsi="Times New Roman" w:cs="Times New Roman"/>
          <w:b/>
          <w:sz w:val="32"/>
          <w:szCs w:val="32"/>
        </w:rPr>
        <w:t>-</w:t>
      </w:r>
      <w:r w:rsidR="002060CE">
        <w:rPr>
          <w:rFonts w:ascii="Times New Roman" w:hAnsi="Times New Roman" w:cs="Times New Roman"/>
          <w:b/>
          <w:sz w:val="32"/>
          <w:szCs w:val="32"/>
        </w:rPr>
        <w:t>03</w:t>
      </w:r>
      <w:r w:rsidR="001F62E0" w:rsidRPr="001B55C3">
        <w:rPr>
          <w:rFonts w:ascii="Times New Roman" w:hAnsi="Times New Roman" w:cs="Times New Roman"/>
          <w:b/>
          <w:sz w:val="32"/>
          <w:szCs w:val="32"/>
        </w:rPr>
        <w:t>-</w:t>
      </w:r>
      <w:r w:rsidR="00724B09" w:rsidRPr="001B55C3">
        <w:rPr>
          <w:rFonts w:ascii="Times New Roman" w:eastAsia="Times New Roman" w:hAnsi="Times New Roman" w:cs="Times New Roman"/>
          <w:b/>
          <w:noProof/>
          <w:sz w:val="32"/>
          <w:szCs w:val="32"/>
          <w:lang w:eastAsia="en-CA"/>
        </w:rPr>
        <mc:AlternateContent>
          <mc:Choice Requires="wps">
            <w:drawing>
              <wp:anchor distT="0" distB="0" distL="114300" distR="114300" simplePos="0" relativeHeight="251661312" behindDoc="0" locked="0" layoutInCell="1" allowOverlap="1" wp14:anchorId="7C0D53D9" wp14:editId="7C0D53DA">
                <wp:simplePos x="0" y="0"/>
                <wp:positionH relativeFrom="column">
                  <wp:posOffset>3055620</wp:posOffset>
                </wp:positionH>
                <wp:positionV relativeFrom="paragraph">
                  <wp:posOffset>321945</wp:posOffset>
                </wp:positionV>
                <wp:extent cx="1455420" cy="358775"/>
                <wp:effectExtent l="0" t="0" r="0" b="0"/>
                <wp:wrapNone/>
                <wp:docPr id="3" name="Rectangle 3"/>
                <wp:cNvGraphicFramePr/>
                <a:graphic xmlns:a="http://schemas.openxmlformats.org/drawingml/2006/main">
                  <a:graphicData uri="http://schemas.microsoft.com/office/word/2010/wordprocessingShape">
                    <wps:wsp>
                      <wps:cNvSpPr/>
                      <wps:spPr>
                        <a:xfrm>
                          <a:off x="0" y="0"/>
                          <a:ext cx="1455420" cy="358775"/>
                        </a:xfrm>
                        <a:prstGeom prst="rect">
                          <a:avLst/>
                        </a:prstGeom>
                        <a:ln>
                          <a:noFill/>
                        </a:ln>
                      </wps:spPr>
                      <wps:txbx>
                        <w:txbxContent>
                          <w:p w14:paraId="7C0D5416" w14:textId="77777777" w:rsidR="009E4FD0" w:rsidRDefault="009E4FD0" w:rsidP="00724B09"/>
                        </w:txbxContent>
                      </wps:txbx>
                      <wps:bodyPr horzOverflow="overflow" vert="horz" lIns="0" tIns="0" rIns="0" bIns="0" rtlCol="0">
                        <a:noAutofit/>
                      </wps:bodyPr>
                    </wps:wsp>
                  </a:graphicData>
                </a:graphic>
              </wp:anchor>
            </w:drawing>
          </mc:Choice>
          <mc:Fallback>
            <w:pict>
              <v:rect w14:anchorId="7C0D53D9" id="Rectangle 3" o:spid="_x0000_s1037" style="position:absolute;margin-left:240.6pt;margin-top:25.35pt;width:114.6pt;height:28.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" filled="f" stroked="f">
                <v:textbox inset="0,0,0,0">
                  <w:txbxContent>
                    <w:p w14:paraId="7C0D5416" w14:textId="77777777" w:rsidR="009E4FD0" w:rsidRDefault="009E4FD0" w:rsidP="00724B09"/>
                  </w:txbxContent>
                </v:textbox>
              </v:rect>
            </w:pict>
          </mc:Fallback>
        </mc:AlternateContent>
      </w:r>
      <w:r w:rsidR="001D1013">
        <w:rPr>
          <w:rFonts w:ascii="Times New Roman" w:hAnsi="Times New Roman" w:cs="Times New Roman"/>
          <w:b/>
          <w:sz w:val="32"/>
          <w:szCs w:val="32"/>
        </w:rPr>
        <w:t>1</w:t>
      </w:r>
      <w:r w:rsidR="002060CE">
        <w:rPr>
          <w:rFonts w:ascii="Times New Roman" w:hAnsi="Times New Roman" w:cs="Times New Roman"/>
          <w:b/>
          <w:sz w:val="32"/>
          <w:szCs w:val="32"/>
        </w:rPr>
        <w:t>4</w:t>
      </w:r>
    </w:p>
    <w:p w14:paraId="7C0D523F" w14:textId="77777777" w:rsidR="00724B09" w:rsidRPr="00A84466" w:rsidRDefault="003C62E5" w:rsidP="00724B09">
      <w:pPr>
        <w:spacing w:after="0" w:line="480" w:lineRule="auto"/>
        <w:ind w:left="504"/>
        <w:rPr>
          <w:rFonts w:ascii="Arial" w:hAnsi="Arial" w:cs="Arial"/>
          <w:sz w:val="24"/>
          <w:szCs w:val="24"/>
        </w:rPr>
      </w:pPr>
      <w:r w:rsidRPr="00A84466">
        <w:rPr>
          <w:rFonts w:ascii="Arial" w:eastAsia="Times New Roman" w:hAnsi="Arial" w:cs="Arial"/>
          <w:b/>
          <w:noProof/>
          <w:sz w:val="24"/>
          <w:szCs w:val="24"/>
          <w:lang w:eastAsia="en-CA"/>
        </w:rPr>
        <mc:AlternateContent>
          <mc:Choice Requires="wps">
            <w:drawing>
              <wp:anchor distT="0" distB="0" distL="114300" distR="114300" simplePos="0" relativeHeight="251663360" behindDoc="0" locked="0" layoutInCell="1" allowOverlap="1" wp14:anchorId="7C0D53DB" wp14:editId="7C0D53DC">
                <wp:simplePos x="0" y="0"/>
                <wp:positionH relativeFrom="column">
                  <wp:posOffset>1597862</wp:posOffset>
                </wp:positionH>
                <wp:positionV relativeFrom="paragraph">
                  <wp:posOffset>634654</wp:posOffset>
                </wp:positionV>
                <wp:extent cx="2313305" cy="358775"/>
                <wp:effectExtent l="0" t="0" r="0" b="0"/>
                <wp:wrapNone/>
                <wp:docPr id="5" name="Rectangle 5"/>
                <wp:cNvGraphicFramePr/>
                <a:graphic xmlns:a="http://schemas.openxmlformats.org/drawingml/2006/main">
                  <a:graphicData uri="http://schemas.microsoft.com/office/word/2010/wordprocessingShape">
                    <wps:wsp>
                      <wps:cNvSpPr/>
                      <wps:spPr>
                        <a:xfrm>
                          <a:off x="0" y="0"/>
                          <a:ext cx="2313305" cy="358775"/>
                        </a:xfrm>
                        <a:prstGeom prst="rect">
                          <a:avLst/>
                        </a:prstGeom>
                        <a:ln>
                          <a:noFill/>
                        </a:ln>
                      </wps:spPr>
                      <wps:txbx>
                        <w:txbxContent>
                          <w:p w14:paraId="7C0D5417" w14:textId="77777777" w:rsidR="009E4FD0" w:rsidRDefault="009E4FD0" w:rsidP="00724B09"/>
                        </w:txbxContent>
                      </wps:txbx>
                      <wps:bodyPr horzOverflow="overflow" vert="horz" lIns="0" tIns="0" rIns="0" bIns="0" rtlCol="0">
                        <a:noAutofit/>
                      </wps:bodyPr>
                    </wps:wsp>
                  </a:graphicData>
                </a:graphic>
                <wp14:sizeRelV relativeFrom="margin">
                  <wp14:pctHeight>0</wp14:pctHeight>
                </wp14:sizeRelV>
              </wp:anchor>
            </w:drawing>
          </mc:Choice>
          <mc:Fallback>
            <w:pict>
              <v:rect w14:anchorId="7C0D53DB" id="Rectangle 5" o:spid="_x0000_s1038" style="position:absolute;left:0;text-align:left;margin-left:125.8pt;margin-top:49.95pt;width:182.15pt;height:28.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" filled="f" stroked="f">
                <v:textbox inset="0,0,0,0">
                  <w:txbxContent>
                    <w:p w14:paraId="7C0D5417" w14:textId="77777777" w:rsidR="009E4FD0" w:rsidRDefault="009E4FD0" w:rsidP="00724B09"/>
                  </w:txbxContent>
                </v:textbox>
              </v:rect>
            </w:pict>
          </mc:Fallback>
        </mc:AlternateContent>
      </w:r>
    </w:p>
    <w:p w14:paraId="7C0D5240" w14:textId="77777777" w:rsidR="003C62E5" w:rsidRDefault="003C62E5">
      <w:pPr>
        <w:rPr>
          <w:rFonts w:ascii="Arial" w:eastAsia="Tahoma" w:hAnsi="Arial" w:cs="Arial"/>
          <w:b/>
          <w:color w:val="1F487C"/>
          <w:sz w:val="24"/>
          <w:szCs w:val="24"/>
          <w:u w:val="single" w:color="1F487C"/>
        </w:rPr>
      </w:pPr>
      <w:r>
        <w:rPr>
          <w:rFonts w:ascii="Arial" w:eastAsia="Tahoma" w:hAnsi="Arial" w:cs="Arial"/>
          <w:b/>
          <w:color w:val="1F487C"/>
          <w:sz w:val="24"/>
          <w:szCs w:val="24"/>
          <w:u w:val="single" w:color="1F487C"/>
        </w:rPr>
        <w:br w:type="page"/>
      </w:r>
    </w:p>
    <w:sdt>
      <w:sdtPr>
        <w:rPr>
          <w:rFonts w:ascii="Arial" w:eastAsiaTheme="minorHAnsi" w:hAnsi="Arial" w:cs="Arial"/>
          <w:b/>
          <w:color w:val="auto"/>
          <w:sz w:val="24"/>
          <w:szCs w:val="24"/>
          <w:lang w:val="en-CA"/>
        </w:rPr>
        <w:id w:val="1984341130"/>
        <w:docPartObj>
          <w:docPartGallery w:val="Table of Contents"/>
          <w:docPartUnique/>
        </w:docPartObj>
      </w:sdtPr>
      <w:sdtEndPr>
        <w:rPr>
          <w:rFonts w:eastAsiaTheme="minorEastAsia"/>
          <w:b w:val="0"/>
          <w:bCs/>
          <w:noProof/>
        </w:rPr>
      </w:sdtEndPr>
      <w:sdtContent>
        <w:p w14:paraId="7C0D528E" w14:textId="2A87D287" w:rsidR="002F274C" w:rsidRDefault="002F274C" w:rsidP="00B0655C">
          <w:pPr>
            <w:pStyle w:val="TOCHeading"/>
            <w:spacing w:line="276" w:lineRule="auto"/>
            <w:jc w:val="center"/>
            <w:rPr>
              <w:rFonts w:ascii="Arial" w:hAnsi="Arial" w:cs="Arial"/>
              <w:b/>
              <w:u w:val="single"/>
            </w:rPr>
          </w:pPr>
          <w:r w:rsidRPr="003D2310">
            <w:rPr>
              <w:rFonts w:ascii="Arial" w:hAnsi="Arial" w:cs="Arial"/>
              <w:b/>
              <w:u w:val="single"/>
            </w:rPr>
            <w:t>Table of Contents</w:t>
          </w:r>
        </w:p>
        <w:p w14:paraId="288B6A32" w14:textId="77777777" w:rsidR="0052624D" w:rsidRPr="0052624D" w:rsidRDefault="0052624D" w:rsidP="0052624D">
          <w:pPr>
            <w:rPr>
              <w:lang w:val="en-US"/>
            </w:rPr>
          </w:pPr>
        </w:p>
        <w:p w14:paraId="4BAA5F20" w14:textId="125AD7F5" w:rsidR="00B57622" w:rsidRPr="00B57622" w:rsidRDefault="002F274C" w:rsidP="00B57622">
          <w:pPr>
            <w:pStyle w:val="TOC1"/>
            <w:tabs>
              <w:tab w:val="left" w:pos="1200"/>
              <w:tab w:val="right" w:leader="dot" w:pos="10076"/>
            </w:tabs>
            <w:spacing w:line="480" w:lineRule="auto"/>
            <w:rPr>
              <w:rFonts w:asciiTheme="minorHAnsi" w:eastAsiaTheme="minorEastAsia" w:hAnsiTheme="minorHAnsi" w:cstheme="minorBidi"/>
              <w:noProof/>
              <w:color w:val="auto"/>
              <w:kern w:val="2"/>
              <w:sz w:val="28"/>
              <w:szCs w:val="28"/>
              <w:lang w:eastAsia="ko-KR"/>
            </w:rPr>
          </w:pPr>
          <w:r w:rsidRPr="003D2310">
            <w:rPr>
              <w:rFonts w:ascii="Arial" w:hAnsi="Arial" w:cs="Arial"/>
              <w:szCs w:val="24"/>
            </w:rPr>
            <w:fldChar w:fldCharType="begin"/>
          </w:r>
          <w:r w:rsidRPr="003D2310">
            <w:rPr>
              <w:rFonts w:ascii="Arial" w:hAnsi="Arial" w:cs="Arial"/>
              <w:szCs w:val="24"/>
            </w:rPr>
            <w:instrText xml:space="preserve"> TOC \o "1-3" \h \z \u </w:instrText>
          </w:r>
          <w:r w:rsidRPr="003D2310">
            <w:rPr>
              <w:rFonts w:ascii="Arial" w:hAnsi="Arial" w:cs="Arial"/>
              <w:szCs w:val="24"/>
            </w:rPr>
            <w:fldChar w:fldCharType="separate"/>
          </w:r>
          <w:hyperlink w:anchor="_Toc35102829" w:history="1">
            <w:r w:rsidR="00B57622" w:rsidRPr="00B57622">
              <w:rPr>
                <w:rStyle w:val="Hyperlink"/>
                <w:rFonts w:eastAsia="Calibri"/>
                <w:noProof/>
                <w:sz w:val="28"/>
                <w:szCs w:val="28"/>
              </w:rPr>
              <w:t>Section 1.</w:t>
            </w:r>
            <w:r w:rsidR="00B57622" w:rsidRPr="00B57622">
              <w:rPr>
                <w:rFonts w:asciiTheme="minorHAnsi" w:eastAsiaTheme="minorEastAsia" w:hAnsiTheme="minorHAnsi" w:cstheme="minorBidi"/>
                <w:noProof/>
                <w:color w:val="auto"/>
                <w:kern w:val="2"/>
                <w:sz w:val="28"/>
                <w:szCs w:val="28"/>
                <w:lang w:eastAsia="ko-KR"/>
              </w:rPr>
              <w:tab/>
            </w:r>
            <w:r w:rsidR="00B57622" w:rsidRPr="00B57622">
              <w:rPr>
                <w:rStyle w:val="Hyperlink"/>
                <w:rFonts w:eastAsia="Calibri"/>
                <w:noProof/>
                <w:sz w:val="28"/>
                <w:szCs w:val="28"/>
              </w:rPr>
              <w:t>Program outline</w:t>
            </w:r>
            <w:r w:rsidR="00B57622" w:rsidRPr="00B57622">
              <w:rPr>
                <w:noProof/>
                <w:webHidden/>
                <w:sz w:val="28"/>
                <w:szCs w:val="28"/>
              </w:rPr>
              <w:tab/>
            </w:r>
            <w:r w:rsidR="00B57622" w:rsidRPr="00B57622">
              <w:rPr>
                <w:noProof/>
                <w:webHidden/>
                <w:sz w:val="28"/>
                <w:szCs w:val="28"/>
              </w:rPr>
              <w:fldChar w:fldCharType="begin"/>
            </w:r>
            <w:r w:rsidR="00B57622" w:rsidRPr="00B57622">
              <w:rPr>
                <w:noProof/>
                <w:webHidden/>
                <w:sz w:val="28"/>
                <w:szCs w:val="28"/>
              </w:rPr>
              <w:instrText xml:space="preserve"> PAGEREF _Toc35102829 \h </w:instrText>
            </w:r>
            <w:r w:rsidR="00B57622" w:rsidRPr="00B57622">
              <w:rPr>
                <w:noProof/>
                <w:webHidden/>
                <w:sz w:val="28"/>
                <w:szCs w:val="28"/>
              </w:rPr>
            </w:r>
            <w:r w:rsidR="00B57622" w:rsidRPr="00B57622">
              <w:rPr>
                <w:noProof/>
                <w:webHidden/>
                <w:sz w:val="28"/>
                <w:szCs w:val="28"/>
              </w:rPr>
              <w:fldChar w:fldCharType="separate"/>
            </w:r>
            <w:r w:rsidR="00B57622" w:rsidRPr="00B57622">
              <w:rPr>
                <w:noProof/>
                <w:webHidden/>
                <w:sz w:val="28"/>
                <w:szCs w:val="28"/>
              </w:rPr>
              <w:t>3</w:t>
            </w:r>
            <w:r w:rsidR="00B57622" w:rsidRPr="00B57622">
              <w:rPr>
                <w:noProof/>
                <w:webHidden/>
                <w:sz w:val="28"/>
                <w:szCs w:val="28"/>
              </w:rPr>
              <w:fldChar w:fldCharType="end"/>
            </w:r>
          </w:hyperlink>
        </w:p>
        <w:p w14:paraId="62103D11" w14:textId="41F5C55D" w:rsidR="00B57622" w:rsidRPr="00B57622" w:rsidRDefault="00641004" w:rsidP="00B57622">
          <w:pPr>
            <w:pStyle w:val="TOC1"/>
            <w:tabs>
              <w:tab w:val="left" w:pos="1200"/>
              <w:tab w:val="right" w:leader="dot" w:pos="10076"/>
            </w:tabs>
            <w:spacing w:line="480" w:lineRule="auto"/>
            <w:rPr>
              <w:rFonts w:asciiTheme="minorHAnsi" w:eastAsiaTheme="minorEastAsia" w:hAnsiTheme="minorHAnsi" w:cstheme="minorBidi"/>
              <w:noProof/>
              <w:color w:val="auto"/>
              <w:kern w:val="2"/>
              <w:sz w:val="28"/>
              <w:szCs w:val="28"/>
              <w:lang w:eastAsia="ko-KR"/>
            </w:rPr>
          </w:pPr>
          <w:hyperlink w:anchor="_Toc35102830" w:history="1">
            <w:r w:rsidR="00B57622" w:rsidRPr="00B57622">
              <w:rPr>
                <w:rStyle w:val="Hyperlink"/>
                <w:rFonts w:eastAsia="Calibri"/>
                <w:noProof/>
                <w:sz w:val="28"/>
                <w:szCs w:val="28"/>
                <w:lang w:eastAsia="ko-KR"/>
              </w:rPr>
              <w:t>Section 2.</w:t>
            </w:r>
            <w:r w:rsidR="00B57622" w:rsidRPr="00B57622">
              <w:rPr>
                <w:rFonts w:asciiTheme="minorHAnsi" w:eastAsiaTheme="minorEastAsia" w:hAnsiTheme="minorHAnsi" w:cstheme="minorBidi"/>
                <w:noProof/>
                <w:color w:val="auto"/>
                <w:kern w:val="2"/>
                <w:sz w:val="28"/>
                <w:szCs w:val="28"/>
                <w:lang w:eastAsia="ko-KR"/>
              </w:rPr>
              <w:tab/>
            </w:r>
            <w:r w:rsidR="00B57622" w:rsidRPr="00B57622">
              <w:rPr>
                <w:rStyle w:val="Hyperlink"/>
                <w:rFonts w:eastAsia="Calibri"/>
                <w:noProof/>
                <w:sz w:val="28"/>
                <w:szCs w:val="28"/>
                <w:lang w:eastAsia="ko-KR"/>
              </w:rPr>
              <w:t>JSON server</w:t>
            </w:r>
            <w:r w:rsidR="00B57622" w:rsidRPr="00B57622">
              <w:rPr>
                <w:noProof/>
                <w:webHidden/>
                <w:sz w:val="28"/>
                <w:szCs w:val="28"/>
              </w:rPr>
              <w:tab/>
            </w:r>
            <w:r w:rsidR="00B57622" w:rsidRPr="00B57622">
              <w:rPr>
                <w:noProof/>
                <w:webHidden/>
                <w:sz w:val="28"/>
                <w:szCs w:val="28"/>
              </w:rPr>
              <w:fldChar w:fldCharType="begin"/>
            </w:r>
            <w:r w:rsidR="00B57622" w:rsidRPr="00B57622">
              <w:rPr>
                <w:noProof/>
                <w:webHidden/>
                <w:sz w:val="28"/>
                <w:szCs w:val="28"/>
              </w:rPr>
              <w:instrText xml:space="preserve"> PAGEREF _Toc35102830 \h </w:instrText>
            </w:r>
            <w:r w:rsidR="00B57622" w:rsidRPr="00B57622">
              <w:rPr>
                <w:noProof/>
                <w:webHidden/>
                <w:sz w:val="28"/>
                <w:szCs w:val="28"/>
              </w:rPr>
            </w:r>
            <w:r w:rsidR="00B57622" w:rsidRPr="00B57622">
              <w:rPr>
                <w:noProof/>
                <w:webHidden/>
                <w:sz w:val="28"/>
                <w:szCs w:val="28"/>
              </w:rPr>
              <w:fldChar w:fldCharType="separate"/>
            </w:r>
            <w:r w:rsidR="00B57622" w:rsidRPr="00B57622">
              <w:rPr>
                <w:noProof/>
                <w:webHidden/>
                <w:sz w:val="28"/>
                <w:szCs w:val="28"/>
              </w:rPr>
              <w:t>3</w:t>
            </w:r>
            <w:r w:rsidR="00B57622" w:rsidRPr="00B57622">
              <w:rPr>
                <w:noProof/>
                <w:webHidden/>
                <w:sz w:val="28"/>
                <w:szCs w:val="28"/>
              </w:rPr>
              <w:fldChar w:fldCharType="end"/>
            </w:r>
          </w:hyperlink>
        </w:p>
        <w:p w14:paraId="2403AB57" w14:textId="5B6FDBAF" w:rsidR="00B57622" w:rsidRPr="00B57622" w:rsidRDefault="00641004" w:rsidP="00B57622">
          <w:pPr>
            <w:pStyle w:val="TOC1"/>
            <w:tabs>
              <w:tab w:val="left" w:pos="1200"/>
              <w:tab w:val="right" w:leader="dot" w:pos="10076"/>
            </w:tabs>
            <w:spacing w:line="480" w:lineRule="auto"/>
            <w:rPr>
              <w:rFonts w:asciiTheme="minorHAnsi" w:eastAsiaTheme="minorEastAsia" w:hAnsiTheme="minorHAnsi" w:cstheme="minorBidi"/>
              <w:noProof/>
              <w:color w:val="auto"/>
              <w:kern w:val="2"/>
              <w:sz w:val="28"/>
              <w:szCs w:val="28"/>
              <w:lang w:eastAsia="ko-KR"/>
            </w:rPr>
          </w:pPr>
          <w:hyperlink w:anchor="_Toc35102831" w:history="1">
            <w:r w:rsidR="00B57622" w:rsidRPr="00B57622">
              <w:rPr>
                <w:rStyle w:val="Hyperlink"/>
                <w:rFonts w:eastAsia="Calibri"/>
                <w:noProof/>
                <w:sz w:val="28"/>
                <w:szCs w:val="28"/>
              </w:rPr>
              <w:t>Section 3.</w:t>
            </w:r>
            <w:r w:rsidR="00B57622" w:rsidRPr="00B57622">
              <w:rPr>
                <w:rFonts w:asciiTheme="minorHAnsi" w:eastAsiaTheme="minorEastAsia" w:hAnsiTheme="minorHAnsi" w:cstheme="minorBidi"/>
                <w:noProof/>
                <w:color w:val="auto"/>
                <w:kern w:val="2"/>
                <w:sz w:val="28"/>
                <w:szCs w:val="28"/>
                <w:lang w:eastAsia="ko-KR"/>
              </w:rPr>
              <w:tab/>
            </w:r>
            <w:r w:rsidR="00B57622" w:rsidRPr="00B57622">
              <w:rPr>
                <w:rStyle w:val="Hyperlink"/>
                <w:rFonts w:eastAsia="Calibri"/>
                <w:noProof/>
                <w:sz w:val="28"/>
                <w:szCs w:val="28"/>
              </w:rPr>
              <w:t>Database</w:t>
            </w:r>
            <w:r w:rsidR="00B57622" w:rsidRPr="00B57622">
              <w:rPr>
                <w:noProof/>
                <w:webHidden/>
                <w:sz w:val="28"/>
                <w:szCs w:val="28"/>
              </w:rPr>
              <w:tab/>
            </w:r>
            <w:r w:rsidR="00B57622" w:rsidRPr="00B57622">
              <w:rPr>
                <w:noProof/>
                <w:webHidden/>
                <w:sz w:val="28"/>
                <w:szCs w:val="28"/>
              </w:rPr>
              <w:fldChar w:fldCharType="begin"/>
            </w:r>
            <w:r w:rsidR="00B57622" w:rsidRPr="00B57622">
              <w:rPr>
                <w:noProof/>
                <w:webHidden/>
                <w:sz w:val="28"/>
                <w:szCs w:val="28"/>
              </w:rPr>
              <w:instrText xml:space="preserve"> PAGEREF _Toc35102831 \h </w:instrText>
            </w:r>
            <w:r w:rsidR="00B57622" w:rsidRPr="00B57622">
              <w:rPr>
                <w:noProof/>
                <w:webHidden/>
                <w:sz w:val="28"/>
                <w:szCs w:val="28"/>
              </w:rPr>
            </w:r>
            <w:r w:rsidR="00B57622" w:rsidRPr="00B57622">
              <w:rPr>
                <w:noProof/>
                <w:webHidden/>
                <w:sz w:val="28"/>
                <w:szCs w:val="28"/>
              </w:rPr>
              <w:fldChar w:fldCharType="separate"/>
            </w:r>
            <w:r w:rsidR="00B57622" w:rsidRPr="00B57622">
              <w:rPr>
                <w:noProof/>
                <w:webHidden/>
                <w:sz w:val="28"/>
                <w:szCs w:val="28"/>
              </w:rPr>
              <w:t>4</w:t>
            </w:r>
            <w:r w:rsidR="00B57622" w:rsidRPr="00B57622">
              <w:rPr>
                <w:noProof/>
                <w:webHidden/>
                <w:sz w:val="28"/>
                <w:szCs w:val="28"/>
              </w:rPr>
              <w:fldChar w:fldCharType="end"/>
            </w:r>
          </w:hyperlink>
        </w:p>
        <w:p w14:paraId="3BD0ED3E" w14:textId="48498633" w:rsidR="00B57622" w:rsidRPr="00B57622" w:rsidRDefault="00641004" w:rsidP="00B57622">
          <w:pPr>
            <w:pStyle w:val="TOC1"/>
            <w:tabs>
              <w:tab w:val="left" w:pos="1200"/>
              <w:tab w:val="right" w:leader="dot" w:pos="10076"/>
            </w:tabs>
            <w:spacing w:line="480" w:lineRule="auto"/>
            <w:rPr>
              <w:rFonts w:asciiTheme="minorHAnsi" w:eastAsiaTheme="minorEastAsia" w:hAnsiTheme="minorHAnsi" w:cstheme="minorBidi"/>
              <w:noProof/>
              <w:color w:val="auto"/>
              <w:kern w:val="2"/>
              <w:sz w:val="28"/>
              <w:szCs w:val="28"/>
              <w:lang w:eastAsia="ko-KR"/>
            </w:rPr>
          </w:pPr>
          <w:hyperlink w:anchor="_Toc35102832" w:history="1">
            <w:r w:rsidR="00B57622" w:rsidRPr="00B57622">
              <w:rPr>
                <w:rStyle w:val="Hyperlink"/>
                <w:rFonts w:eastAsia="Calibri"/>
                <w:noProof/>
                <w:sz w:val="28"/>
                <w:szCs w:val="28"/>
              </w:rPr>
              <w:t>Section 4.</w:t>
            </w:r>
            <w:r w:rsidR="00B57622" w:rsidRPr="00B57622">
              <w:rPr>
                <w:rFonts w:asciiTheme="minorHAnsi" w:eastAsiaTheme="minorEastAsia" w:hAnsiTheme="minorHAnsi" w:cstheme="minorBidi"/>
                <w:noProof/>
                <w:color w:val="auto"/>
                <w:kern w:val="2"/>
                <w:sz w:val="28"/>
                <w:szCs w:val="28"/>
                <w:lang w:eastAsia="ko-KR"/>
              </w:rPr>
              <w:tab/>
            </w:r>
            <w:r w:rsidR="00B57622" w:rsidRPr="00B57622">
              <w:rPr>
                <w:rStyle w:val="Hyperlink"/>
                <w:rFonts w:eastAsia="Calibri"/>
                <w:noProof/>
                <w:sz w:val="28"/>
                <w:szCs w:val="28"/>
              </w:rPr>
              <w:t>Diagrams</w:t>
            </w:r>
            <w:r w:rsidR="00B57622" w:rsidRPr="00B57622">
              <w:rPr>
                <w:noProof/>
                <w:webHidden/>
                <w:sz w:val="28"/>
                <w:szCs w:val="28"/>
              </w:rPr>
              <w:tab/>
            </w:r>
            <w:r w:rsidR="00B57622" w:rsidRPr="00B57622">
              <w:rPr>
                <w:noProof/>
                <w:webHidden/>
                <w:sz w:val="28"/>
                <w:szCs w:val="28"/>
              </w:rPr>
              <w:fldChar w:fldCharType="begin"/>
            </w:r>
            <w:r w:rsidR="00B57622" w:rsidRPr="00B57622">
              <w:rPr>
                <w:noProof/>
                <w:webHidden/>
                <w:sz w:val="28"/>
                <w:szCs w:val="28"/>
              </w:rPr>
              <w:instrText xml:space="preserve"> PAGEREF _Toc35102832 \h </w:instrText>
            </w:r>
            <w:r w:rsidR="00B57622" w:rsidRPr="00B57622">
              <w:rPr>
                <w:noProof/>
                <w:webHidden/>
                <w:sz w:val="28"/>
                <w:szCs w:val="28"/>
              </w:rPr>
            </w:r>
            <w:r w:rsidR="00B57622" w:rsidRPr="00B57622">
              <w:rPr>
                <w:noProof/>
                <w:webHidden/>
                <w:sz w:val="28"/>
                <w:szCs w:val="28"/>
              </w:rPr>
              <w:fldChar w:fldCharType="separate"/>
            </w:r>
            <w:r w:rsidR="00B57622" w:rsidRPr="00B57622">
              <w:rPr>
                <w:noProof/>
                <w:webHidden/>
                <w:sz w:val="28"/>
                <w:szCs w:val="28"/>
              </w:rPr>
              <w:t>5</w:t>
            </w:r>
            <w:r w:rsidR="00B57622" w:rsidRPr="00B57622">
              <w:rPr>
                <w:noProof/>
                <w:webHidden/>
                <w:sz w:val="28"/>
                <w:szCs w:val="28"/>
              </w:rPr>
              <w:fldChar w:fldCharType="end"/>
            </w:r>
          </w:hyperlink>
        </w:p>
        <w:p w14:paraId="592A25AF" w14:textId="08E99DFD" w:rsidR="00B57622" w:rsidRPr="00B57622" w:rsidRDefault="00641004" w:rsidP="00B57622">
          <w:pPr>
            <w:pStyle w:val="TOC1"/>
            <w:tabs>
              <w:tab w:val="left" w:pos="1200"/>
              <w:tab w:val="right" w:leader="dot" w:pos="10076"/>
            </w:tabs>
            <w:spacing w:line="480" w:lineRule="auto"/>
            <w:rPr>
              <w:rFonts w:asciiTheme="minorHAnsi" w:eastAsiaTheme="minorEastAsia" w:hAnsiTheme="minorHAnsi" w:cstheme="minorBidi"/>
              <w:noProof/>
              <w:color w:val="auto"/>
              <w:kern w:val="2"/>
              <w:sz w:val="28"/>
              <w:szCs w:val="28"/>
              <w:lang w:eastAsia="ko-KR"/>
            </w:rPr>
          </w:pPr>
          <w:hyperlink w:anchor="_Toc35102833" w:history="1">
            <w:r w:rsidR="00B57622" w:rsidRPr="00B57622">
              <w:rPr>
                <w:rStyle w:val="Hyperlink"/>
                <w:rFonts w:eastAsia="Calibri"/>
                <w:noProof/>
                <w:sz w:val="28"/>
                <w:szCs w:val="28"/>
              </w:rPr>
              <w:t>Section 5.</w:t>
            </w:r>
            <w:r w:rsidR="00B57622" w:rsidRPr="00B57622">
              <w:rPr>
                <w:rFonts w:asciiTheme="minorHAnsi" w:eastAsiaTheme="minorEastAsia" w:hAnsiTheme="minorHAnsi" w:cstheme="minorBidi"/>
                <w:noProof/>
                <w:color w:val="auto"/>
                <w:kern w:val="2"/>
                <w:sz w:val="28"/>
                <w:szCs w:val="28"/>
                <w:lang w:eastAsia="ko-KR"/>
              </w:rPr>
              <w:tab/>
            </w:r>
            <w:r w:rsidR="00B57622" w:rsidRPr="00B57622">
              <w:rPr>
                <w:rStyle w:val="Hyperlink"/>
                <w:rFonts w:eastAsia="Calibri"/>
                <w:noProof/>
                <w:sz w:val="28"/>
                <w:szCs w:val="28"/>
              </w:rPr>
              <w:t>Main Program</w:t>
            </w:r>
            <w:r w:rsidR="00B57622" w:rsidRPr="00B57622">
              <w:rPr>
                <w:noProof/>
                <w:webHidden/>
                <w:sz w:val="28"/>
                <w:szCs w:val="28"/>
              </w:rPr>
              <w:tab/>
            </w:r>
            <w:r w:rsidR="00B57622" w:rsidRPr="00B57622">
              <w:rPr>
                <w:noProof/>
                <w:webHidden/>
                <w:sz w:val="28"/>
                <w:szCs w:val="28"/>
              </w:rPr>
              <w:fldChar w:fldCharType="begin"/>
            </w:r>
            <w:r w:rsidR="00B57622" w:rsidRPr="00B57622">
              <w:rPr>
                <w:noProof/>
                <w:webHidden/>
                <w:sz w:val="28"/>
                <w:szCs w:val="28"/>
              </w:rPr>
              <w:instrText xml:space="preserve"> PAGEREF _Toc35102833 \h </w:instrText>
            </w:r>
            <w:r w:rsidR="00B57622" w:rsidRPr="00B57622">
              <w:rPr>
                <w:noProof/>
                <w:webHidden/>
                <w:sz w:val="28"/>
                <w:szCs w:val="28"/>
              </w:rPr>
            </w:r>
            <w:r w:rsidR="00B57622" w:rsidRPr="00B57622">
              <w:rPr>
                <w:noProof/>
                <w:webHidden/>
                <w:sz w:val="28"/>
                <w:szCs w:val="28"/>
              </w:rPr>
              <w:fldChar w:fldCharType="separate"/>
            </w:r>
            <w:r w:rsidR="00B57622" w:rsidRPr="00B57622">
              <w:rPr>
                <w:noProof/>
                <w:webHidden/>
                <w:sz w:val="28"/>
                <w:szCs w:val="28"/>
              </w:rPr>
              <w:t>6</w:t>
            </w:r>
            <w:r w:rsidR="00B57622" w:rsidRPr="00B57622">
              <w:rPr>
                <w:noProof/>
                <w:webHidden/>
                <w:sz w:val="28"/>
                <w:szCs w:val="28"/>
              </w:rPr>
              <w:fldChar w:fldCharType="end"/>
            </w:r>
          </w:hyperlink>
        </w:p>
        <w:p w14:paraId="40F49353" w14:textId="573BEE8E" w:rsidR="00B57622" w:rsidRPr="00B57622" w:rsidRDefault="00641004" w:rsidP="00B57622">
          <w:pPr>
            <w:pStyle w:val="TOC2"/>
            <w:tabs>
              <w:tab w:val="left" w:pos="1775"/>
              <w:tab w:val="right" w:leader="dot" w:pos="10076"/>
            </w:tabs>
            <w:spacing w:line="480" w:lineRule="auto"/>
            <w:rPr>
              <w:rFonts w:asciiTheme="minorHAnsi" w:eastAsiaTheme="minorEastAsia" w:hAnsiTheme="minorHAnsi" w:cstheme="minorBidi"/>
              <w:noProof/>
              <w:color w:val="auto"/>
              <w:kern w:val="2"/>
              <w:sz w:val="28"/>
              <w:szCs w:val="28"/>
              <w:lang w:eastAsia="ko-KR"/>
            </w:rPr>
          </w:pPr>
          <w:hyperlink w:anchor="_Toc35102834" w:history="1">
            <w:r w:rsidR="00B57622" w:rsidRPr="00B57622">
              <w:rPr>
                <w:rStyle w:val="Hyperlink"/>
                <w:rFonts w:eastAsia="Calibri"/>
                <w:noProof/>
                <w:sz w:val="28"/>
                <w:szCs w:val="28"/>
                <w:lang w:eastAsia="ko-KR"/>
              </w:rPr>
              <w:t>Section 5.1</w:t>
            </w:r>
            <w:r w:rsidR="00B57622" w:rsidRPr="00B57622">
              <w:rPr>
                <w:rFonts w:asciiTheme="minorHAnsi" w:eastAsiaTheme="minorEastAsia" w:hAnsiTheme="minorHAnsi" w:cstheme="minorBidi"/>
                <w:noProof/>
                <w:color w:val="auto"/>
                <w:kern w:val="2"/>
                <w:sz w:val="28"/>
                <w:szCs w:val="28"/>
                <w:lang w:eastAsia="ko-KR"/>
              </w:rPr>
              <w:tab/>
            </w:r>
            <w:r w:rsidR="00B57622" w:rsidRPr="00B57622">
              <w:rPr>
                <w:rStyle w:val="Hyperlink"/>
                <w:rFonts w:eastAsia="Calibri"/>
                <w:noProof/>
                <w:sz w:val="28"/>
                <w:szCs w:val="28"/>
                <w:lang w:eastAsia="ko-KR"/>
              </w:rPr>
              <w:t>Splash page (splash activity)</w:t>
            </w:r>
            <w:r w:rsidR="00B57622" w:rsidRPr="00B57622">
              <w:rPr>
                <w:noProof/>
                <w:webHidden/>
                <w:sz w:val="28"/>
                <w:szCs w:val="28"/>
              </w:rPr>
              <w:tab/>
            </w:r>
            <w:r w:rsidR="00B57622" w:rsidRPr="00B57622">
              <w:rPr>
                <w:noProof/>
                <w:webHidden/>
                <w:sz w:val="28"/>
                <w:szCs w:val="28"/>
              </w:rPr>
              <w:fldChar w:fldCharType="begin"/>
            </w:r>
            <w:r w:rsidR="00B57622" w:rsidRPr="00B57622">
              <w:rPr>
                <w:noProof/>
                <w:webHidden/>
                <w:sz w:val="28"/>
                <w:szCs w:val="28"/>
              </w:rPr>
              <w:instrText xml:space="preserve"> PAGEREF _Toc35102834 \h </w:instrText>
            </w:r>
            <w:r w:rsidR="00B57622" w:rsidRPr="00B57622">
              <w:rPr>
                <w:noProof/>
                <w:webHidden/>
                <w:sz w:val="28"/>
                <w:szCs w:val="28"/>
              </w:rPr>
            </w:r>
            <w:r w:rsidR="00B57622" w:rsidRPr="00B57622">
              <w:rPr>
                <w:noProof/>
                <w:webHidden/>
                <w:sz w:val="28"/>
                <w:szCs w:val="28"/>
              </w:rPr>
              <w:fldChar w:fldCharType="separate"/>
            </w:r>
            <w:r w:rsidR="00B57622" w:rsidRPr="00B57622">
              <w:rPr>
                <w:noProof/>
                <w:webHidden/>
                <w:sz w:val="28"/>
                <w:szCs w:val="28"/>
              </w:rPr>
              <w:t>6</w:t>
            </w:r>
            <w:r w:rsidR="00B57622" w:rsidRPr="00B57622">
              <w:rPr>
                <w:noProof/>
                <w:webHidden/>
                <w:sz w:val="28"/>
                <w:szCs w:val="28"/>
              </w:rPr>
              <w:fldChar w:fldCharType="end"/>
            </w:r>
          </w:hyperlink>
        </w:p>
        <w:p w14:paraId="01C4AE73" w14:textId="7791E21C" w:rsidR="00B57622" w:rsidRPr="00B57622" w:rsidRDefault="00641004" w:rsidP="00B57622">
          <w:pPr>
            <w:pStyle w:val="TOC2"/>
            <w:tabs>
              <w:tab w:val="left" w:pos="1775"/>
              <w:tab w:val="right" w:leader="dot" w:pos="10076"/>
            </w:tabs>
            <w:spacing w:line="480" w:lineRule="auto"/>
            <w:rPr>
              <w:rFonts w:asciiTheme="minorHAnsi" w:eastAsiaTheme="minorEastAsia" w:hAnsiTheme="minorHAnsi" w:cstheme="minorBidi"/>
              <w:noProof/>
              <w:color w:val="auto"/>
              <w:kern w:val="2"/>
              <w:sz w:val="28"/>
              <w:szCs w:val="28"/>
              <w:lang w:eastAsia="ko-KR"/>
            </w:rPr>
          </w:pPr>
          <w:hyperlink w:anchor="_Toc35102835" w:history="1">
            <w:r w:rsidR="00B57622" w:rsidRPr="00B57622">
              <w:rPr>
                <w:rStyle w:val="Hyperlink"/>
                <w:rFonts w:eastAsia="Calibri"/>
                <w:noProof/>
                <w:sz w:val="28"/>
                <w:szCs w:val="28"/>
                <w:lang w:eastAsia="ko-KR"/>
              </w:rPr>
              <w:t>Section 5.2</w:t>
            </w:r>
            <w:r w:rsidR="00B57622" w:rsidRPr="00B57622">
              <w:rPr>
                <w:rFonts w:asciiTheme="minorHAnsi" w:eastAsiaTheme="minorEastAsia" w:hAnsiTheme="minorHAnsi" w:cstheme="minorBidi"/>
                <w:noProof/>
                <w:color w:val="auto"/>
                <w:kern w:val="2"/>
                <w:sz w:val="28"/>
                <w:szCs w:val="28"/>
                <w:lang w:eastAsia="ko-KR"/>
              </w:rPr>
              <w:tab/>
            </w:r>
            <w:r w:rsidR="00B57622" w:rsidRPr="00B57622">
              <w:rPr>
                <w:rStyle w:val="Hyperlink"/>
                <w:rFonts w:eastAsia="Calibri"/>
                <w:noProof/>
                <w:sz w:val="28"/>
                <w:szCs w:val="28"/>
                <w:lang w:eastAsia="ko-KR"/>
              </w:rPr>
              <w:t>Main page (person activity)</w:t>
            </w:r>
            <w:r w:rsidR="00B57622" w:rsidRPr="00B57622">
              <w:rPr>
                <w:noProof/>
                <w:webHidden/>
                <w:sz w:val="28"/>
                <w:szCs w:val="28"/>
              </w:rPr>
              <w:tab/>
            </w:r>
            <w:r w:rsidR="00B57622" w:rsidRPr="00B57622">
              <w:rPr>
                <w:noProof/>
                <w:webHidden/>
                <w:sz w:val="28"/>
                <w:szCs w:val="28"/>
              </w:rPr>
              <w:fldChar w:fldCharType="begin"/>
            </w:r>
            <w:r w:rsidR="00B57622" w:rsidRPr="00B57622">
              <w:rPr>
                <w:noProof/>
                <w:webHidden/>
                <w:sz w:val="28"/>
                <w:szCs w:val="28"/>
              </w:rPr>
              <w:instrText xml:space="preserve"> PAGEREF _Toc35102835 \h </w:instrText>
            </w:r>
            <w:r w:rsidR="00B57622" w:rsidRPr="00B57622">
              <w:rPr>
                <w:noProof/>
                <w:webHidden/>
                <w:sz w:val="28"/>
                <w:szCs w:val="28"/>
              </w:rPr>
            </w:r>
            <w:r w:rsidR="00B57622" w:rsidRPr="00B57622">
              <w:rPr>
                <w:noProof/>
                <w:webHidden/>
                <w:sz w:val="28"/>
                <w:szCs w:val="28"/>
              </w:rPr>
              <w:fldChar w:fldCharType="separate"/>
            </w:r>
            <w:r w:rsidR="00B57622" w:rsidRPr="00B57622">
              <w:rPr>
                <w:noProof/>
                <w:webHidden/>
                <w:sz w:val="28"/>
                <w:szCs w:val="28"/>
              </w:rPr>
              <w:t>7</w:t>
            </w:r>
            <w:r w:rsidR="00B57622" w:rsidRPr="00B57622">
              <w:rPr>
                <w:noProof/>
                <w:webHidden/>
                <w:sz w:val="28"/>
                <w:szCs w:val="28"/>
              </w:rPr>
              <w:fldChar w:fldCharType="end"/>
            </w:r>
          </w:hyperlink>
        </w:p>
        <w:p w14:paraId="71651657" w14:textId="2AC9BA2D" w:rsidR="00B57622" w:rsidRPr="00B57622" w:rsidRDefault="00641004" w:rsidP="00B57622">
          <w:pPr>
            <w:pStyle w:val="TOC2"/>
            <w:tabs>
              <w:tab w:val="left" w:pos="1775"/>
              <w:tab w:val="right" w:leader="dot" w:pos="10076"/>
            </w:tabs>
            <w:spacing w:line="480" w:lineRule="auto"/>
            <w:rPr>
              <w:rFonts w:asciiTheme="minorHAnsi" w:eastAsiaTheme="minorEastAsia" w:hAnsiTheme="minorHAnsi" w:cstheme="minorBidi"/>
              <w:noProof/>
              <w:color w:val="auto"/>
              <w:kern w:val="2"/>
              <w:sz w:val="28"/>
              <w:szCs w:val="28"/>
              <w:lang w:eastAsia="ko-KR"/>
            </w:rPr>
          </w:pPr>
          <w:hyperlink w:anchor="_Toc35102836" w:history="1">
            <w:r w:rsidR="00B57622" w:rsidRPr="00B57622">
              <w:rPr>
                <w:rStyle w:val="Hyperlink"/>
                <w:rFonts w:eastAsia="Calibri"/>
                <w:noProof/>
                <w:sz w:val="28"/>
                <w:szCs w:val="28"/>
                <w:lang w:eastAsia="ko-KR"/>
              </w:rPr>
              <w:t>Section 5.3</w:t>
            </w:r>
            <w:r w:rsidR="00B57622" w:rsidRPr="00B57622">
              <w:rPr>
                <w:rFonts w:asciiTheme="minorHAnsi" w:eastAsiaTheme="minorEastAsia" w:hAnsiTheme="minorHAnsi" w:cstheme="minorBidi"/>
                <w:noProof/>
                <w:color w:val="auto"/>
                <w:kern w:val="2"/>
                <w:sz w:val="28"/>
                <w:szCs w:val="28"/>
                <w:lang w:eastAsia="ko-KR"/>
              </w:rPr>
              <w:tab/>
            </w:r>
            <w:r w:rsidR="00B57622" w:rsidRPr="00B57622">
              <w:rPr>
                <w:rStyle w:val="Hyperlink"/>
                <w:rFonts w:eastAsia="Calibri"/>
                <w:noProof/>
                <w:sz w:val="28"/>
                <w:szCs w:val="28"/>
                <w:lang w:eastAsia="ko-KR"/>
              </w:rPr>
              <w:t>Flight information page (flight info activity)</w:t>
            </w:r>
            <w:r w:rsidR="00B57622" w:rsidRPr="00B57622">
              <w:rPr>
                <w:noProof/>
                <w:webHidden/>
                <w:sz w:val="28"/>
                <w:szCs w:val="28"/>
              </w:rPr>
              <w:tab/>
            </w:r>
            <w:r w:rsidR="00B57622" w:rsidRPr="00B57622">
              <w:rPr>
                <w:noProof/>
                <w:webHidden/>
                <w:sz w:val="28"/>
                <w:szCs w:val="28"/>
              </w:rPr>
              <w:fldChar w:fldCharType="begin"/>
            </w:r>
            <w:r w:rsidR="00B57622" w:rsidRPr="00B57622">
              <w:rPr>
                <w:noProof/>
                <w:webHidden/>
                <w:sz w:val="28"/>
                <w:szCs w:val="28"/>
              </w:rPr>
              <w:instrText xml:space="preserve"> PAGEREF _Toc35102836 \h </w:instrText>
            </w:r>
            <w:r w:rsidR="00B57622" w:rsidRPr="00B57622">
              <w:rPr>
                <w:noProof/>
                <w:webHidden/>
                <w:sz w:val="28"/>
                <w:szCs w:val="28"/>
              </w:rPr>
            </w:r>
            <w:r w:rsidR="00B57622" w:rsidRPr="00B57622">
              <w:rPr>
                <w:noProof/>
                <w:webHidden/>
                <w:sz w:val="28"/>
                <w:szCs w:val="28"/>
              </w:rPr>
              <w:fldChar w:fldCharType="separate"/>
            </w:r>
            <w:r w:rsidR="00B57622" w:rsidRPr="00B57622">
              <w:rPr>
                <w:noProof/>
                <w:webHidden/>
                <w:sz w:val="28"/>
                <w:szCs w:val="28"/>
              </w:rPr>
              <w:t>8</w:t>
            </w:r>
            <w:r w:rsidR="00B57622" w:rsidRPr="00B57622">
              <w:rPr>
                <w:noProof/>
                <w:webHidden/>
                <w:sz w:val="28"/>
                <w:szCs w:val="28"/>
              </w:rPr>
              <w:fldChar w:fldCharType="end"/>
            </w:r>
          </w:hyperlink>
        </w:p>
        <w:p w14:paraId="4E16FA06" w14:textId="3C2164E4" w:rsidR="00B57622" w:rsidRPr="00B57622" w:rsidRDefault="00641004" w:rsidP="00B57622">
          <w:pPr>
            <w:pStyle w:val="TOC2"/>
            <w:tabs>
              <w:tab w:val="left" w:pos="1775"/>
              <w:tab w:val="right" w:leader="dot" w:pos="10076"/>
            </w:tabs>
            <w:spacing w:line="480" w:lineRule="auto"/>
            <w:rPr>
              <w:rFonts w:asciiTheme="minorHAnsi" w:eastAsiaTheme="minorEastAsia" w:hAnsiTheme="minorHAnsi" w:cstheme="minorBidi"/>
              <w:noProof/>
              <w:color w:val="auto"/>
              <w:kern w:val="2"/>
              <w:sz w:val="28"/>
              <w:szCs w:val="28"/>
              <w:lang w:eastAsia="ko-KR"/>
            </w:rPr>
          </w:pPr>
          <w:hyperlink w:anchor="_Toc35102837" w:history="1">
            <w:r w:rsidR="00B57622" w:rsidRPr="00B57622">
              <w:rPr>
                <w:rStyle w:val="Hyperlink"/>
                <w:rFonts w:eastAsia="Calibri"/>
                <w:noProof/>
                <w:sz w:val="28"/>
                <w:szCs w:val="28"/>
                <w:lang w:eastAsia="ko-KR"/>
              </w:rPr>
              <w:t>Section 5.4</w:t>
            </w:r>
            <w:r w:rsidR="00B57622" w:rsidRPr="00B57622">
              <w:rPr>
                <w:rFonts w:asciiTheme="minorHAnsi" w:eastAsiaTheme="minorEastAsia" w:hAnsiTheme="minorHAnsi" w:cstheme="minorBidi"/>
                <w:noProof/>
                <w:color w:val="auto"/>
                <w:kern w:val="2"/>
                <w:sz w:val="28"/>
                <w:szCs w:val="28"/>
                <w:lang w:eastAsia="ko-KR"/>
              </w:rPr>
              <w:tab/>
            </w:r>
            <w:r w:rsidR="00B57622" w:rsidRPr="00B57622">
              <w:rPr>
                <w:rStyle w:val="Hyperlink"/>
                <w:rFonts w:eastAsia="Calibri"/>
                <w:noProof/>
                <w:sz w:val="28"/>
                <w:szCs w:val="28"/>
                <w:lang w:eastAsia="ko-KR"/>
              </w:rPr>
              <w:t>Trip page (trip activity)</w:t>
            </w:r>
            <w:r w:rsidR="00B57622" w:rsidRPr="00B57622">
              <w:rPr>
                <w:noProof/>
                <w:webHidden/>
                <w:sz w:val="28"/>
                <w:szCs w:val="28"/>
              </w:rPr>
              <w:tab/>
            </w:r>
            <w:r w:rsidR="00B57622" w:rsidRPr="00B57622">
              <w:rPr>
                <w:noProof/>
                <w:webHidden/>
                <w:sz w:val="28"/>
                <w:szCs w:val="28"/>
              </w:rPr>
              <w:fldChar w:fldCharType="begin"/>
            </w:r>
            <w:r w:rsidR="00B57622" w:rsidRPr="00B57622">
              <w:rPr>
                <w:noProof/>
                <w:webHidden/>
                <w:sz w:val="28"/>
                <w:szCs w:val="28"/>
              </w:rPr>
              <w:instrText xml:space="preserve"> PAGEREF _Toc35102837 \h </w:instrText>
            </w:r>
            <w:r w:rsidR="00B57622" w:rsidRPr="00B57622">
              <w:rPr>
                <w:noProof/>
                <w:webHidden/>
                <w:sz w:val="28"/>
                <w:szCs w:val="28"/>
              </w:rPr>
            </w:r>
            <w:r w:rsidR="00B57622" w:rsidRPr="00B57622">
              <w:rPr>
                <w:noProof/>
                <w:webHidden/>
                <w:sz w:val="28"/>
                <w:szCs w:val="28"/>
              </w:rPr>
              <w:fldChar w:fldCharType="separate"/>
            </w:r>
            <w:r w:rsidR="00B57622" w:rsidRPr="00B57622">
              <w:rPr>
                <w:noProof/>
                <w:webHidden/>
                <w:sz w:val="28"/>
                <w:szCs w:val="28"/>
              </w:rPr>
              <w:t>9</w:t>
            </w:r>
            <w:r w:rsidR="00B57622" w:rsidRPr="00B57622">
              <w:rPr>
                <w:noProof/>
                <w:webHidden/>
                <w:sz w:val="28"/>
                <w:szCs w:val="28"/>
              </w:rPr>
              <w:fldChar w:fldCharType="end"/>
            </w:r>
          </w:hyperlink>
        </w:p>
        <w:p w14:paraId="628290AB" w14:textId="1B48562E" w:rsidR="00B57622" w:rsidRPr="00B57622" w:rsidRDefault="00641004" w:rsidP="00B57622">
          <w:pPr>
            <w:pStyle w:val="TOC2"/>
            <w:tabs>
              <w:tab w:val="left" w:pos="1775"/>
              <w:tab w:val="right" w:leader="dot" w:pos="10076"/>
            </w:tabs>
            <w:spacing w:line="480" w:lineRule="auto"/>
            <w:rPr>
              <w:rFonts w:asciiTheme="minorHAnsi" w:eastAsiaTheme="minorEastAsia" w:hAnsiTheme="minorHAnsi" w:cstheme="minorBidi"/>
              <w:noProof/>
              <w:color w:val="auto"/>
              <w:kern w:val="2"/>
              <w:sz w:val="28"/>
              <w:szCs w:val="28"/>
              <w:lang w:eastAsia="ko-KR"/>
            </w:rPr>
          </w:pPr>
          <w:hyperlink w:anchor="_Toc35102838" w:history="1">
            <w:r w:rsidR="00B57622" w:rsidRPr="00B57622">
              <w:rPr>
                <w:rStyle w:val="Hyperlink"/>
                <w:rFonts w:eastAsia="Calibri"/>
                <w:noProof/>
                <w:sz w:val="28"/>
                <w:szCs w:val="28"/>
                <w:lang w:eastAsia="ko-KR"/>
              </w:rPr>
              <w:t>Section 5.5</w:t>
            </w:r>
            <w:r w:rsidR="00B57622" w:rsidRPr="00B57622">
              <w:rPr>
                <w:rFonts w:asciiTheme="minorHAnsi" w:eastAsiaTheme="minorEastAsia" w:hAnsiTheme="minorHAnsi" w:cstheme="minorBidi"/>
                <w:noProof/>
                <w:color w:val="auto"/>
                <w:kern w:val="2"/>
                <w:sz w:val="28"/>
                <w:szCs w:val="28"/>
                <w:lang w:eastAsia="ko-KR"/>
              </w:rPr>
              <w:tab/>
            </w:r>
            <w:r w:rsidR="00B57622" w:rsidRPr="00B57622">
              <w:rPr>
                <w:rStyle w:val="Hyperlink"/>
                <w:rFonts w:eastAsia="Calibri"/>
                <w:noProof/>
                <w:sz w:val="28"/>
                <w:szCs w:val="28"/>
                <w:lang w:eastAsia="ko-KR"/>
              </w:rPr>
              <w:t>Confirm page (confirm activity)</w:t>
            </w:r>
            <w:r w:rsidR="00B57622" w:rsidRPr="00B57622">
              <w:rPr>
                <w:noProof/>
                <w:webHidden/>
                <w:sz w:val="28"/>
                <w:szCs w:val="28"/>
              </w:rPr>
              <w:tab/>
            </w:r>
            <w:r w:rsidR="00B57622" w:rsidRPr="00B57622">
              <w:rPr>
                <w:noProof/>
                <w:webHidden/>
                <w:sz w:val="28"/>
                <w:szCs w:val="28"/>
              </w:rPr>
              <w:fldChar w:fldCharType="begin"/>
            </w:r>
            <w:r w:rsidR="00B57622" w:rsidRPr="00B57622">
              <w:rPr>
                <w:noProof/>
                <w:webHidden/>
                <w:sz w:val="28"/>
                <w:szCs w:val="28"/>
              </w:rPr>
              <w:instrText xml:space="preserve"> PAGEREF _Toc35102838 \h </w:instrText>
            </w:r>
            <w:r w:rsidR="00B57622" w:rsidRPr="00B57622">
              <w:rPr>
                <w:noProof/>
                <w:webHidden/>
                <w:sz w:val="28"/>
                <w:szCs w:val="28"/>
              </w:rPr>
            </w:r>
            <w:r w:rsidR="00B57622" w:rsidRPr="00B57622">
              <w:rPr>
                <w:noProof/>
                <w:webHidden/>
                <w:sz w:val="28"/>
                <w:szCs w:val="28"/>
              </w:rPr>
              <w:fldChar w:fldCharType="separate"/>
            </w:r>
            <w:r w:rsidR="00B57622" w:rsidRPr="00B57622">
              <w:rPr>
                <w:noProof/>
                <w:webHidden/>
                <w:sz w:val="28"/>
                <w:szCs w:val="28"/>
              </w:rPr>
              <w:t>10</w:t>
            </w:r>
            <w:r w:rsidR="00B57622" w:rsidRPr="00B57622">
              <w:rPr>
                <w:noProof/>
                <w:webHidden/>
                <w:sz w:val="28"/>
                <w:szCs w:val="28"/>
              </w:rPr>
              <w:fldChar w:fldCharType="end"/>
            </w:r>
          </w:hyperlink>
        </w:p>
        <w:p w14:paraId="7C0D52A2" w14:textId="45F4DDD1" w:rsidR="007A7E2C" w:rsidRDefault="002F274C" w:rsidP="00724B09">
          <w:pPr>
            <w:spacing w:line="480" w:lineRule="auto"/>
            <w:rPr>
              <w:rFonts w:ascii="Arial" w:hAnsi="Arial" w:cs="Arial"/>
              <w:sz w:val="24"/>
              <w:szCs w:val="24"/>
            </w:rPr>
          </w:pPr>
          <w:r w:rsidRPr="003D2310">
            <w:rPr>
              <w:rFonts w:ascii="Arial" w:hAnsi="Arial" w:cs="Arial"/>
              <w:bCs/>
              <w:noProof/>
              <w:sz w:val="24"/>
              <w:szCs w:val="24"/>
            </w:rPr>
            <w:fldChar w:fldCharType="end"/>
          </w:r>
        </w:p>
      </w:sdtContent>
    </w:sdt>
    <w:p w14:paraId="7C0D52A3" w14:textId="77777777" w:rsidR="00724B09" w:rsidRPr="00A84466" w:rsidRDefault="00724B09" w:rsidP="002B3760">
      <w:pPr>
        <w:spacing w:line="360" w:lineRule="auto"/>
        <w:rPr>
          <w:rFonts w:ascii="Arial" w:hAnsi="Arial" w:cs="Arial"/>
          <w:sz w:val="24"/>
          <w:szCs w:val="24"/>
        </w:rPr>
        <w:sectPr w:rsidR="00724B09" w:rsidRPr="00A84466" w:rsidSect="003C62E5">
          <w:headerReference w:type="default" r:id="rId8"/>
          <w:footerReference w:type="default" r:id="rId9"/>
          <w:pgSz w:w="12240" w:h="15840"/>
          <w:pgMar w:top="1440" w:right="1077" w:bottom="1440" w:left="1077" w:header="720" w:footer="720" w:gutter="0"/>
          <w:pgNumType w:fmt="lowerRoman" w:start="1"/>
          <w:cols w:space="720"/>
          <w:titlePg/>
          <w:docGrid w:linePitch="299"/>
        </w:sectPr>
      </w:pPr>
    </w:p>
    <w:p w14:paraId="0DCE1B88" w14:textId="2470DFC0" w:rsidR="00F02008" w:rsidRPr="00FE2135" w:rsidRDefault="00FE2135" w:rsidP="00FE2135">
      <w:pPr>
        <w:pStyle w:val="Heading1"/>
        <w:numPr>
          <w:ilvl w:val="0"/>
          <w:numId w:val="1"/>
        </w:numPr>
        <w:spacing w:after="240"/>
        <w:rPr>
          <w:rFonts w:ascii="Times New Roman" w:hAnsi="Times New Roman" w:cs="Times New Roman"/>
        </w:rPr>
      </w:pPr>
      <w:bookmarkStart w:id="0" w:name="_Toc35102829"/>
      <w:bookmarkStart w:id="1" w:name="_Toc508964837"/>
      <w:r>
        <w:rPr>
          <w:rFonts w:ascii="Times New Roman" w:hAnsi="Times New Roman" w:cs="Times New Roman"/>
        </w:rPr>
        <w:lastRenderedPageBreak/>
        <w:t>Program outline</w:t>
      </w:r>
      <w:bookmarkEnd w:id="0"/>
    </w:p>
    <w:p w14:paraId="43904DFA" w14:textId="61D8F460" w:rsidR="00FE2135" w:rsidRPr="00F26690" w:rsidRDefault="00FE2135" w:rsidP="00F02008">
      <w:pPr>
        <w:pStyle w:val="NoSpacing"/>
        <w:spacing w:line="480" w:lineRule="auto"/>
        <w:jc w:val="both"/>
        <w:rPr>
          <w:rFonts w:ascii="Arial" w:eastAsiaTheme="minorEastAsia" w:hAnsi="Arial" w:cs="Arial"/>
          <w:lang w:eastAsia="ko-KR"/>
        </w:rPr>
      </w:pPr>
      <w:r w:rsidRPr="00F26690">
        <w:rPr>
          <w:rFonts w:ascii="Arial" w:eastAsiaTheme="minorEastAsia" w:hAnsi="Arial" w:cs="Arial"/>
          <w:lang w:eastAsia="ko-KR"/>
        </w:rPr>
        <w:t>This mobile application is help people to reserved trip schedule. The user can select the departure and destination airport and the number of people go to trip. After all of that, the application will show the result of reserved. Additionally, this program will give many functions to comfortable for the users.</w:t>
      </w:r>
    </w:p>
    <w:p w14:paraId="0360B152" w14:textId="5591994D" w:rsidR="007A1ECD" w:rsidRDefault="007A1ECD">
      <w:pPr>
        <w:rPr>
          <w:rFonts w:ascii="Times New Roman" w:eastAsia="Calibri" w:hAnsi="Times New Roman" w:cs="Times New Roman"/>
          <w:b/>
          <w:color w:val="000000"/>
          <w:sz w:val="32"/>
          <w:lang w:val="en-US"/>
        </w:rPr>
      </w:pPr>
    </w:p>
    <w:p w14:paraId="36A6E5A8" w14:textId="4ABB3811" w:rsidR="003C532A" w:rsidRPr="00F26690" w:rsidRDefault="003C532A" w:rsidP="003C532A">
      <w:pPr>
        <w:pStyle w:val="Heading1"/>
        <w:numPr>
          <w:ilvl w:val="0"/>
          <w:numId w:val="1"/>
        </w:numPr>
        <w:spacing w:after="240"/>
        <w:rPr>
          <w:rFonts w:ascii="Times New Roman" w:eastAsiaTheme="minorEastAsia" w:hAnsi="Times New Roman" w:cs="Times New Roman"/>
          <w:lang w:eastAsia="ko-KR"/>
        </w:rPr>
      </w:pPr>
      <w:bookmarkStart w:id="2" w:name="_Toc35102830"/>
      <w:r>
        <w:rPr>
          <w:rFonts w:ascii="Times New Roman" w:eastAsiaTheme="minorEastAsia" w:hAnsi="Times New Roman" w:cs="Times New Roman"/>
          <w:lang w:eastAsia="ko-KR"/>
        </w:rPr>
        <w:t>JSON server</w:t>
      </w:r>
      <w:bookmarkEnd w:id="2"/>
    </w:p>
    <w:p w14:paraId="2FCF2C8A" w14:textId="67E09CAD" w:rsidR="003C532A" w:rsidRPr="00F26690" w:rsidRDefault="00F26690" w:rsidP="00F26690">
      <w:pPr>
        <w:pStyle w:val="NoSpacing"/>
        <w:spacing w:line="480" w:lineRule="auto"/>
        <w:jc w:val="both"/>
        <w:rPr>
          <w:rFonts w:ascii="Arial" w:eastAsiaTheme="minorEastAsia" w:hAnsi="Arial" w:cs="Arial"/>
          <w:lang w:eastAsia="ko-KR"/>
        </w:rPr>
      </w:pPr>
      <w:r w:rsidRPr="00F26690">
        <w:rPr>
          <w:rFonts w:ascii="Arial" w:eastAsiaTheme="minorEastAsia" w:hAnsi="Arial" w:cs="Arial"/>
          <w:lang w:eastAsia="ko-KR"/>
        </w:rPr>
        <w:t>This program will download some information from the JSON server. It will download two JSON files. On of that is the information which is contained the name of cites (airports) and the list of times. The other is that it includes the script of TTS.</w:t>
      </w:r>
      <w:r w:rsidR="007A3215">
        <w:rPr>
          <w:rFonts w:ascii="Arial" w:eastAsiaTheme="minorEastAsia" w:hAnsi="Arial" w:cs="Arial"/>
          <w:lang w:eastAsia="ko-KR"/>
        </w:rPr>
        <w:t xml:space="preserve"> </w:t>
      </w:r>
      <w:r w:rsidR="007A3215">
        <w:rPr>
          <w:rFonts w:ascii="Arial" w:eastAsiaTheme="minorEastAsia" w:hAnsi="Arial" w:cs="Arial" w:hint="eastAsia"/>
          <w:lang w:eastAsia="ko-KR"/>
        </w:rPr>
        <w:t>T</w:t>
      </w:r>
      <w:r w:rsidR="007A3215">
        <w:rPr>
          <w:rFonts w:ascii="Arial" w:eastAsiaTheme="minorEastAsia" w:hAnsi="Arial" w:cs="Arial"/>
          <w:lang w:eastAsia="ko-KR"/>
        </w:rPr>
        <w:t>hose JSON files in the “</w:t>
      </w:r>
      <w:proofErr w:type="spellStart"/>
      <w:r w:rsidR="007A3215">
        <w:rPr>
          <w:rFonts w:ascii="Arial" w:eastAsiaTheme="minorEastAsia" w:hAnsi="Arial" w:cs="Arial"/>
          <w:lang w:eastAsia="ko-KR"/>
        </w:rPr>
        <w:t>server_json</w:t>
      </w:r>
      <w:proofErr w:type="spellEnd"/>
      <w:r w:rsidR="007A3215">
        <w:rPr>
          <w:rFonts w:ascii="Arial" w:eastAsiaTheme="minorEastAsia" w:hAnsi="Arial" w:cs="Arial"/>
          <w:lang w:eastAsia="ko-KR"/>
        </w:rPr>
        <w:t>” folder which is called “</w:t>
      </w:r>
      <w:proofErr w:type="spellStart"/>
      <w:proofErr w:type="gramStart"/>
      <w:r w:rsidR="007A3215">
        <w:rPr>
          <w:rFonts w:ascii="Arial" w:eastAsiaTheme="minorEastAsia" w:hAnsi="Arial" w:cs="Arial"/>
          <w:lang w:eastAsia="ko-KR"/>
        </w:rPr>
        <w:t>flighttime.json</w:t>
      </w:r>
      <w:proofErr w:type="spellEnd"/>
      <w:proofErr w:type="gramEnd"/>
      <w:r w:rsidR="007A3215">
        <w:rPr>
          <w:rFonts w:ascii="Arial" w:eastAsiaTheme="minorEastAsia" w:hAnsi="Arial" w:cs="Arial"/>
          <w:lang w:eastAsia="ko-KR"/>
        </w:rPr>
        <w:t>” and “</w:t>
      </w:r>
      <w:proofErr w:type="spellStart"/>
      <w:r w:rsidR="007A3215">
        <w:rPr>
          <w:rFonts w:ascii="Arial" w:eastAsiaTheme="minorEastAsia" w:hAnsi="Arial" w:cs="Arial"/>
          <w:lang w:eastAsia="ko-KR"/>
        </w:rPr>
        <w:t>tts.json</w:t>
      </w:r>
      <w:proofErr w:type="spellEnd"/>
      <w:r w:rsidR="007A3215">
        <w:rPr>
          <w:rFonts w:ascii="Arial" w:eastAsiaTheme="minorEastAsia" w:hAnsi="Arial" w:cs="Arial"/>
          <w:lang w:eastAsia="ko-KR"/>
        </w:rPr>
        <w:t xml:space="preserve">”. </w:t>
      </w:r>
      <w:r w:rsidR="007A3215" w:rsidRPr="007A3215">
        <w:rPr>
          <w:rFonts w:ascii="Arial" w:eastAsiaTheme="minorEastAsia" w:hAnsi="Arial" w:cs="Arial"/>
          <w:lang w:eastAsia="ko-KR"/>
        </w:rPr>
        <w:t>For convenience, I made a batch file, which called "json.bat", and it will run a JSON server automatically when you execute this file.</w:t>
      </w:r>
      <w:bookmarkStart w:id="3" w:name="_GoBack"/>
      <w:bookmarkEnd w:id="3"/>
    </w:p>
    <w:p w14:paraId="1959A50D" w14:textId="1053576A" w:rsidR="00F26690" w:rsidRDefault="00F26690" w:rsidP="003C532A">
      <w:pPr>
        <w:rPr>
          <w:lang w:val="en-US" w:eastAsia="ko-KR"/>
        </w:rPr>
      </w:pPr>
    </w:p>
    <w:p w14:paraId="379966E1" w14:textId="77777777" w:rsidR="00F26690" w:rsidRDefault="00F26690" w:rsidP="00F26690">
      <w:pPr>
        <w:keepNext/>
        <w:jc w:val="center"/>
      </w:pPr>
      <w:r>
        <w:rPr>
          <w:noProof/>
          <w:lang w:val="en-US" w:eastAsia="ko-KR"/>
        </w:rPr>
        <w:drawing>
          <wp:inline distT="0" distB="0" distL="0" distR="0" wp14:anchorId="2B34866F" wp14:editId="3E93390E">
            <wp:extent cx="5695647" cy="292354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99776" cy="2925660"/>
                    </a:xfrm>
                    <a:prstGeom prst="rect">
                      <a:avLst/>
                    </a:prstGeom>
                    <a:noFill/>
                  </pic:spPr>
                </pic:pic>
              </a:graphicData>
            </a:graphic>
          </wp:inline>
        </w:drawing>
      </w:r>
    </w:p>
    <w:p w14:paraId="684D340E" w14:textId="79A0D82C" w:rsidR="00F26690" w:rsidRPr="00F26690" w:rsidRDefault="00F26690" w:rsidP="00F26690">
      <w:pPr>
        <w:pStyle w:val="Caption"/>
        <w:jc w:val="center"/>
        <w:rPr>
          <w:sz w:val="22"/>
          <w:szCs w:val="22"/>
          <w:lang w:val="en-US" w:eastAsia="ko-KR"/>
        </w:rPr>
      </w:pPr>
      <w:r w:rsidRPr="00F26690">
        <w:rPr>
          <w:sz w:val="22"/>
          <w:szCs w:val="22"/>
        </w:rPr>
        <w:t xml:space="preserve">Figure </w:t>
      </w:r>
      <w:r w:rsidRPr="00F26690">
        <w:rPr>
          <w:sz w:val="22"/>
          <w:szCs w:val="22"/>
        </w:rPr>
        <w:fldChar w:fldCharType="begin"/>
      </w:r>
      <w:r w:rsidRPr="00F26690">
        <w:rPr>
          <w:sz w:val="22"/>
          <w:szCs w:val="22"/>
        </w:rPr>
        <w:instrText xml:space="preserve"> SEQ Figure \* ARABIC </w:instrText>
      </w:r>
      <w:r w:rsidRPr="00F26690">
        <w:rPr>
          <w:sz w:val="22"/>
          <w:szCs w:val="22"/>
        </w:rPr>
        <w:fldChar w:fldCharType="separate"/>
      </w:r>
      <w:r w:rsidR="009E4FD0">
        <w:rPr>
          <w:noProof/>
          <w:sz w:val="22"/>
          <w:szCs w:val="22"/>
        </w:rPr>
        <w:t>1</w:t>
      </w:r>
      <w:r w:rsidRPr="00F26690">
        <w:rPr>
          <w:sz w:val="22"/>
          <w:szCs w:val="22"/>
        </w:rPr>
        <w:fldChar w:fldCharType="end"/>
      </w:r>
      <w:r w:rsidRPr="00F26690">
        <w:rPr>
          <w:sz w:val="22"/>
          <w:szCs w:val="22"/>
        </w:rPr>
        <w:t xml:space="preserve"> JONS files</w:t>
      </w:r>
    </w:p>
    <w:p w14:paraId="4F383A70" w14:textId="2A9E5903" w:rsidR="00F26690" w:rsidRDefault="00F26690">
      <w:pPr>
        <w:rPr>
          <w:lang w:val="en-US" w:eastAsia="ko-KR"/>
        </w:rPr>
      </w:pPr>
      <w:r>
        <w:rPr>
          <w:lang w:val="en-US" w:eastAsia="ko-KR"/>
        </w:rPr>
        <w:br w:type="page"/>
      </w:r>
    </w:p>
    <w:p w14:paraId="73BCD483" w14:textId="2824C7CE" w:rsidR="001D1013" w:rsidRDefault="003C532A" w:rsidP="001C6DB6">
      <w:pPr>
        <w:pStyle w:val="Heading1"/>
        <w:numPr>
          <w:ilvl w:val="0"/>
          <w:numId w:val="1"/>
        </w:numPr>
        <w:spacing w:after="240"/>
        <w:rPr>
          <w:rFonts w:ascii="Times New Roman" w:hAnsi="Times New Roman" w:cs="Times New Roman"/>
        </w:rPr>
      </w:pPr>
      <w:bookmarkStart w:id="4" w:name="_Toc35102831"/>
      <w:r>
        <w:rPr>
          <w:rFonts w:ascii="Times New Roman" w:hAnsi="Times New Roman" w:cs="Times New Roman"/>
        </w:rPr>
        <w:lastRenderedPageBreak/>
        <w:t>Database</w:t>
      </w:r>
      <w:bookmarkEnd w:id="4"/>
    </w:p>
    <w:p w14:paraId="176700EF" w14:textId="2BA6CC89" w:rsidR="00204E86" w:rsidRDefault="00F26690" w:rsidP="00F26690">
      <w:pPr>
        <w:pStyle w:val="NoSpacing"/>
        <w:spacing w:line="480" w:lineRule="auto"/>
        <w:jc w:val="both"/>
        <w:rPr>
          <w:rFonts w:ascii="Arial" w:eastAsiaTheme="minorEastAsia" w:hAnsi="Arial" w:cs="Arial"/>
          <w:lang w:eastAsia="ko-KR"/>
        </w:rPr>
      </w:pPr>
      <w:r w:rsidRPr="00F26690">
        <w:rPr>
          <w:rFonts w:ascii="Arial" w:eastAsiaTheme="minorEastAsia" w:hAnsi="Arial" w:cs="Arial"/>
          <w:lang w:eastAsia="ko-KR"/>
        </w:rPr>
        <w:t>The necessary information, such as airport, time, and user's name, is store in each table of the database. Also, final data, which is selected by the user, will store the "Task" table into the database.</w:t>
      </w:r>
    </w:p>
    <w:p w14:paraId="39015B24" w14:textId="041256D6" w:rsidR="00F26690" w:rsidRDefault="00F26690" w:rsidP="00F26690">
      <w:pPr>
        <w:pStyle w:val="NoSpacing"/>
        <w:spacing w:line="480" w:lineRule="auto"/>
        <w:jc w:val="both"/>
        <w:rPr>
          <w:rFonts w:ascii="Arial" w:eastAsiaTheme="minorEastAsia" w:hAnsi="Arial" w:cs="Arial"/>
          <w:lang w:eastAsia="ko-KR"/>
        </w:rPr>
      </w:pPr>
    </w:p>
    <w:p w14:paraId="38F05A1A" w14:textId="77777777" w:rsidR="00F26690" w:rsidRDefault="00F26690" w:rsidP="00F26690">
      <w:pPr>
        <w:pStyle w:val="NoSpacing"/>
        <w:keepNext/>
        <w:spacing w:line="480" w:lineRule="auto"/>
        <w:jc w:val="center"/>
      </w:pPr>
      <w:r w:rsidRPr="00F26690">
        <w:rPr>
          <w:noProof/>
        </w:rPr>
        <w:drawing>
          <wp:inline distT="0" distB="0" distL="0" distR="0" wp14:anchorId="1B74BF48" wp14:editId="75C132E0">
            <wp:extent cx="5108895" cy="3314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12794" cy="3317230"/>
                    </a:xfrm>
                    <a:prstGeom prst="rect">
                      <a:avLst/>
                    </a:prstGeom>
                  </pic:spPr>
                </pic:pic>
              </a:graphicData>
            </a:graphic>
          </wp:inline>
        </w:drawing>
      </w:r>
    </w:p>
    <w:p w14:paraId="4E9A12A7" w14:textId="14D655CC" w:rsidR="00F26690" w:rsidRPr="007A5EC0" w:rsidRDefault="00F26690" w:rsidP="00F26690">
      <w:pPr>
        <w:pStyle w:val="Caption"/>
        <w:jc w:val="center"/>
        <w:rPr>
          <w:rFonts w:ascii="Arial" w:hAnsi="Arial" w:cs="Arial"/>
          <w:sz w:val="22"/>
          <w:szCs w:val="22"/>
          <w:lang w:eastAsia="ko-KR"/>
        </w:rPr>
      </w:pPr>
      <w:r w:rsidRPr="007A5EC0">
        <w:rPr>
          <w:sz w:val="22"/>
          <w:szCs w:val="22"/>
        </w:rPr>
        <w:t xml:space="preserve">Figure </w:t>
      </w:r>
      <w:r w:rsidRPr="007A5EC0">
        <w:rPr>
          <w:sz w:val="22"/>
          <w:szCs w:val="22"/>
        </w:rPr>
        <w:fldChar w:fldCharType="begin"/>
      </w:r>
      <w:r w:rsidRPr="007A5EC0">
        <w:rPr>
          <w:sz w:val="22"/>
          <w:szCs w:val="22"/>
        </w:rPr>
        <w:instrText xml:space="preserve"> SEQ Figure \* ARABIC </w:instrText>
      </w:r>
      <w:r w:rsidRPr="007A5EC0">
        <w:rPr>
          <w:sz w:val="22"/>
          <w:szCs w:val="22"/>
        </w:rPr>
        <w:fldChar w:fldCharType="separate"/>
      </w:r>
      <w:r w:rsidR="009E4FD0">
        <w:rPr>
          <w:noProof/>
          <w:sz w:val="22"/>
          <w:szCs w:val="22"/>
        </w:rPr>
        <w:t>2</w:t>
      </w:r>
      <w:r w:rsidRPr="007A5EC0">
        <w:rPr>
          <w:sz w:val="22"/>
          <w:szCs w:val="22"/>
        </w:rPr>
        <w:fldChar w:fldCharType="end"/>
      </w:r>
      <w:r w:rsidRPr="007A5EC0">
        <w:rPr>
          <w:sz w:val="22"/>
          <w:szCs w:val="22"/>
        </w:rPr>
        <w:t xml:space="preserve"> Database structure</w:t>
      </w:r>
    </w:p>
    <w:p w14:paraId="1C00FAB2" w14:textId="3E07E12B" w:rsidR="00204E86" w:rsidRDefault="00204E86" w:rsidP="00204E86">
      <w:pPr>
        <w:rPr>
          <w:lang w:val="en-US"/>
        </w:rPr>
      </w:pPr>
    </w:p>
    <w:p w14:paraId="3C54EFD7" w14:textId="77777777" w:rsidR="00A35B72" w:rsidRDefault="00A35B72" w:rsidP="00A35B72">
      <w:pPr>
        <w:pStyle w:val="Heading1"/>
        <w:numPr>
          <w:ilvl w:val="0"/>
          <w:numId w:val="1"/>
        </w:numPr>
        <w:spacing w:after="240"/>
        <w:rPr>
          <w:rFonts w:ascii="Times New Roman" w:hAnsi="Times New Roman" w:cs="Times New Roman"/>
        </w:rPr>
      </w:pPr>
      <w:bookmarkStart w:id="5" w:name="_Toc35102832"/>
      <w:r>
        <w:rPr>
          <w:rFonts w:ascii="Times New Roman" w:hAnsi="Times New Roman" w:cs="Times New Roman"/>
        </w:rPr>
        <w:lastRenderedPageBreak/>
        <w:t>Diagrams</w:t>
      </w:r>
      <w:bookmarkEnd w:id="5"/>
    </w:p>
    <w:p w14:paraId="4F560C22" w14:textId="44D685A0" w:rsidR="00640F8B" w:rsidRDefault="00640F8B">
      <w:pPr>
        <w:rPr>
          <w:lang w:val="en-US"/>
        </w:rPr>
      </w:pPr>
      <w:r>
        <w:rPr>
          <w:lang w:val="en-US"/>
        </w:rPr>
        <w:br w:type="page"/>
      </w:r>
      <w:bookmarkStart w:id="6" w:name="_Toc35101725"/>
      <w:r w:rsidR="009B69F0">
        <w:rPr>
          <w:noProof/>
        </w:rPr>
        <w:drawing>
          <wp:anchor distT="0" distB="0" distL="114300" distR="114300" simplePos="0" relativeHeight="251676672" behindDoc="0" locked="0" layoutInCell="1" allowOverlap="1" wp14:anchorId="74D11EF8" wp14:editId="159DF3C0">
            <wp:simplePos x="0" y="0"/>
            <wp:positionH relativeFrom="column">
              <wp:posOffset>0</wp:posOffset>
            </wp:positionH>
            <wp:positionV relativeFrom="paragraph">
              <wp:posOffset>287655</wp:posOffset>
            </wp:positionV>
            <wp:extent cx="6438900" cy="617791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438900" cy="6177915"/>
                    </a:xfrm>
                    <a:prstGeom prst="rect">
                      <a:avLst/>
                    </a:prstGeom>
                  </pic:spPr>
                </pic:pic>
              </a:graphicData>
            </a:graphic>
          </wp:anchor>
        </w:drawing>
      </w:r>
      <w:bookmarkEnd w:id="6"/>
    </w:p>
    <w:p w14:paraId="17780B52" w14:textId="287498B6" w:rsidR="003C532A" w:rsidRDefault="003C532A" w:rsidP="003C532A">
      <w:pPr>
        <w:pStyle w:val="Heading1"/>
        <w:numPr>
          <w:ilvl w:val="0"/>
          <w:numId w:val="1"/>
        </w:numPr>
        <w:spacing w:after="240"/>
        <w:rPr>
          <w:rFonts w:ascii="Times New Roman" w:hAnsi="Times New Roman" w:cs="Times New Roman"/>
        </w:rPr>
      </w:pPr>
      <w:bookmarkStart w:id="7" w:name="_Toc35102833"/>
      <w:r>
        <w:rPr>
          <w:rFonts w:ascii="Times New Roman" w:hAnsi="Times New Roman" w:cs="Times New Roman"/>
        </w:rPr>
        <w:lastRenderedPageBreak/>
        <w:t>Main Program</w:t>
      </w:r>
      <w:bookmarkEnd w:id="7"/>
    </w:p>
    <w:p w14:paraId="1C13520A" w14:textId="21E8D12B" w:rsidR="00640F8B" w:rsidRDefault="00DC50CB" w:rsidP="00640F8B">
      <w:pPr>
        <w:pStyle w:val="Heading2"/>
        <w:numPr>
          <w:ilvl w:val="1"/>
          <w:numId w:val="1"/>
        </w:numPr>
        <w:rPr>
          <w:lang w:eastAsia="ko-KR"/>
        </w:rPr>
      </w:pPr>
      <w:bookmarkStart w:id="8" w:name="_Toc35102834"/>
      <w:r>
        <w:rPr>
          <w:lang w:eastAsia="ko-KR"/>
        </w:rPr>
        <w:t>Splash</w:t>
      </w:r>
      <w:r w:rsidR="00CC68BF">
        <w:rPr>
          <w:lang w:eastAsia="ko-KR"/>
        </w:rPr>
        <w:t xml:space="preserve"> page</w:t>
      </w:r>
      <w:r w:rsidR="00A845B3">
        <w:rPr>
          <w:lang w:eastAsia="ko-KR"/>
        </w:rPr>
        <w:t xml:space="preserve"> (splash activity)</w:t>
      </w:r>
      <w:bookmarkEnd w:id="8"/>
    </w:p>
    <w:p w14:paraId="6E3473AC" w14:textId="3480E6B3" w:rsidR="00DC50CB" w:rsidRPr="00DC50CB" w:rsidRDefault="00DC50CB" w:rsidP="00DC50CB">
      <w:pPr>
        <w:pStyle w:val="NoSpacing"/>
        <w:spacing w:before="240" w:line="480" w:lineRule="auto"/>
        <w:jc w:val="both"/>
        <w:rPr>
          <w:rFonts w:ascii="Arial" w:eastAsiaTheme="minorEastAsia" w:hAnsi="Arial" w:cs="Arial"/>
          <w:lang w:eastAsia="ko-KR"/>
        </w:rPr>
      </w:pPr>
      <w:r w:rsidRPr="00DC50CB">
        <w:rPr>
          <w:rFonts w:ascii="Arial" w:eastAsiaTheme="minorEastAsia" w:hAnsi="Arial" w:cs="Arial"/>
          <w:lang w:eastAsia="ko-KR"/>
        </w:rPr>
        <w:t>The splash page is up when the user start</w:t>
      </w:r>
      <w:r>
        <w:rPr>
          <w:rFonts w:ascii="Arial" w:eastAsiaTheme="minorEastAsia" w:hAnsi="Arial" w:cs="Arial"/>
          <w:lang w:eastAsia="ko-KR"/>
        </w:rPr>
        <w:t>s</w:t>
      </w:r>
      <w:r w:rsidRPr="00DC50CB">
        <w:rPr>
          <w:rFonts w:ascii="Arial" w:eastAsiaTheme="minorEastAsia" w:hAnsi="Arial" w:cs="Arial"/>
          <w:lang w:eastAsia="ko-KR"/>
        </w:rPr>
        <w:t xml:space="preserve"> the application. It will give some time to ready for the database. During this time, the program run asynchrony to download the information from the JSON server and store it into the database.</w:t>
      </w:r>
    </w:p>
    <w:p w14:paraId="5C33A712" w14:textId="008C426C" w:rsidR="00640F8B" w:rsidRDefault="00640F8B" w:rsidP="00640F8B">
      <w:pPr>
        <w:rPr>
          <w:lang w:val="en-US" w:eastAsia="ko-KR"/>
        </w:rPr>
      </w:pPr>
    </w:p>
    <w:p w14:paraId="39D61D7F" w14:textId="77777777" w:rsidR="00EE031B" w:rsidRDefault="00DC50CB" w:rsidP="00EE031B">
      <w:pPr>
        <w:keepNext/>
        <w:jc w:val="center"/>
      </w:pPr>
      <w:r w:rsidRPr="00DC50CB">
        <w:rPr>
          <w:noProof/>
        </w:rPr>
        <w:drawing>
          <wp:inline distT="0" distB="0" distL="0" distR="0" wp14:anchorId="0686AC19" wp14:editId="0FDC9F76">
            <wp:extent cx="2096214" cy="44119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0260" cy="4420495"/>
                    </a:xfrm>
                    <a:prstGeom prst="rect">
                      <a:avLst/>
                    </a:prstGeom>
                  </pic:spPr>
                </pic:pic>
              </a:graphicData>
            </a:graphic>
          </wp:inline>
        </w:drawing>
      </w:r>
    </w:p>
    <w:p w14:paraId="1FDCCC61" w14:textId="13BDEE86" w:rsidR="00DC50CB" w:rsidRPr="00EE031B" w:rsidRDefault="00EE031B" w:rsidP="00EE031B">
      <w:pPr>
        <w:pStyle w:val="Caption"/>
        <w:jc w:val="center"/>
        <w:rPr>
          <w:sz w:val="22"/>
          <w:szCs w:val="22"/>
          <w:lang w:val="en-US" w:eastAsia="ko-KR"/>
        </w:rPr>
      </w:pPr>
      <w:r w:rsidRPr="00EE031B">
        <w:rPr>
          <w:sz w:val="22"/>
          <w:szCs w:val="22"/>
        </w:rPr>
        <w:t xml:space="preserve">Figure </w:t>
      </w:r>
      <w:r w:rsidRPr="00EE031B">
        <w:rPr>
          <w:sz w:val="22"/>
          <w:szCs w:val="22"/>
        </w:rPr>
        <w:fldChar w:fldCharType="begin"/>
      </w:r>
      <w:r w:rsidRPr="00EE031B">
        <w:rPr>
          <w:sz w:val="22"/>
          <w:szCs w:val="22"/>
        </w:rPr>
        <w:instrText xml:space="preserve"> SEQ Figure \* ARABIC </w:instrText>
      </w:r>
      <w:r w:rsidRPr="00EE031B">
        <w:rPr>
          <w:sz w:val="22"/>
          <w:szCs w:val="22"/>
        </w:rPr>
        <w:fldChar w:fldCharType="separate"/>
      </w:r>
      <w:r w:rsidR="009E4FD0">
        <w:rPr>
          <w:noProof/>
          <w:sz w:val="22"/>
          <w:szCs w:val="22"/>
        </w:rPr>
        <w:t>3</w:t>
      </w:r>
      <w:r w:rsidRPr="00EE031B">
        <w:rPr>
          <w:sz w:val="22"/>
          <w:szCs w:val="22"/>
        </w:rPr>
        <w:fldChar w:fldCharType="end"/>
      </w:r>
      <w:r w:rsidRPr="00EE031B">
        <w:rPr>
          <w:sz w:val="22"/>
          <w:szCs w:val="22"/>
        </w:rPr>
        <w:t xml:space="preserve"> Splash page</w:t>
      </w:r>
    </w:p>
    <w:p w14:paraId="3B04151C" w14:textId="77777777" w:rsidR="00DC50CB" w:rsidRPr="00640F8B" w:rsidRDefault="00DC50CB" w:rsidP="00640F8B">
      <w:pPr>
        <w:rPr>
          <w:lang w:val="en-US" w:eastAsia="ko-KR"/>
        </w:rPr>
      </w:pPr>
    </w:p>
    <w:p w14:paraId="3044F82F" w14:textId="2352D008" w:rsidR="00CC68BF" w:rsidRDefault="00A67454" w:rsidP="00CC68BF">
      <w:pPr>
        <w:pStyle w:val="Heading2"/>
        <w:numPr>
          <w:ilvl w:val="1"/>
          <w:numId w:val="1"/>
        </w:numPr>
        <w:rPr>
          <w:lang w:eastAsia="ko-KR"/>
        </w:rPr>
      </w:pPr>
      <w:bookmarkStart w:id="9" w:name="_Toc35102835"/>
      <w:r>
        <w:rPr>
          <w:lang w:eastAsia="ko-KR"/>
        </w:rPr>
        <w:lastRenderedPageBreak/>
        <w:t>Main</w:t>
      </w:r>
      <w:r w:rsidR="00DC50CB">
        <w:rPr>
          <w:lang w:eastAsia="ko-KR"/>
        </w:rPr>
        <w:t xml:space="preserve"> page</w:t>
      </w:r>
      <w:r>
        <w:rPr>
          <w:lang w:eastAsia="ko-KR"/>
        </w:rPr>
        <w:t xml:space="preserve"> (person activity)</w:t>
      </w:r>
      <w:bookmarkEnd w:id="9"/>
    </w:p>
    <w:p w14:paraId="565C9228" w14:textId="77777777" w:rsidR="00B742EB" w:rsidRPr="00B742EB" w:rsidRDefault="00B742EB" w:rsidP="00B742EB">
      <w:pPr>
        <w:pStyle w:val="NoSpacing"/>
        <w:spacing w:before="240" w:line="480" w:lineRule="auto"/>
        <w:jc w:val="both"/>
        <w:rPr>
          <w:rFonts w:ascii="Arial" w:eastAsiaTheme="minorEastAsia" w:hAnsi="Arial" w:cs="Arial"/>
          <w:lang w:eastAsia="ko-KR"/>
        </w:rPr>
      </w:pPr>
      <w:r w:rsidRPr="00B742EB">
        <w:rPr>
          <w:rFonts w:ascii="Arial" w:eastAsiaTheme="minorEastAsia" w:hAnsi="Arial" w:cs="Arial"/>
          <w:lang w:eastAsia="ko-KR"/>
        </w:rPr>
        <w:t>On this page, the user will input their name and select the departure city (airport). There are two buttons on the bottom side, one of that is going to the next page, and the other is to give a guide as voice (TTS). Additionally, there is the menu button on the right top position. It will help to navigate the other pages.</w:t>
      </w:r>
    </w:p>
    <w:p w14:paraId="531C99BA" w14:textId="385FF374" w:rsidR="00B742EB" w:rsidRPr="00A67454" w:rsidRDefault="00B742EB" w:rsidP="00B742EB">
      <w:pPr>
        <w:pStyle w:val="NoSpacing"/>
        <w:spacing w:before="240" w:line="480" w:lineRule="auto"/>
        <w:jc w:val="both"/>
        <w:rPr>
          <w:rFonts w:ascii="Arial" w:eastAsiaTheme="minorEastAsia" w:hAnsi="Arial" w:cs="Arial"/>
          <w:lang w:eastAsia="ko-KR"/>
        </w:rPr>
      </w:pPr>
      <w:r w:rsidRPr="00B742EB">
        <w:rPr>
          <w:rFonts w:ascii="Arial" w:eastAsiaTheme="minorEastAsia" w:hAnsi="Arial" w:cs="Arial"/>
          <w:lang w:eastAsia="ko-KR"/>
        </w:rPr>
        <w:t>Here, it uses a text edit widget to input the user's name and to use the spinner to select the city (airport). The list of the city name will load from the database. Also, toast shows up when the user selects the departure city.</w:t>
      </w:r>
    </w:p>
    <w:p w14:paraId="74BE70FA" w14:textId="49011317" w:rsidR="00F26690" w:rsidRDefault="00F26690" w:rsidP="00F26690">
      <w:pPr>
        <w:rPr>
          <w:lang w:val="en-US"/>
        </w:rPr>
      </w:pPr>
    </w:p>
    <w:p w14:paraId="6475A896" w14:textId="41EBD5A2" w:rsidR="00A67454" w:rsidRDefault="00A67454" w:rsidP="00A67454">
      <w:pPr>
        <w:keepNext/>
        <w:jc w:val="center"/>
      </w:pPr>
      <w:r>
        <w:rPr>
          <w:noProof/>
        </w:rPr>
        <w:drawing>
          <wp:inline distT="0" distB="0" distL="0" distR="0" wp14:anchorId="52010079" wp14:editId="39062B84">
            <wp:extent cx="6117893" cy="30530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8649" cy="3053457"/>
                    </a:xfrm>
                    <a:prstGeom prst="rect">
                      <a:avLst/>
                    </a:prstGeom>
                    <a:noFill/>
                  </pic:spPr>
                </pic:pic>
              </a:graphicData>
            </a:graphic>
          </wp:inline>
        </w:drawing>
      </w:r>
    </w:p>
    <w:p w14:paraId="5D2DE161" w14:textId="26F6BA04" w:rsidR="00204E86" w:rsidRDefault="00A67454" w:rsidP="00A67454">
      <w:pPr>
        <w:pStyle w:val="Caption"/>
        <w:jc w:val="center"/>
        <w:rPr>
          <w:lang w:val="en-US"/>
        </w:rPr>
      </w:pPr>
      <w:r w:rsidRPr="00A67454">
        <w:rPr>
          <w:sz w:val="22"/>
          <w:szCs w:val="22"/>
        </w:rPr>
        <w:t xml:space="preserve">Figure </w:t>
      </w:r>
      <w:r w:rsidRPr="00A67454">
        <w:rPr>
          <w:sz w:val="22"/>
          <w:szCs w:val="22"/>
        </w:rPr>
        <w:fldChar w:fldCharType="begin"/>
      </w:r>
      <w:r w:rsidRPr="00A67454">
        <w:rPr>
          <w:sz w:val="22"/>
          <w:szCs w:val="22"/>
        </w:rPr>
        <w:instrText xml:space="preserve"> SEQ Figure \* ARABIC </w:instrText>
      </w:r>
      <w:r w:rsidRPr="00A67454">
        <w:rPr>
          <w:sz w:val="22"/>
          <w:szCs w:val="22"/>
        </w:rPr>
        <w:fldChar w:fldCharType="separate"/>
      </w:r>
      <w:r w:rsidR="009E4FD0">
        <w:rPr>
          <w:noProof/>
          <w:sz w:val="22"/>
          <w:szCs w:val="22"/>
        </w:rPr>
        <w:t>4</w:t>
      </w:r>
      <w:r w:rsidRPr="00A67454">
        <w:rPr>
          <w:sz w:val="22"/>
          <w:szCs w:val="22"/>
        </w:rPr>
        <w:fldChar w:fldCharType="end"/>
      </w:r>
      <w:r w:rsidRPr="00A67454">
        <w:rPr>
          <w:sz w:val="22"/>
          <w:szCs w:val="22"/>
        </w:rPr>
        <w:t xml:space="preserve"> Main page</w:t>
      </w:r>
      <w:bookmarkEnd w:id="1"/>
    </w:p>
    <w:p w14:paraId="0F73FE72" w14:textId="34EF031F" w:rsidR="00B57622" w:rsidRDefault="00B57622">
      <w:pPr>
        <w:rPr>
          <w:lang w:val="en-US"/>
        </w:rPr>
      </w:pPr>
      <w:r>
        <w:rPr>
          <w:lang w:val="en-US"/>
        </w:rPr>
        <w:br w:type="page"/>
      </w:r>
    </w:p>
    <w:p w14:paraId="22901AE9" w14:textId="0E99FD62" w:rsidR="000C31B3" w:rsidRDefault="000C31B3" w:rsidP="000C31B3">
      <w:pPr>
        <w:pStyle w:val="Heading2"/>
        <w:numPr>
          <w:ilvl w:val="1"/>
          <w:numId w:val="1"/>
        </w:numPr>
        <w:rPr>
          <w:rFonts w:eastAsiaTheme="minorEastAsia"/>
          <w:lang w:eastAsia="ko-KR"/>
        </w:rPr>
      </w:pPr>
      <w:bookmarkStart w:id="10" w:name="_Toc35102836"/>
      <w:r>
        <w:rPr>
          <w:rFonts w:eastAsiaTheme="minorEastAsia" w:hint="eastAsia"/>
          <w:lang w:eastAsia="ko-KR"/>
        </w:rPr>
        <w:lastRenderedPageBreak/>
        <w:t>F</w:t>
      </w:r>
      <w:r>
        <w:rPr>
          <w:rFonts w:eastAsiaTheme="minorEastAsia"/>
          <w:lang w:eastAsia="ko-KR"/>
        </w:rPr>
        <w:t>light information page (flight info activity)</w:t>
      </w:r>
      <w:bookmarkEnd w:id="10"/>
    </w:p>
    <w:p w14:paraId="449A4EB3" w14:textId="19373B5C" w:rsidR="00052FA2" w:rsidRPr="00052FA2" w:rsidRDefault="00052FA2" w:rsidP="00052FA2">
      <w:pPr>
        <w:pStyle w:val="NoSpacing"/>
        <w:spacing w:before="240" w:line="480" w:lineRule="auto"/>
        <w:jc w:val="both"/>
        <w:rPr>
          <w:rFonts w:ascii="Arial" w:eastAsiaTheme="minorEastAsia" w:hAnsi="Arial" w:cs="Arial"/>
          <w:lang w:eastAsia="ko-KR"/>
        </w:rPr>
      </w:pPr>
      <w:r w:rsidRPr="00052FA2">
        <w:rPr>
          <w:rFonts w:ascii="Arial" w:eastAsiaTheme="minorEastAsia" w:hAnsi="Arial" w:cs="Arial"/>
          <w:lang w:eastAsia="ko-KR"/>
        </w:rPr>
        <w:t>The user will access this page by the menu button. This page will show the list of cities, which is load from the database. Also, it has two buttons. On of that goes back to the main page. The other one is "external" intent to open the web site.</w:t>
      </w:r>
    </w:p>
    <w:p w14:paraId="0FF3DB87" w14:textId="77777777" w:rsidR="009300F2" w:rsidRDefault="009300F2" w:rsidP="009300F2">
      <w:pPr>
        <w:keepNext/>
        <w:jc w:val="center"/>
      </w:pPr>
      <w:r>
        <w:rPr>
          <w:noProof/>
          <w:lang w:val="en-US" w:eastAsia="ko-KR"/>
        </w:rPr>
        <w:drawing>
          <wp:inline distT="0" distB="0" distL="0" distR="0" wp14:anchorId="3FF63A48" wp14:editId="24121069">
            <wp:extent cx="6146771" cy="3559175"/>
            <wp:effectExtent l="0" t="0" r="698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53114" cy="3562848"/>
                    </a:xfrm>
                    <a:prstGeom prst="rect">
                      <a:avLst/>
                    </a:prstGeom>
                    <a:noFill/>
                  </pic:spPr>
                </pic:pic>
              </a:graphicData>
            </a:graphic>
          </wp:inline>
        </w:drawing>
      </w:r>
    </w:p>
    <w:p w14:paraId="57B186C0" w14:textId="00E4A387" w:rsidR="00052FA2" w:rsidRPr="009300F2" w:rsidRDefault="009300F2" w:rsidP="009300F2">
      <w:pPr>
        <w:pStyle w:val="Caption"/>
        <w:jc w:val="center"/>
        <w:rPr>
          <w:sz w:val="22"/>
          <w:szCs w:val="22"/>
          <w:lang w:val="en-US" w:eastAsia="ko-KR"/>
        </w:rPr>
      </w:pPr>
      <w:r w:rsidRPr="009300F2">
        <w:rPr>
          <w:sz w:val="22"/>
          <w:szCs w:val="22"/>
        </w:rPr>
        <w:t xml:space="preserve">Figure </w:t>
      </w:r>
      <w:r w:rsidRPr="009300F2">
        <w:rPr>
          <w:sz w:val="22"/>
          <w:szCs w:val="22"/>
        </w:rPr>
        <w:fldChar w:fldCharType="begin"/>
      </w:r>
      <w:r w:rsidRPr="009300F2">
        <w:rPr>
          <w:sz w:val="22"/>
          <w:szCs w:val="22"/>
        </w:rPr>
        <w:instrText xml:space="preserve"> SEQ Figure \* ARABIC </w:instrText>
      </w:r>
      <w:r w:rsidRPr="009300F2">
        <w:rPr>
          <w:sz w:val="22"/>
          <w:szCs w:val="22"/>
        </w:rPr>
        <w:fldChar w:fldCharType="separate"/>
      </w:r>
      <w:r w:rsidR="009E4FD0">
        <w:rPr>
          <w:noProof/>
          <w:sz w:val="22"/>
          <w:szCs w:val="22"/>
        </w:rPr>
        <w:t>5</w:t>
      </w:r>
      <w:r w:rsidRPr="009300F2">
        <w:rPr>
          <w:sz w:val="22"/>
          <w:szCs w:val="22"/>
        </w:rPr>
        <w:fldChar w:fldCharType="end"/>
      </w:r>
      <w:r w:rsidRPr="009300F2">
        <w:rPr>
          <w:sz w:val="22"/>
          <w:szCs w:val="22"/>
        </w:rPr>
        <w:t xml:space="preserve"> Flight info page</w:t>
      </w:r>
    </w:p>
    <w:p w14:paraId="0B65E8F2" w14:textId="7DE63575" w:rsidR="00B57622" w:rsidRDefault="00B57622">
      <w:pPr>
        <w:rPr>
          <w:lang w:val="en-US" w:eastAsia="ko-KR"/>
        </w:rPr>
      </w:pPr>
      <w:r>
        <w:rPr>
          <w:lang w:val="en-US" w:eastAsia="ko-KR"/>
        </w:rPr>
        <w:br w:type="page"/>
      </w:r>
    </w:p>
    <w:p w14:paraId="5C29A46E" w14:textId="6AFFDD0C" w:rsidR="00A67454" w:rsidRDefault="000C31B3" w:rsidP="000C31B3">
      <w:pPr>
        <w:pStyle w:val="Heading2"/>
        <w:numPr>
          <w:ilvl w:val="1"/>
          <w:numId w:val="1"/>
        </w:numPr>
        <w:rPr>
          <w:lang w:eastAsia="ko-KR"/>
        </w:rPr>
      </w:pPr>
      <w:bookmarkStart w:id="11" w:name="_Toc35102837"/>
      <w:r>
        <w:rPr>
          <w:lang w:eastAsia="ko-KR"/>
        </w:rPr>
        <w:lastRenderedPageBreak/>
        <w:t>Trip page (trip activity)</w:t>
      </w:r>
      <w:bookmarkEnd w:id="11"/>
    </w:p>
    <w:p w14:paraId="2DB959C6" w14:textId="77777777" w:rsidR="00B742EB" w:rsidRPr="00B742EB" w:rsidRDefault="00B742EB" w:rsidP="00B742EB">
      <w:pPr>
        <w:pStyle w:val="NoSpacing"/>
        <w:spacing w:before="240" w:line="480" w:lineRule="auto"/>
        <w:jc w:val="both"/>
        <w:rPr>
          <w:rFonts w:ascii="Arial" w:eastAsiaTheme="minorEastAsia" w:hAnsi="Arial" w:cs="Arial"/>
          <w:lang w:eastAsia="ko-KR"/>
        </w:rPr>
      </w:pPr>
      <w:r w:rsidRPr="00B742EB">
        <w:rPr>
          <w:rFonts w:ascii="Arial" w:eastAsiaTheme="minorEastAsia" w:hAnsi="Arial" w:cs="Arial"/>
          <w:lang w:eastAsia="ko-KR"/>
        </w:rPr>
        <w:t>On this page, the user will select the detail information about their trip. The destination city information will get from the database. On this page, it has several widgets, such as list view, radio button, and spinner. On the top right side, it shows the user name, which is inputted by the user on the main page.</w:t>
      </w:r>
    </w:p>
    <w:p w14:paraId="7552E377" w14:textId="5DA8F767" w:rsidR="00B742EB" w:rsidRDefault="00B742EB" w:rsidP="00B742EB">
      <w:pPr>
        <w:pStyle w:val="NoSpacing"/>
        <w:spacing w:before="240" w:line="480" w:lineRule="auto"/>
        <w:jc w:val="both"/>
        <w:rPr>
          <w:rFonts w:ascii="Arial" w:eastAsiaTheme="minorEastAsia" w:hAnsi="Arial" w:cs="Arial"/>
          <w:lang w:eastAsia="ko-KR"/>
        </w:rPr>
      </w:pPr>
      <w:r w:rsidRPr="00B742EB">
        <w:rPr>
          <w:rFonts w:ascii="Arial" w:eastAsiaTheme="minorEastAsia" w:hAnsi="Arial" w:cs="Arial"/>
          <w:lang w:eastAsia="ko-KR"/>
        </w:rPr>
        <w:t xml:space="preserve">When the user confirms after the choose their trip, the application will store </w:t>
      </w:r>
      <w:r w:rsidR="00AD52B2" w:rsidRPr="00B742EB">
        <w:rPr>
          <w:rFonts w:ascii="Arial" w:eastAsiaTheme="minorEastAsia" w:hAnsi="Arial" w:cs="Arial"/>
          <w:lang w:eastAsia="ko-KR"/>
        </w:rPr>
        <w:t>each</w:t>
      </w:r>
      <w:r w:rsidRPr="00B742EB">
        <w:rPr>
          <w:rFonts w:ascii="Arial" w:eastAsiaTheme="minorEastAsia" w:hAnsi="Arial" w:cs="Arial"/>
          <w:lang w:eastAsia="ko-KR"/>
        </w:rPr>
        <w:t xml:space="preserve"> information into the database table which called "task".</w:t>
      </w:r>
    </w:p>
    <w:p w14:paraId="02F376BE" w14:textId="511F12BE" w:rsidR="00B742EB" w:rsidRDefault="00B742EB" w:rsidP="009300F2">
      <w:pPr>
        <w:pStyle w:val="NoSpacing"/>
        <w:spacing w:before="240" w:line="480" w:lineRule="auto"/>
        <w:jc w:val="both"/>
        <w:rPr>
          <w:rFonts w:ascii="Arial" w:eastAsiaTheme="minorEastAsia" w:hAnsi="Arial" w:cs="Arial"/>
          <w:lang w:eastAsia="ko-KR"/>
        </w:rPr>
      </w:pPr>
    </w:p>
    <w:p w14:paraId="43D47A90" w14:textId="77777777" w:rsidR="00A55BD4" w:rsidRDefault="00B742EB" w:rsidP="00A55BD4">
      <w:pPr>
        <w:pStyle w:val="NoSpacing"/>
        <w:keepNext/>
        <w:spacing w:before="240" w:line="480" w:lineRule="auto"/>
        <w:jc w:val="center"/>
      </w:pPr>
      <w:r>
        <w:rPr>
          <w:rFonts w:ascii="Arial" w:eastAsiaTheme="minorEastAsia" w:hAnsi="Arial" w:cs="Arial"/>
          <w:noProof/>
          <w:lang w:eastAsia="ko-KR"/>
        </w:rPr>
        <w:drawing>
          <wp:inline distT="0" distB="0" distL="0" distR="0" wp14:anchorId="41B95EB4" wp14:editId="65139C78">
            <wp:extent cx="4323305" cy="387604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6768" cy="3879145"/>
                    </a:xfrm>
                    <a:prstGeom prst="rect">
                      <a:avLst/>
                    </a:prstGeom>
                    <a:noFill/>
                  </pic:spPr>
                </pic:pic>
              </a:graphicData>
            </a:graphic>
          </wp:inline>
        </w:drawing>
      </w:r>
    </w:p>
    <w:p w14:paraId="301ED3F3" w14:textId="5B09D183" w:rsidR="00B742EB" w:rsidRPr="00A55BD4" w:rsidRDefault="00A55BD4" w:rsidP="00A55BD4">
      <w:pPr>
        <w:pStyle w:val="Caption"/>
        <w:jc w:val="center"/>
        <w:rPr>
          <w:rFonts w:ascii="Arial" w:hAnsi="Arial" w:cs="Arial"/>
          <w:sz w:val="22"/>
          <w:szCs w:val="22"/>
          <w:lang w:eastAsia="ko-KR"/>
        </w:rPr>
      </w:pPr>
      <w:r w:rsidRPr="00A55BD4">
        <w:rPr>
          <w:sz w:val="22"/>
          <w:szCs w:val="22"/>
        </w:rPr>
        <w:t xml:space="preserve">Figure </w:t>
      </w:r>
      <w:r w:rsidRPr="00A55BD4">
        <w:rPr>
          <w:sz w:val="22"/>
          <w:szCs w:val="22"/>
        </w:rPr>
        <w:fldChar w:fldCharType="begin"/>
      </w:r>
      <w:r w:rsidRPr="00A55BD4">
        <w:rPr>
          <w:sz w:val="22"/>
          <w:szCs w:val="22"/>
        </w:rPr>
        <w:instrText xml:space="preserve"> SEQ Figure \* ARABIC </w:instrText>
      </w:r>
      <w:r w:rsidRPr="00A55BD4">
        <w:rPr>
          <w:sz w:val="22"/>
          <w:szCs w:val="22"/>
        </w:rPr>
        <w:fldChar w:fldCharType="separate"/>
      </w:r>
      <w:r w:rsidR="009E4FD0">
        <w:rPr>
          <w:noProof/>
          <w:sz w:val="22"/>
          <w:szCs w:val="22"/>
        </w:rPr>
        <w:t>6</w:t>
      </w:r>
      <w:r w:rsidRPr="00A55BD4">
        <w:rPr>
          <w:sz w:val="22"/>
          <w:szCs w:val="22"/>
        </w:rPr>
        <w:fldChar w:fldCharType="end"/>
      </w:r>
      <w:r w:rsidRPr="00A55BD4">
        <w:rPr>
          <w:sz w:val="22"/>
          <w:szCs w:val="22"/>
        </w:rPr>
        <w:t xml:space="preserve"> Trip page</w:t>
      </w:r>
    </w:p>
    <w:p w14:paraId="0A592416" w14:textId="18CA1EDC" w:rsidR="00A55BD4" w:rsidRDefault="00A55BD4" w:rsidP="00A55BD4">
      <w:pPr>
        <w:pStyle w:val="NoSpacing"/>
        <w:spacing w:before="240" w:line="480" w:lineRule="auto"/>
        <w:rPr>
          <w:rFonts w:ascii="Arial" w:eastAsiaTheme="minorEastAsia" w:hAnsi="Arial" w:cs="Arial"/>
          <w:lang w:eastAsia="ko-KR"/>
        </w:rPr>
      </w:pPr>
    </w:p>
    <w:p w14:paraId="1D0EA09C" w14:textId="4E2E3CB7" w:rsidR="00A55BD4" w:rsidRPr="008571F6" w:rsidRDefault="008571F6" w:rsidP="008571F6">
      <w:pPr>
        <w:pStyle w:val="Heading2"/>
        <w:numPr>
          <w:ilvl w:val="1"/>
          <w:numId w:val="1"/>
        </w:numPr>
        <w:rPr>
          <w:lang w:eastAsia="ko-KR"/>
        </w:rPr>
      </w:pPr>
      <w:bookmarkStart w:id="12" w:name="_Toc35102838"/>
      <w:r w:rsidRPr="008571F6">
        <w:rPr>
          <w:rFonts w:hint="eastAsia"/>
          <w:lang w:eastAsia="ko-KR"/>
        </w:rPr>
        <w:lastRenderedPageBreak/>
        <w:t>C</w:t>
      </w:r>
      <w:r w:rsidRPr="008571F6">
        <w:rPr>
          <w:lang w:eastAsia="ko-KR"/>
        </w:rPr>
        <w:t>onfirm page</w:t>
      </w:r>
      <w:r>
        <w:rPr>
          <w:lang w:eastAsia="ko-KR"/>
        </w:rPr>
        <w:t xml:space="preserve"> (confirm activity)</w:t>
      </w:r>
      <w:bookmarkEnd w:id="12"/>
    </w:p>
    <w:p w14:paraId="528CFBC3" w14:textId="3BB58FFE" w:rsidR="00A55BD4" w:rsidRDefault="00AD52B2" w:rsidP="00AD52B2">
      <w:pPr>
        <w:pStyle w:val="NoSpacing"/>
        <w:spacing w:before="240" w:line="480" w:lineRule="auto"/>
        <w:jc w:val="both"/>
        <w:rPr>
          <w:rFonts w:ascii="Arial" w:eastAsiaTheme="minorEastAsia" w:hAnsi="Arial" w:cs="Arial"/>
          <w:lang w:eastAsia="ko-KR"/>
        </w:rPr>
      </w:pPr>
      <w:r w:rsidRPr="00AD52B2">
        <w:rPr>
          <w:rFonts w:ascii="Arial" w:eastAsiaTheme="minorEastAsia" w:hAnsi="Arial" w:cs="Arial"/>
          <w:lang w:eastAsia="ko-KR"/>
        </w:rPr>
        <w:t xml:space="preserve">This page shows detailed information about user's trips (Name of the user, departure, destination, type of flight, and the number of passengers). It indicates only one own person's travel information, not the </w:t>
      </w:r>
      <w:proofErr w:type="gramStart"/>
      <w:r w:rsidRPr="00AD52B2">
        <w:rPr>
          <w:rFonts w:ascii="Arial" w:eastAsiaTheme="minorEastAsia" w:hAnsi="Arial" w:cs="Arial"/>
          <w:lang w:eastAsia="ko-KR"/>
        </w:rPr>
        <w:t>other's</w:t>
      </w:r>
      <w:proofErr w:type="gramEnd"/>
      <w:r w:rsidRPr="00AD52B2">
        <w:rPr>
          <w:rFonts w:ascii="Arial" w:eastAsiaTheme="minorEastAsia" w:hAnsi="Arial" w:cs="Arial"/>
          <w:lang w:eastAsia="ko-KR"/>
        </w:rPr>
        <w:t xml:space="preserve">. Furthermore, it has a button </w:t>
      </w:r>
      <w:r w:rsidR="00B012C2">
        <w:rPr>
          <w:rFonts w:ascii="Arial" w:eastAsiaTheme="minorEastAsia" w:hAnsi="Arial" w:cs="Arial" w:hint="eastAsia"/>
          <w:lang w:eastAsia="ko-KR"/>
        </w:rPr>
        <w:t>w</w:t>
      </w:r>
      <w:r w:rsidR="00B012C2">
        <w:rPr>
          <w:rFonts w:ascii="Arial" w:eastAsiaTheme="minorEastAsia" w:hAnsi="Arial" w:cs="Arial"/>
          <w:lang w:eastAsia="ko-KR"/>
        </w:rPr>
        <w:t>hich is top left</w:t>
      </w:r>
      <w:r w:rsidRPr="00AD52B2">
        <w:rPr>
          <w:rFonts w:ascii="Arial" w:eastAsiaTheme="minorEastAsia" w:hAnsi="Arial" w:cs="Arial"/>
          <w:lang w:eastAsia="ko-KR"/>
        </w:rPr>
        <w:t xml:space="preserve"> side. It is another "external" intent to link to the live flight tracking site.</w:t>
      </w:r>
    </w:p>
    <w:p w14:paraId="3D1D7143" w14:textId="2D8EF706" w:rsidR="00AD52B2" w:rsidRDefault="00AD52B2" w:rsidP="00AD52B2">
      <w:pPr>
        <w:pStyle w:val="NoSpacing"/>
        <w:spacing w:before="240" w:line="480" w:lineRule="auto"/>
        <w:jc w:val="both"/>
        <w:rPr>
          <w:rFonts w:ascii="Arial" w:eastAsiaTheme="minorEastAsia" w:hAnsi="Arial" w:cs="Arial"/>
          <w:lang w:eastAsia="ko-KR"/>
        </w:rPr>
      </w:pPr>
    </w:p>
    <w:p w14:paraId="7BE3368A" w14:textId="2B9798A7" w:rsidR="00B012C2" w:rsidRDefault="00B012C2" w:rsidP="009E4FD0">
      <w:pPr>
        <w:pStyle w:val="NoSpacing"/>
        <w:keepNext/>
        <w:spacing w:before="240" w:line="480" w:lineRule="auto"/>
        <w:jc w:val="center"/>
      </w:pPr>
      <w:r>
        <w:rPr>
          <w:noProof/>
        </w:rPr>
        <w:drawing>
          <wp:inline distT="0" distB="0" distL="0" distR="0" wp14:anchorId="2C3BEB45" wp14:editId="4DF71612">
            <wp:extent cx="5295053" cy="3252465"/>
            <wp:effectExtent l="0" t="0" r="127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99360" cy="3255111"/>
                    </a:xfrm>
                    <a:prstGeom prst="rect">
                      <a:avLst/>
                    </a:prstGeom>
                    <a:noFill/>
                  </pic:spPr>
                </pic:pic>
              </a:graphicData>
            </a:graphic>
          </wp:inline>
        </w:drawing>
      </w:r>
    </w:p>
    <w:p w14:paraId="60A7794B" w14:textId="0B234D4B" w:rsidR="00AD52B2" w:rsidRPr="009E4FD0" w:rsidRDefault="009E4FD0" w:rsidP="009E4FD0">
      <w:pPr>
        <w:pStyle w:val="Caption"/>
        <w:jc w:val="center"/>
        <w:rPr>
          <w:rFonts w:ascii="Arial" w:hAnsi="Arial" w:cs="Arial"/>
          <w:sz w:val="22"/>
          <w:szCs w:val="22"/>
          <w:lang w:eastAsia="ko-KR"/>
        </w:rPr>
      </w:pPr>
      <w:r w:rsidRPr="009E4FD0">
        <w:rPr>
          <w:sz w:val="22"/>
          <w:szCs w:val="22"/>
        </w:rPr>
        <w:t xml:space="preserve">Figure </w:t>
      </w:r>
      <w:r w:rsidRPr="009E4FD0">
        <w:rPr>
          <w:sz w:val="22"/>
          <w:szCs w:val="22"/>
        </w:rPr>
        <w:fldChar w:fldCharType="begin"/>
      </w:r>
      <w:r w:rsidRPr="009E4FD0">
        <w:rPr>
          <w:sz w:val="22"/>
          <w:szCs w:val="22"/>
        </w:rPr>
        <w:instrText xml:space="preserve"> SEQ Figure \* ARABIC </w:instrText>
      </w:r>
      <w:r w:rsidRPr="009E4FD0">
        <w:rPr>
          <w:sz w:val="22"/>
          <w:szCs w:val="22"/>
        </w:rPr>
        <w:fldChar w:fldCharType="separate"/>
      </w:r>
      <w:r w:rsidRPr="009E4FD0">
        <w:rPr>
          <w:noProof/>
          <w:sz w:val="22"/>
          <w:szCs w:val="22"/>
        </w:rPr>
        <w:t>7</w:t>
      </w:r>
      <w:r w:rsidRPr="009E4FD0">
        <w:rPr>
          <w:sz w:val="22"/>
          <w:szCs w:val="22"/>
        </w:rPr>
        <w:fldChar w:fldCharType="end"/>
      </w:r>
      <w:r w:rsidRPr="009E4FD0">
        <w:rPr>
          <w:sz w:val="22"/>
          <w:szCs w:val="22"/>
        </w:rPr>
        <w:t xml:space="preserve"> Confirm page</w:t>
      </w:r>
    </w:p>
    <w:sectPr w:rsidR="00AD52B2" w:rsidRPr="009E4FD0" w:rsidSect="00D57799">
      <w:headerReference w:type="even" r:id="rId18"/>
      <w:footerReference w:type="even" r:id="rId19"/>
      <w:headerReference w:type="first" r:id="rId20"/>
      <w:footerReference w:type="first" r:id="rId21"/>
      <w:pgSz w:w="12240" w:h="15840"/>
      <w:pgMar w:top="1440" w:right="1080" w:bottom="1440" w:left="1080" w:header="576"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F5FF0" w14:textId="77777777" w:rsidR="00641004" w:rsidRDefault="00641004" w:rsidP="00724B09">
      <w:pPr>
        <w:spacing w:after="0" w:line="240" w:lineRule="auto"/>
      </w:pPr>
      <w:r>
        <w:separator/>
      </w:r>
    </w:p>
  </w:endnote>
  <w:endnote w:type="continuationSeparator" w:id="0">
    <w:p w14:paraId="396B20DE" w14:textId="77777777" w:rsidR="00641004" w:rsidRDefault="00641004" w:rsidP="00724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2871507"/>
      <w:docPartObj>
        <w:docPartGallery w:val="Page Numbers (Bottom of Page)"/>
        <w:docPartUnique/>
      </w:docPartObj>
    </w:sdtPr>
    <w:sdtEndPr>
      <w:rPr>
        <w:rFonts w:ascii="Arial" w:hAnsi="Arial" w:cs="Arial"/>
        <w:noProof/>
      </w:rPr>
    </w:sdtEndPr>
    <w:sdtContent>
      <w:p w14:paraId="7C0D5404" w14:textId="77777777" w:rsidR="009E4FD0" w:rsidRPr="007A7E2C" w:rsidRDefault="009E4FD0">
        <w:pPr>
          <w:pStyle w:val="Footer"/>
          <w:jc w:val="right"/>
          <w:rPr>
            <w:rFonts w:ascii="Arial" w:hAnsi="Arial" w:cs="Arial"/>
          </w:rPr>
        </w:pPr>
        <w:r w:rsidRPr="007A7E2C">
          <w:rPr>
            <w:rFonts w:ascii="Arial" w:hAnsi="Arial" w:cs="Arial"/>
          </w:rPr>
          <w:t xml:space="preserve">Page </w:t>
        </w:r>
        <w:r w:rsidRPr="007A7E2C">
          <w:rPr>
            <w:rFonts w:ascii="Arial" w:hAnsi="Arial" w:cs="Arial"/>
          </w:rPr>
          <w:fldChar w:fldCharType="begin"/>
        </w:r>
        <w:r w:rsidRPr="007A7E2C">
          <w:rPr>
            <w:rFonts w:ascii="Arial" w:hAnsi="Arial" w:cs="Arial"/>
          </w:rPr>
          <w:instrText xml:space="preserve"> PAGE   \* MERGEFORMAT </w:instrText>
        </w:r>
        <w:r w:rsidRPr="007A7E2C">
          <w:rPr>
            <w:rFonts w:ascii="Arial" w:hAnsi="Arial" w:cs="Arial"/>
          </w:rPr>
          <w:fldChar w:fldCharType="separate"/>
        </w:r>
        <w:r>
          <w:rPr>
            <w:rFonts w:ascii="Arial" w:hAnsi="Arial" w:cs="Arial"/>
            <w:noProof/>
          </w:rPr>
          <w:t>iii</w:t>
        </w:r>
        <w:r w:rsidRPr="007A7E2C">
          <w:rPr>
            <w:rFonts w:ascii="Arial" w:hAnsi="Arial" w:cs="Arial"/>
            <w:noProof/>
          </w:rPr>
          <w:fldChar w:fldCharType="end"/>
        </w:r>
      </w:p>
    </w:sdtContent>
  </w:sdt>
  <w:p w14:paraId="7C0D5405" w14:textId="77777777" w:rsidR="009E4FD0" w:rsidRDefault="009E4FD0" w:rsidP="007A7E2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D5410" w14:textId="77777777" w:rsidR="009E4FD0" w:rsidRDefault="009E4FD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D5412" w14:textId="77777777" w:rsidR="009E4FD0" w:rsidRDefault="009E4F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F436E" w14:textId="77777777" w:rsidR="00641004" w:rsidRDefault="00641004" w:rsidP="00724B09">
      <w:pPr>
        <w:spacing w:after="0" w:line="240" w:lineRule="auto"/>
      </w:pPr>
      <w:r>
        <w:separator/>
      </w:r>
    </w:p>
  </w:footnote>
  <w:footnote w:type="continuationSeparator" w:id="0">
    <w:p w14:paraId="1E2D32B1" w14:textId="77777777" w:rsidR="00641004" w:rsidRDefault="00641004" w:rsidP="00724B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D5403" w14:textId="0800E703" w:rsidR="009E4FD0" w:rsidRDefault="009E4FD0" w:rsidP="007A7E2C">
    <w:pPr>
      <w:pStyle w:val="Header"/>
      <w:jc w:val="right"/>
    </w:pPr>
    <w:r>
      <w:rPr>
        <w:rFonts w:ascii="Times New Roman" w:eastAsia="Tahoma" w:hAnsi="Times New Roman" w:cs="Times New Roman"/>
        <w:sz w:val="24"/>
        <w:szCs w:val="24"/>
      </w:rPr>
      <w:t>Conestoga Trip – User Manu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D540F" w14:textId="77777777" w:rsidR="009E4FD0" w:rsidRDefault="009E4FD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D5411" w14:textId="77777777" w:rsidR="009E4FD0" w:rsidRDefault="009E4F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2608A"/>
    <w:multiLevelType w:val="hybridMultilevel"/>
    <w:tmpl w:val="A6745802"/>
    <w:lvl w:ilvl="0" w:tplc="A11AD040">
      <w:start w:val="1"/>
      <w:numFmt w:val="bullet"/>
      <w:lvlText w:val=""/>
      <w:lvlJc w:val="left"/>
      <w:pPr>
        <w:ind w:left="760" w:hanging="360"/>
      </w:pPr>
      <w:rPr>
        <w:rFonts w:ascii="Wingdings" w:eastAsia="바탕"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5DD0608"/>
    <w:multiLevelType w:val="hybridMultilevel"/>
    <w:tmpl w:val="203A983A"/>
    <w:lvl w:ilvl="0" w:tplc="10090001">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 w15:restartNumberingAfterBreak="0">
    <w:nsid w:val="1FC27BB6"/>
    <w:multiLevelType w:val="hybridMultilevel"/>
    <w:tmpl w:val="949C9234"/>
    <w:lvl w:ilvl="0" w:tplc="A11AD040">
      <w:start w:val="1"/>
      <w:numFmt w:val="bullet"/>
      <w:lvlText w:val=""/>
      <w:lvlJc w:val="left"/>
      <w:pPr>
        <w:ind w:left="760" w:hanging="360"/>
      </w:pPr>
      <w:rPr>
        <w:rFonts w:ascii="Wingdings" w:eastAsia="바탕"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A0A418A"/>
    <w:multiLevelType w:val="hybridMultilevel"/>
    <w:tmpl w:val="142A0B12"/>
    <w:lvl w:ilvl="0" w:tplc="A11AD040">
      <w:start w:val="1"/>
      <w:numFmt w:val="bullet"/>
      <w:lvlText w:val=""/>
      <w:lvlJc w:val="left"/>
      <w:pPr>
        <w:ind w:left="760" w:hanging="360"/>
      </w:pPr>
      <w:rPr>
        <w:rFonts w:ascii="Wingdings" w:eastAsia="바탕"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43C9397B"/>
    <w:multiLevelType w:val="multilevel"/>
    <w:tmpl w:val="C0F4D3B0"/>
    <w:lvl w:ilvl="0">
      <w:start w:val="1"/>
      <w:numFmt w:val="decimal"/>
      <w:lvlText w:val="Section %1."/>
      <w:lvlJc w:val="left"/>
      <w:pPr>
        <w:ind w:left="425" w:hanging="425"/>
      </w:pPr>
      <w:rPr>
        <w:rFonts w:hint="eastAsia"/>
      </w:rPr>
    </w:lvl>
    <w:lvl w:ilvl="1">
      <w:start w:val="1"/>
      <w:numFmt w:val="decimal"/>
      <w:lvlText w:val="Section %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5C0F7C37"/>
    <w:multiLevelType w:val="hybridMultilevel"/>
    <w:tmpl w:val="5DE6A6A4"/>
    <w:lvl w:ilvl="0" w:tplc="A11AD040">
      <w:start w:val="1"/>
      <w:numFmt w:val="bullet"/>
      <w:lvlText w:val=""/>
      <w:lvlJc w:val="left"/>
      <w:pPr>
        <w:ind w:left="760" w:hanging="360"/>
      </w:pPr>
      <w:rPr>
        <w:rFonts w:ascii="Wingdings" w:eastAsia="바탕"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EE42127"/>
    <w:multiLevelType w:val="hybridMultilevel"/>
    <w:tmpl w:val="0CB28AF2"/>
    <w:lvl w:ilvl="0" w:tplc="A11AD040">
      <w:start w:val="1"/>
      <w:numFmt w:val="bullet"/>
      <w:lvlText w:val=""/>
      <w:lvlJc w:val="left"/>
      <w:pPr>
        <w:ind w:left="760" w:hanging="360"/>
      </w:pPr>
      <w:rPr>
        <w:rFonts w:ascii="Wingdings" w:eastAsia="바탕"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 w:numId="6">
    <w:abstractNumId w:val="5"/>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MzMxNTM2NzA1MDRR0lEKTi0uzszPAykwrQUAuD2A3SwAAAA="/>
  </w:docVars>
  <w:rsids>
    <w:rsidRoot w:val="00724B09"/>
    <w:rsid w:val="000038E8"/>
    <w:rsid w:val="0000508C"/>
    <w:rsid w:val="00005D56"/>
    <w:rsid w:val="00007695"/>
    <w:rsid w:val="00011C8D"/>
    <w:rsid w:val="0001423A"/>
    <w:rsid w:val="0001482B"/>
    <w:rsid w:val="00014A75"/>
    <w:rsid w:val="000161F6"/>
    <w:rsid w:val="00022440"/>
    <w:rsid w:val="00024C66"/>
    <w:rsid w:val="00025A2D"/>
    <w:rsid w:val="00032126"/>
    <w:rsid w:val="00032744"/>
    <w:rsid w:val="00033C43"/>
    <w:rsid w:val="00035AFD"/>
    <w:rsid w:val="00037FEB"/>
    <w:rsid w:val="00040DB1"/>
    <w:rsid w:val="0004263D"/>
    <w:rsid w:val="000436F8"/>
    <w:rsid w:val="0004548E"/>
    <w:rsid w:val="00051D0D"/>
    <w:rsid w:val="00052FA2"/>
    <w:rsid w:val="000531EB"/>
    <w:rsid w:val="0005480A"/>
    <w:rsid w:val="00055808"/>
    <w:rsid w:val="00055832"/>
    <w:rsid w:val="000671C7"/>
    <w:rsid w:val="00067683"/>
    <w:rsid w:val="000724DE"/>
    <w:rsid w:val="00080218"/>
    <w:rsid w:val="00081FF4"/>
    <w:rsid w:val="00083965"/>
    <w:rsid w:val="000A44D0"/>
    <w:rsid w:val="000A7C38"/>
    <w:rsid w:val="000B1272"/>
    <w:rsid w:val="000B3853"/>
    <w:rsid w:val="000B3D35"/>
    <w:rsid w:val="000C31B3"/>
    <w:rsid w:val="000C44AB"/>
    <w:rsid w:val="000C5A80"/>
    <w:rsid w:val="000D0B37"/>
    <w:rsid w:val="000D71F6"/>
    <w:rsid w:val="000D78A0"/>
    <w:rsid w:val="000E2461"/>
    <w:rsid w:val="000E2C0E"/>
    <w:rsid w:val="000E4654"/>
    <w:rsid w:val="000F0B86"/>
    <w:rsid w:val="000F104D"/>
    <w:rsid w:val="000F3381"/>
    <w:rsid w:val="000F47B1"/>
    <w:rsid w:val="000F49E1"/>
    <w:rsid w:val="00100041"/>
    <w:rsid w:val="001004D5"/>
    <w:rsid w:val="00101702"/>
    <w:rsid w:val="001019CA"/>
    <w:rsid w:val="001179CE"/>
    <w:rsid w:val="00130EF5"/>
    <w:rsid w:val="00131527"/>
    <w:rsid w:val="0013170C"/>
    <w:rsid w:val="00134BB4"/>
    <w:rsid w:val="00135588"/>
    <w:rsid w:val="0013613C"/>
    <w:rsid w:val="00137CEF"/>
    <w:rsid w:val="0014241C"/>
    <w:rsid w:val="001522AD"/>
    <w:rsid w:val="00152BED"/>
    <w:rsid w:val="00153A02"/>
    <w:rsid w:val="00153B17"/>
    <w:rsid w:val="001550C9"/>
    <w:rsid w:val="00155A09"/>
    <w:rsid w:val="0015772D"/>
    <w:rsid w:val="001601E1"/>
    <w:rsid w:val="001623CD"/>
    <w:rsid w:val="0016506F"/>
    <w:rsid w:val="0017297E"/>
    <w:rsid w:val="001731BB"/>
    <w:rsid w:val="001757B3"/>
    <w:rsid w:val="00176B90"/>
    <w:rsid w:val="00176BB4"/>
    <w:rsid w:val="0017720F"/>
    <w:rsid w:val="001772AB"/>
    <w:rsid w:val="00183175"/>
    <w:rsid w:val="001834B3"/>
    <w:rsid w:val="00185848"/>
    <w:rsid w:val="00186A34"/>
    <w:rsid w:val="00193980"/>
    <w:rsid w:val="001945C1"/>
    <w:rsid w:val="001958CA"/>
    <w:rsid w:val="001A0361"/>
    <w:rsid w:val="001B0C21"/>
    <w:rsid w:val="001B2247"/>
    <w:rsid w:val="001B3895"/>
    <w:rsid w:val="001B55C3"/>
    <w:rsid w:val="001B5E1C"/>
    <w:rsid w:val="001B7D77"/>
    <w:rsid w:val="001C2325"/>
    <w:rsid w:val="001C428C"/>
    <w:rsid w:val="001C4624"/>
    <w:rsid w:val="001C667B"/>
    <w:rsid w:val="001C674C"/>
    <w:rsid w:val="001C6DB6"/>
    <w:rsid w:val="001D1013"/>
    <w:rsid w:val="001D10B5"/>
    <w:rsid w:val="001D23DB"/>
    <w:rsid w:val="001D6034"/>
    <w:rsid w:val="001D61D3"/>
    <w:rsid w:val="001E1B7C"/>
    <w:rsid w:val="001E2BA2"/>
    <w:rsid w:val="001E438C"/>
    <w:rsid w:val="001E530D"/>
    <w:rsid w:val="001E61FE"/>
    <w:rsid w:val="001F1D58"/>
    <w:rsid w:val="001F49DD"/>
    <w:rsid w:val="001F5B54"/>
    <w:rsid w:val="001F5C6E"/>
    <w:rsid w:val="001F62E0"/>
    <w:rsid w:val="001F6917"/>
    <w:rsid w:val="002028D2"/>
    <w:rsid w:val="00204BC6"/>
    <w:rsid w:val="00204E86"/>
    <w:rsid w:val="00205865"/>
    <w:rsid w:val="002060CE"/>
    <w:rsid w:val="00206DE3"/>
    <w:rsid w:val="0021641B"/>
    <w:rsid w:val="0022489E"/>
    <w:rsid w:val="00224F9E"/>
    <w:rsid w:val="00225EC9"/>
    <w:rsid w:val="0023090A"/>
    <w:rsid w:val="002311ED"/>
    <w:rsid w:val="00232962"/>
    <w:rsid w:val="00233095"/>
    <w:rsid w:val="00235122"/>
    <w:rsid w:val="0023576D"/>
    <w:rsid w:val="00241075"/>
    <w:rsid w:val="0024188C"/>
    <w:rsid w:val="0024246D"/>
    <w:rsid w:val="00242F9D"/>
    <w:rsid w:val="002439F0"/>
    <w:rsid w:val="0024432C"/>
    <w:rsid w:val="00245EF9"/>
    <w:rsid w:val="002461BD"/>
    <w:rsid w:val="002545F2"/>
    <w:rsid w:val="002555B8"/>
    <w:rsid w:val="00264536"/>
    <w:rsid w:val="00267C2B"/>
    <w:rsid w:val="00275802"/>
    <w:rsid w:val="00275BB8"/>
    <w:rsid w:val="002772EC"/>
    <w:rsid w:val="00280129"/>
    <w:rsid w:val="002804D6"/>
    <w:rsid w:val="00280E89"/>
    <w:rsid w:val="002813BD"/>
    <w:rsid w:val="00284878"/>
    <w:rsid w:val="0029133F"/>
    <w:rsid w:val="00293EC0"/>
    <w:rsid w:val="002A43BB"/>
    <w:rsid w:val="002B1956"/>
    <w:rsid w:val="002B3542"/>
    <w:rsid w:val="002B3760"/>
    <w:rsid w:val="002C0A78"/>
    <w:rsid w:val="002C12A0"/>
    <w:rsid w:val="002C1A69"/>
    <w:rsid w:val="002C1D21"/>
    <w:rsid w:val="002C1E10"/>
    <w:rsid w:val="002C2551"/>
    <w:rsid w:val="002C61F4"/>
    <w:rsid w:val="002D78AC"/>
    <w:rsid w:val="002E14BF"/>
    <w:rsid w:val="002E259A"/>
    <w:rsid w:val="002E73E5"/>
    <w:rsid w:val="002E79D0"/>
    <w:rsid w:val="002F1CBB"/>
    <w:rsid w:val="002F274C"/>
    <w:rsid w:val="002F3C06"/>
    <w:rsid w:val="00301578"/>
    <w:rsid w:val="00301E64"/>
    <w:rsid w:val="003029F3"/>
    <w:rsid w:val="00302CC2"/>
    <w:rsid w:val="00306C90"/>
    <w:rsid w:val="00311427"/>
    <w:rsid w:val="00313E09"/>
    <w:rsid w:val="00316B19"/>
    <w:rsid w:val="003222D5"/>
    <w:rsid w:val="0032380C"/>
    <w:rsid w:val="00324D39"/>
    <w:rsid w:val="00331768"/>
    <w:rsid w:val="00331B2F"/>
    <w:rsid w:val="003339B6"/>
    <w:rsid w:val="00333A95"/>
    <w:rsid w:val="00333CFD"/>
    <w:rsid w:val="00334CB5"/>
    <w:rsid w:val="003604C5"/>
    <w:rsid w:val="003703AB"/>
    <w:rsid w:val="003805A1"/>
    <w:rsid w:val="00384BEB"/>
    <w:rsid w:val="00386395"/>
    <w:rsid w:val="003A1559"/>
    <w:rsid w:val="003B73AD"/>
    <w:rsid w:val="003C2AA7"/>
    <w:rsid w:val="003C36CF"/>
    <w:rsid w:val="003C532A"/>
    <w:rsid w:val="003C62E5"/>
    <w:rsid w:val="003D0953"/>
    <w:rsid w:val="003D2310"/>
    <w:rsid w:val="003D2978"/>
    <w:rsid w:val="003D2D1B"/>
    <w:rsid w:val="003D6C94"/>
    <w:rsid w:val="003E182C"/>
    <w:rsid w:val="003E1D68"/>
    <w:rsid w:val="003E7482"/>
    <w:rsid w:val="003E7C24"/>
    <w:rsid w:val="003F008B"/>
    <w:rsid w:val="003F09DC"/>
    <w:rsid w:val="003F17D9"/>
    <w:rsid w:val="003F2F12"/>
    <w:rsid w:val="003F43A5"/>
    <w:rsid w:val="00400792"/>
    <w:rsid w:val="004078D9"/>
    <w:rsid w:val="0041053C"/>
    <w:rsid w:val="0041136E"/>
    <w:rsid w:val="004142B5"/>
    <w:rsid w:val="00414FB2"/>
    <w:rsid w:val="00421005"/>
    <w:rsid w:val="004277FE"/>
    <w:rsid w:val="004279B7"/>
    <w:rsid w:val="00432275"/>
    <w:rsid w:val="00432F79"/>
    <w:rsid w:val="0043345A"/>
    <w:rsid w:val="00434854"/>
    <w:rsid w:val="004360FB"/>
    <w:rsid w:val="004365A6"/>
    <w:rsid w:val="004403C4"/>
    <w:rsid w:val="00441DBE"/>
    <w:rsid w:val="004421B1"/>
    <w:rsid w:val="00446324"/>
    <w:rsid w:val="00446473"/>
    <w:rsid w:val="00460962"/>
    <w:rsid w:val="00462FB9"/>
    <w:rsid w:val="00463F7C"/>
    <w:rsid w:val="004675DA"/>
    <w:rsid w:val="00473828"/>
    <w:rsid w:val="00474BDE"/>
    <w:rsid w:val="004814AF"/>
    <w:rsid w:val="0048408A"/>
    <w:rsid w:val="004866E1"/>
    <w:rsid w:val="00491694"/>
    <w:rsid w:val="004922DA"/>
    <w:rsid w:val="00494283"/>
    <w:rsid w:val="00496AA2"/>
    <w:rsid w:val="004A17AF"/>
    <w:rsid w:val="004A47B6"/>
    <w:rsid w:val="004A5DAD"/>
    <w:rsid w:val="004B0FEF"/>
    <w:rsid w:val="004B20DC"/>
    <w:rsid w:val="004B4C77"/>
    <w:rsid w:val="004B5A98"/>
    <w:rsid w:val="004C0890"/>
    <w:rsid w:val="004C2BA0"/>
    <w:rsid w:val="004C5D20"/>
    <w:rsid w:val="004D07E2"/>
    <w:rsid w:val="004D086C"/>
    <w:rsid w:val="004D333C"/>
    <w:rsid w:val="004D6D0C"/>
    <w:rsid w:val="004E05B2"/>
    <w:rsid w:val="004E1338"/>
    <w:rsid w:val="004E2D98"/>
    <w:rsid w:val="004E397F"/>
    <w:rsid w:val="004E6A19"/>
    <w:rsid w:val="004F0A4D"/>
    <w:rsid w:val="004F1DA4"/>
    <w:rsid w:val="004F617A"/>
    <w:rsid w:val="00510635"/>
    <w:rsid w:val="00523267"/>
    <w:rsid w:val="0052624D"/>
    <w:rsid w:val="00527D63"/>
    <w:rsid w:val="0053145C"/>
    <w:rsid w:val="00532161"/>
    <w:rsid w:val="00533E33"/>
    <w:rsid w:val="005432B4"/>
    <w:rsid w:val="00543A07"/>
    <w:rsid w:val="005442FF"/>
    <w:rsid w:val="0054767C"/>
    <w:rsid w:val="00551936"/>
    <w:rsid w:val="00553C52"/>
    <w:rsid w:val="00566896"/>
    <w:rsid w:val="00567D68"/>
    <w:rsid w:val="005702B3"/>
    <w:rsid w:val="0057117F"/>
    <w:rsid w:val="00577E28"/>
    <w:rsid w:val="00583790"/>
    <w:rsid w:val="00583F97"/>
    <w:rsid w:val="00586FD3"/>
    <w:rsid w:val="00591056"/>
    <w:rsid w:val="005935D2"/>
    <w:rsid w:val="00593C07"/>
    <w:rsid w:val="00594826"/>
    <w:rsid w:val="00594D4F"/>
    <w:rsid w:val="0059571B"/>
    <w:rsid w:val="005A3AC6"/>
    <w:rsid w:val="005A5B2C"/>
    <w:rsid w:val="005A6823"/>
    <w:rsid w:val="005B1709"/>
    <w:rsid w:val="005B1B31"/>
    <w:rsid w:val="005B47B9"/>
    <w:rsid w:val="005B6F8D"/>
    <w:rsid w:val="005B7327"/>
    <w:rsid w:val="005C3D69"/>
    <w:rsid w:val="005C4183"/>
    <w:rsid w:val="005C5975"/>
    <w:rsid w:val="005C6442"/>
    <w:rsid w:val="005D0D4C"/>
    <w:rsid w:val="005D22D9"/>
    <w:rsid w:val="005D317E"/>
    <w:rsid w:val="005D73F5"/>
    <w:rsid w:val="005E0A39"/>
    <w:rsid w:val="005E1410"/>
    <w:rsid w:val="005E3E39"/>
    <w:rsid w:val="005E701A"/>
    <w:rsid w:val="005F19AD"/>
    <w:rsid w:val="005F32A2"/>
    <w:rsid w:val="0060038E"/>
    <w:rsid w:val="00601561"/>
    <w:rsid w:val="00604426"/>
    <w:rsid w:val="00606B47"/>
    <w:rsid w:val="006111F0"/>
    <w:rsid w:val="00612DFE"/>
    <w:rsid w:val="00613CE1"/>
    <w:rsid w:val="00613CE5"/>
    <w:rsid w:val="006174A7"/>
    <w:rsid w:val="006217A3"/>
    <w:rsid w:val="00623DE2"/>
    <w:rsid w:val="00625896"/>
    <w:rsid w:val="00627145"/>
    <w:rsid w:val="00633DB3"/>
    <w:rsid w:val="00634257"/>
    <w:rsid w:val="00635033"/>
    <w:rsid w:val="00635394"/>
    <w:rsid w:val="00635D35"/>
    <w:rsid w:val="00640F8B"/>
    <w:rsid w:val="00641004"/>
    <w:rsid w:val="006473C3"/>
    <w:rsid w:val="0064782E"/>
    <w:rsid w:val="006609CC"/>
    <w:rsid w:val="006628B8"/>
    <w:rsid w:val="0068523C"/>
    <w:rsid w:val="006861E7"/>
    <w:rsid w:val="00686A26"/>
    <w:rsid w:val="00686BC9"/>
    <w:rsid w:val="00686E7E"/>
    <w:rsid w:val="006905D9"/>
    <w:rsid w:val="00696325"/>
    <w:rsid w:val="00697877"/>
    <w:rsid w:val="006A41AA"/>
    <w:rsid w:val="006B09C1"/>
    <w:rsid w:val="006B316D"/>
    <w:rsid w:val="006C187F"/>
    <w:rsid w:val="006C2576"/>
    <w:rsid w:val="006C2952"/>
    <w:rsid w:val="006C3862"/>
    <w:rsid w:val="006C6A4E"/>
    <w:rsid w:val="006D265A"/>
    <w:rsid w:val="006D34AB"/>
    <w:rsid w:val="006E18EF"/>
    <w:rsid w:val="006E1F4B"/>
    <w:rsid w:val="006E70F8"/>
    <w:rsid w:val="006F5307"/>
    <w:rsid w:val="00704CA7"/>
    <w:rsid w:val="00712357"/>
    <w:rsid w:val="00714DC1"/>
    <w:rsid w:val="00715F3A"/>
    <w:rsid w:val="00716A8C"/>
    <w:rsid w:val="007171E9"/>
    <w:rsid w:val="007222E0"/>
    <w:rsid w:val="00724B09"/>
    <w:rsid w:val="00727E01"/>
    <w:rsid w:val="00733C62"/>
    <w:rsid w:val="00734B79"/>
    <w:rsid w:val="00735C09"/>
    <w:rsid w:val="007368D3"/>
    <w:rsid w:val="00737E4F"/>
    <w:rsid w:val="00741C57"/>
    <w:rsid w:val="0074567E"/>
    <w:rsid w:val="00747491"/>
    <w:rsid w:val="0074754A"/>
    <w:rsid w:val="00751580"/>
    <w:rsid w:val="00753E82"/>
    <w:rsid w:val="007556E8"/>
    <w:rsid w:val="00755B8D"/>
    <w:rsid w:val="00755FB7"/>
    <w:rsid w:val="00756E07"/>
    <w:rsid w:val="00757ADC"/>
    <w:rsid w:val="00760ED6"/>
    <w:rsid w:val="00762489"/>
    <w:rsid w:val="00766906"/>
    <w:rsid w:val="00770E57"/>
    <w:rsid w:val="00773E11"/>
    <w:rsid w:val="00777FDF"/>
    <w:rsid w:val="0078125A"/>
    <w:rsid w:val="007831A7"/>
    <w:rsid w:val="00790D42"/>
    <w:rsid w:val="0079149A"/>
    <w:rsid w:val="00792CEA"/>
    <w:rsid w:val="007930E5"/>
    <w:rsid w:val="007A1C8D"/>
    <w:rsid w:val="007A1ECD"/>
    <w:rsid w:val="007A243C"/>
    <w:rsid w:val="007A3215"/>
    <w:rsid w:val="007A3869"/>
    <w:rsid w:val="007A5D00"/>
    <w:rsid w:val="007A5EC0"/>
    <w:rsid w:val="007A6888"/>
    <w:rsid w:val="007A7E2C"/>
    <w:rsid w:val="007B0021"/>
    <w:rsid w:val="007B15E8"/>
    <w:rsid w:val="007B3EC0"/>
    <w:rsid w:val="007B7179"/>
    <w:rsid w:val="007C3BC7"/>
    <w:rsid w:val="007C7BA0"/>
    <w:rsid w:val="007C7D5E"/>
    <w:rsid w:val="007D19F6"/>
    <w:rsid w:val="007D240D"/>
    <w:rsid w:val="007D44AB"/>
    <w:rsid w:val="007D549A"/>
    <w:rsid w:val="007D5B41"/>
    <w:rsid w:val="007E209D"/>
    <w:rsid w:val="007E4AF6"/>
    <w:rsid w:val="007E4C14"/>
    <w:rsid w:val="007E66D1"/>
    <w:rsid w:val="007E74D1"/>
    <w:rsid w:val="007F33BC"/>
    <w:rsid w:val="007F4A38"/>
    <w:rsid w:val="0080174D"/>
    <w:rsid w:val="00801FF0"/>
    <w:rsid w:val="008034EA"/>
    <w:rsid w:val="0080612E"/>
    <w:rsid w:val="00810ED4"/>
    <w:rsid w:val="008110D3"/>
    <w:rsid w:val="00826F59"/>
    <w:rsid w:val="008279AB"/>
    <w:rsid w:val="0083041C"/>
    <w:rsid w:val="008332AA"/>
    <w:rsid w:val="00835C15"/>
    <w:rsid w:val="00843A79"/>
    <w:rsid w:val="0085282D"/>
    <w:rsid w:val="008563D3"/>
    <w:rsid w:val="008571F6"/>
    <w:rsid w:val="00860A91"/>
    <w:rsid w:val="008663AF"/>
    <w:rsid w:val="00866BF7"/>
    <w:rsid w:val="008739F7"/>
    <w:rsid w:val="0087411A"/>
    <w:rsid w:val="008751BC"/>
    <w:rsid w:val="00877458"/>
    <w:rsid w:val="00886CC3"/>
    <w:rsid w:val="0089265A"/>
    <w:rsid w:val="00894CF6"/>
    <w:rsid w:val="00895EE1"/>
    <w:rsid w:val="008A22DC"/>
    <w:rsid w:val="008A3E59"/>
    <w:rsid w:val="008A46AF"/>
    <w:rsid w:val="008A52DE"/>
    <w:rsid w:val="008A71F3"/>
    <w:rsid w:val="008A79D1"/>
    <w:rsid w:val="008B1D6B"/>
    <w:rsid w:val="008C0A9B"/>
    <w:rsid w:val="008C31EA"/>
    <w:rsid w:val="008C60CE"/>
    <w:rsid w:val="008C7133"/>
    <w:rsid w:val="008D26C6"/>
    <w:rsid w:val="008D34E3"/>
    <w:rsid w:val="008D6C48"/>
    <w:rsid w:val="008E1343"/>
    <w:rsid w:val="008E2242"/>
    <w:rsid w:val="008E3ED7"/>
    <w:rsid w:val="008E4B43"/>
    <w:rsid w:val="008F01AA"/>
    <w:rsid w:val="008F18AE"/>
    <w:rsid w:val="008F3809"/>
    <w:rsid w:val="008F74BF"/>
    <w:rsid w:val="00901F38"/>
    <w:rsid w:val="00902986"/>
    <w:rsid w:val="00912676"/>
    <w:rsid w:val="00913DA8"/>
    <w:rsid w:val="009222DC"/>
    <w:rsid w:val="00922AF7"/>
    <w:rsid w:val="00923BC0"/>
    <w:rsid w:val="0092555F"/>
    <w:rsid w:val="00926FC0"/>
    <w:rsid w:val="009300F2"/>
    <w:rsid w:val="00930109"/>
    <w:rsid w:val="00931013"/>
    <w:rsid w:val="00931BC2"/>
    <w:rsid w:val="00933B9C"/>
    <w:rsid w:val="009341DE"/>
    <w:rsid w:val="00934B78"/>
    <w:rsid w:val="0093543E"/>
    <w:rsid w:val="009425E8"/>
    <w:rsid w:val="009438FD"/>
    <w:rsid w:val="009448EC"/>
    <w:rsid w:val="0095790B"/>
    <w:rsid w:val="00960A65"/>
    <w:rsid w:val="00963B38"/>
    <w:rsid w:val="0096743C"/>
    <w:rsid w:val="00970414"/>
    <w:rsid w:val="00973BBA"/>
    <w:rsid w:val="0097502C"/>
    <w:rsid w:val="00986B99"/>
    <w:rsid w:val="00986CCE"/>
    <w:rsid w:val="009921B1"/>
    <w:rsid w:val="00995BC5"/>
    <w:rsid w:val="00995E74"/>
    <w:rsid w:val="009967B6"/>
    <w:rsid w:val="009A1714"/>
    <w:rsid w:val="009A1927"/>
    <w:rsid w:val="009A6EA6"/>
    <w:rsid w:val="009B5B2A"/>
    <w:rsid w:val="009B69F0"/>
    <w:rsid w:val="009B7AD6"/>
    <w:rsid w:val="009B7C9C"/>
    <w:rsid w:val="009C0418"/>
    <w:rsid w:val="009C2EB2"/>
    <w:rsid w:val="009C43B8"/>
    <w:rsid w:val="009C64C1"/>
    <w:rsid w:val="009C6646"/>
    <w:rsid w:val="009D4657"/>
    <w:rsid w:val="009D7DCE"/>
    <w:rsid w:val="009E2129"/>
    <w:rsid w:val="009E2823"/>
    <w:rsid w:val="009E35AD"/>
    <w:rsid w:val="009E37F5"/>
    <w:rsid w:val="009E4FD0"/>
    <w:rsid w:val="009F653A"/>
    <w:rsid w:val="00A0164D"/>
    <w:rsid w:val="00A07DE7"/>
    <w:rsid w:val="00A1667B"/>
    <w:rsid w:val="00A16C9D"/>
    <w:rsid w:val="00A20070"/>
    <w:rsid w:val="00A22D18"/>
    <w:rsid w:val="00A234E6"/>
    <w:rsid w:val="00A25AB3"/>
    <w:rsid w:val="00A2731E"/>
    <w:rsid w:val="00A30428"/>
    <w:rsid w:val="00A32CD5"/>
    <w:rsid w:val="00A340ED"/>
    <w:rsid w:val="00A34915"/>
    <w:rsid w:val="00A35B72"/>
    <w:rsid w:val="00A36F6B"/>
    <w:rsid w:val="00A37034"/>
    <w:rsid w:val="00A379A3"/>
    <w:rsid w:val="00A4296A"/>
    <w:rsid w:val="00A4516F"/>
    <w:rsid w:val="00A4577D"/>
    <w:rsid w:val="00A46083"/>
    <w:rsid w:val="00A465E4"/>
    <w:rsid w:val="00A5161E"/>
    <w:rsid w:val="00A54FDC"/>
    <w:rsid w:val="00A55BD4"/>
    <w:rsid w:val="00A55F54"/>
    <w:rsid w:val="00A604A9"/>
    <w:rsid w:val="00A61D46"/>
    <w:rsid w:val="00A65CD1"/>
    <w:rsid w:val="00A664A6"/>
    <w:rsid w:val="00A67454"/>
    <w:rsid w:val="00A80A95"/>
    <w:rsid w:val="00A845B3"/>
    <w:rsid w:val="00A864FC"/>
    <w:rsid w:val="00A870E1"/>
    <w:rsid w:val="00A91C6C"/>
    <w:rsid w:val="00A93959"/>
    <w:rsid w:val="00AA1712"/>
    <w:rsid w:val="00AB1FFB"/>
    <w:rsid w:val="00AB4D2E"/>
    <w:rsid w:val="00AB553E"/>
    <w:rsid w:val="00AB5600"/>
    <w:rsid w:val="00AC21B9"/>
    <w:rsid w:val="00AC56D7"/>
    <w:rsid w:val="00AC5C92"/>
    <w:rsid w:val="00AD2C91"/>
    <w:rsid w:val="00AD4C3D"/>
    <w:rsid w:val="00AD52B2"/>
    <w:rsid w:val="00AD584D"/>
    <w:rsid w:val="00AD78EF"/>
    <w:rsid w:val="00AE04E5"/>
    <w:rsid w:val="00AE33DE"/>
    <w:rsid w:val="00AF5EB8"/>
    <w:rsid w:val="00B012C2"/>
    <w:rsid w:val="00B02038"/>
    <w:rsid w:val="00B0655C"/>
    <w:rsid w:val="00B07C17"/>
    <w:rsid w:val="00B10244"/>
    <w:rsid w:val="00B115A0"/>
    <w:rsid w:val="00B1192D"/>
    <w:rsid w:val="00B11FA5"/>
    <w:rsid w:val="00B125FC"/>
    <w:rsid w:val="00B1719C"/>
    <w:rsid w:val="00B2511D"/>
    <w:rsid w:val="00B25E87"/>
    <w:rsid w:val="00B3656B"/>
    <w:rsid w:val="00B42A65"/>
    <w:rsid w:val="00B45138"/>
    <w:rsid w:val="00B45BFE"/>
    <w:rsid w:val="00B47D6D"/>
    <w:rsid w:val="00B47E9E"/>
    <w:rsid w:val="00B511D5"/>
    <w:rsid w:val="00B51947"/>
    <w:rsid w:val="00B57622"/>
    <w:rsid w:val="00B57BB6"/>
    <w:rsid w:val="00B627FF"/>
    <w:rsid w:val="00B7109D"/>
    <w:rsid w:val="00B73BB4"/>
    <w:rsid w:val="00B742EB"/>
    <w:rsid w:val="00B75F9B"/>
    <w:rsid w:val="00B83200"/>
    <w:rsid w:val="00B84E5B"/>
    <w:rsid w:val="00B8659C"/>
    <w:rsid w:val="00B93D22"/>
    <w:rsid w:val="00B952D6"/>
    <w:rsid w:val="00B976C6"/>
    <w:rsid w:val="00B97D4F"/>
    <w:rsid w:val="00BB0837"/>
    <w:rsid w:val="00BB49E6"/>
    <w:rsid w:val="00BB5556"/>
    <w:rsid w:val="00BC169D"/>
    <w:rsid w:val="00BC2670"/>
    <w:rsid w:val="00BC3E3D"/>
    <w:rsid w:val="00BD3953"/>
    <w:rsid w:val="00BE0215"/>
    <w:rsid w:val="00BE1406"/>
    <w:rsid w:val="00BE2C42"/>
    <w:rsid w:val="00BE4B14"/>
    <w:rsid w:val="00BE7EA5"/>
    <w:rsid w:val="00BF167B"/>
    <w:rsid w:val="00BF2152"/>
    <w:rsid w:val="00BF7C4F"/>
    <w:rsid w:val="00C04DD2"/>
    <w:rsid w:val="00C07636"/>
    <w:rsid w:val="00C155CC"/>
    <w:rsid w:val="00C15B11"/>
    <w:rsid w:val="00C15E20"/>
    <w:rsid w:val="00C16AE9"/>
    <w:rsid w:val="00C27990"/>
    <w:rsid w:val="00C350CD"/>
    <w:rsid w:val="00C363E5"/>
    <w:rsid w:val="00C36827"/>
    <w:rsid w:val="00C45D92"/>
    <w:rsid w:val="00C460E3"/>
    <w:rsid w:val="00C50045"/>
    <w:rsid w:val="00C5370D"/>
    <w:rsid w:val="00C5474F"/>
    <w:rsid w:val="00C54AED"/>
    <w:rsid w:val="00C6171E"/>
    <w:rsid w:val="00C62B5E"/>
    <w:rsid w:val="00C64EB7"/>
    <w:rsid w:val="00C65812"/>
    <w:rsid w:val="00C662B9"/>
    <w:rsid w:val="00C7429D"/>
    <w:rsid w:val="00C80A02"/>
    <w:rsid w:val="00C80D23"/>
    <w:rsid w:val="00C82A11"/>
    <w:rsid w:val="00C865A6"/>
    <w:rsid w:val="00C908A7"/>
    <w:rsid w:val="00C93029"/>
    <w:rsid w:val="00C970D6"/>
    <w:rsid w:val="00C971CC"/>
    <w:rsid w:val="00CA3389"/>
    <w:rsid w:val="00CA53FB"/>
    <w:rsid w:val="00CA70A4"/>
    <w:rsid w:val="00CA7489"/>
    <w:rsid w:val="00CB0F41"/>
    <w:rsid w:val="00CB7D2A"/>
    <w:rsid w:val="00CC4BF0"/>
    <w:rsid w:val="00CC6120"/>
    <w:rsid w:val="00CC68BF"/>
    <w:rsid w:val="00CD0C23"/>
    <w:rsid w:val="00CD173D"/>
    <w:rsid w:val="00CD7AEB"/>
    <w:rsid w:val="00CD7BAD"/>
    <w:rsid w:val="00CE02E1"/>
    <w:rsid w:val="00CE4B3D"/>
    <w:rsid w:val="00CE56BB"/>
    <w:rsid w:val="00CF2893"/>
    <w:rsid w:val="00CF2C59"/>
    <w:rsid w:val="00CF6398"/>
    <w:rsid w:val="00CF7096"/>
    <w:rsid w:val="00CF75DE"/>
    <w:rsid w:val="00CF794F"/>
    <w:rsid w:val="00D00882"/>
    <w:rsid w:val="00D0095C"/>
    <w:rsid w:val="00D11ACB"/>
    <w:rsid w:val="00D20BF1"/>
    <w:rsid w:val="00D20ED2"/>
    <w:rsid w:val="00D22C83"/>
    <w:rsid w:val="00D231BC"/>
    <w:rsid w:val="00D34E32"/>
    <w:rsid w:val="00D354E0"/>
    <w:rsid w:val="00D35658"/>
    <w:rsid w:val="00D400A3"/>
    <w:rsid w:val="00D47BE2"/>
    <w:rsid w:val="00D50502"/>
    <w:rsid w:val="00D51AAC"/>
    <w:rsid w:val="00D51F5B"/>
    <w:rsid w:val="00D5254A"/>
    <w:rsid w:val="00D540A3"/>
    <w:rsid w:val="00D55555"/>
    <w:rsid w:val="00D57799"/>
    <w:rsid w:val="00D60EE6"/>
    <w:rsid w:val="00D6315A"/>
    <w:rsid w:val="00D63AC4"/>
    <w:rsid w:val="00D63BB0"/>
    <w:rsid w:val="00D6663F"/>
    <w:rsid w:val="00D66947"/>
    <w:rsid w:val="00D66CBE"/>
    <w:rsid w:val="00D67E2A"/>
    <w:rsid w:val="00D71140"/>
    <w:rsid w:val="00D71195"/>
    <w:rsid w:val="00D719D9"/>
    <w:rsid w:val="00D71A74"/>
    <w:rsid w:val="00D754C4"/>
    <w:rsid w:val="00D75B13"/>
    <w:rsid w:val="00D83893"/>
    <w:rsid w:val="00D8589A"/>
    <w:rsid w:val="00D8734A"/>
    <w:rsid w:val="00D91F78"/>
    <w:rsid w:val="00D93D97"/>
    <w:rsid w:val="00D9499C"/>
    <w:rsid w:val="00D95CD9"/>
    <w:rsid w:val="00DA4BE2"/>
    <w:rsid w:val="00DA7413"/>
    <w:rsid w:val="00DB742F"/>
    <w:rsid w:val="00DC090F"/>
    <w:rsid w:val="00DC0E8D"/>
    <w:rsid w:val="00DC50CB"/>
    <w:rsid w:val="00DD0ED9"/>
    <w:rsid w:val="00DD7D56"/>
    <w:rsid w:val="00DE750F"/>
    <w:rsid w:val="00DE7A63"/>
    <w:rsid w:val="00DE7C76"/>
    <w:rsid w:val="00DF1804"/>
    <w:rsid w:val="00DF2E30"/>
    <w:rsid w:val="00DF40FC"/>
    <w:rsid w:val="00DF41F1"/>
    <w:rsid w:val="00DF4961"/>
    <w:rsid w:val="00DF5261"/>
    <w:rsid w:val="00E0398E"/>
    <w:rsid w:val="00E04091"/>
    <w:rsid w:val="00E0776F"/>
    <w:rsid w:val="00E10BD1"/>
    <w:rsid w:val="00E12E52"/>
    <w:rsid w:val="00E142D3"/>
    <w:rsid w:val="00E14C5F"/>
    <w:rsid w:val="00E15FF3"/>
    <w:rsid w:val="00E163CE"/>
    <w:rsid w:val="00E2000C"/>
    <w:rsid w:val="00E209F3"/>
    <w:rsid w:val="00E213C2"/>
    <w:rsid w:val="00E25D41"/>
    <w:rsid w:val="00E30703"/>
    <w:rsid w:val="00E30E9E"/>
    <w:rsid w:val="00E33D37"/>
    <w:rsid w:val="00E35577"/>
    <w:rsid w:val="00E43A64"/>
    <w:rsid w:val="00E450D5"/>
    <w:rsid w:val="00E45FAD"/>
    <w:rsid w:val="00E6118B"/>
    <w:rsid w:val="00E6449D"/>
    <w:rsid w:val="00E64CDF"/>
    <w:rsid w:val="00E65CD8"/>
    <w:rsid w:val="00E67ECE"/>
    <w:rsid w:val="00E76626"/>
    <w:rsid w:val="00E80933"/>
    <w:rsid w:val="00E82E93"/>
    <w:rsid w:val="00E82FD7"/>
    <w:rsid w:val="00E91062"/>
    <w:rsid w:val="00E958BF"/>
    <w:rsid w:val="00E95D68"/>
    <w:rsid w:val="00E970F8"/>
    <w:rsid w:val="00EA2B2B"/>
    <w:rsid w:val="00EA4FC8"/>
    <w:rsid w:val="00EA528F"/>
    <w:rsid w:val="00EA7A32"/>
    <w:rsid w:val="00EA7B6F"/>
    <w:rsid w:val="00EB3F6C"/>
    <w:rsid w:val="00EB4257"/>
    <w:rsid w:val="00EB61D4"/>
    <w:rsid w:val="00EB6A17"/>
    <w:rsid w:val="00EB7234"/>
    <w:rsid w:val="00EB72F0"/>
    <w:rsid w:val="00ED46C8"/>
    <w:rsid w:val="00ED56EA"/>
    <w:rsid w:val="00EE031B"/>
    <w:rsid w:val="00EE087C"/>
    <w:rsid w:val="00EE0F0E"/>
    <w:rsid w:val="00EE2035"/>
    <w:rsid w:val="00EE26DA"/>
    <w:rsid w:val="00EE28E7"/>
    <w:rsid w:val="00EF209D"/>
    <w:rsid w:val="00EF2E8F"/>
    <w:rsid w:val="00EF4122"/>
    <w:rsid w:val="00EF48EC"/>
    <w:rsid w:val="00EF7E8E"/>
    <w:rsid w:val="00F02008"/>
    <w:rsid w:val="00F05D36"/>
    <w:rsid w:val="00F12A97"/>
    <w:rsid w:val="00F17108"/>
    <w:rsid w:val="00F17ECB"/>
    <w:rsid w:val="00F2117D"/>
    <w:rsid w:val="00F229E9"/>
    <w:rsid w:val="00F22AFD"/>
    <w:rsid w:val="00F22BD7"/>
    <w:rsid w:val="00F26690"/>
    <w:rsid w:val="00F3238C"/>
    <w:rsid w:val="00F34E24"/>
    <w:rsid w:val="00F36898"/>
    <w:rsid w:val="00F4582C"/>
    <w:rsid w:val="00F46B73"/>
    <w:rsid w:val="00F47656"/>
    <w:rsid w:val="00F505C9"/>
    <w:rsid w:val="00F53F55"/>
    <w:rsid w:val="00F60FBF"/>
    <w:rsid w:val="00F614CA"/>
    <w:rsid w:val="00F615D4"/>
    <w:rsid w:val="00F627A8"/>
    <w:rsid w:val="00F63662"/>
    <w:rsid w:val="00F70F27"/>
    <w:rsid w:val="00F71F8E"/>
    <w:rsid w:val="00F7453D"/>
    <w:rsid w:val="00F74966"/>
    <w:rsid w:val="00F75F64"/>
    <w:rsid w:val="00F76164"/>
    <w:rsid w:val="00F769A9"/>
    <w:rsid w:val="00F76D37"/>
    <w:rsid w:val="00F86A92"/>
    <w:rsid w:val="00F90FB8"/>
    <w:rsid w:val="00F95A3D"/>
    <w:rsid w:val="00F974E3"/>
    <w:rsid w:val="00FA52FC"/>
    <w:rsid w:val="00FB11A7"/>
    <w:rsid w:val="00FB1EC7"/>
    <w:rsid w:val="00FB28F2"/>
    <w:rsid w:val="00FB7A3C"/>
    <w:rsid w:val="00FC037B"/>
    <w:rsid w:val="00FC498C"/>
    <w:rsid w:val="00FC6225"/>
    <w:rsid w:val="00FC637D"/>
    <w:rsid w:val="00FD0B03"/>
    <w:rsid w:val="00FD126C"/>
    <w:rsid w:val="00FD1A71"/>
    <w:rsid w:val="00FE2135"/>
    <w:rsid w:val="00FE5FAF"/>
    <w:rsid w:val="00FF309D"/>
    <w:rsid w:val="00FF50F6"/>
    <w:rsid w:val="00FF5493"/>
    <w:rsid w:val="00FF634C"/>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0D5233"/>
  <w15:chartTrackingRefBased/>
  <w15:docId w15:val="{CDB0F98B-0990-464C-BC35-B5BADC0C4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unhideWhenUsed/>
    <w:qFormat/>
    <w:rsid w:val="00724B09"/>
    <w:pPr>
      <w:keepNext/>
      <w:keepLines/>
      <w:spacing w:after="0"/>
      <w:ind w:left="10" w:hanging="10"/>
      <w:outlineLvl w:val="0"/>
    </w:pPr>
    <w:rPr>
      <w:rFonts w:ascii="Calibri" w:eastAsia="Calibri" w:hAnsi="Calibri" w:cs="Calibri"/>
      <w:b/>
      <w:color w:val="000000"/>
      <w:sz w:val="32"/>
      <w:lang w:val="en-US"/>
    </w:rPr>
  </w:style>
  <w:style w:type="paragraph" w:styleId="Heading2">
    <w:name w:val="heading 2"/>
    <w:next w:val="Normal"/>
    <w:link w:val="Heading2Char"/>
    <w:uiPriority w:val="9"/>
    <w:unhideWhenUsed/>
    <w:qFormat/>
    <w:rsid w:val="00724B09"/>
    <w:pPr>
      <w:keepNext/>
      <w:keepLines/>
      <w:spacing w:after="7"/>
      <w:ind w:left="10" w:hanging="10"/>
      <w:outlineLvl w:val="1"/>
    </w:pPr>
    <w:rPr>
      <w:rFonts w:ascii="Calibri" w:eastAsia="Calibri" w:hAnsi="Calibri" w:cs="Calibri"/>
      <w:b/>
      <w:color w:val="000000"/>
      <w:sz w:val="26"/>
      <w:lang w:val="en-US"/>
    </w:rPr>
  </w:style>
  <w:style w:type="paragraph" w:styleId="Heading3">
    <w:name w:val="heading 3"/>
    <w:basedOn w:val="Normal"/>
    <w:next w:val="Normal"/>
    <w:link w:val="Heading3Char"/>
    <w:uiPriority w:val="9"/>
    <w:unhideWhenUsed/>
    <w:qFormat/>
    <w:rsid w:val="00724B09"/>
    <w:pPr>
      <w:keepNext/>
      <w:keepLines/>
      <w:spacing w:before="40" w:after="0"/>
      <w:outlineLvl w:val="2"/>
    </w:pPr>
    <w:rPr>
      <w:rFonts w:asciiTheme="majorHAnsi" w:eastAsiaTheme="majorEastAsia" w:hAnsiTheme="majorHAnsi" w:cstheme="majorBidi"/>
      <w:color w:val="1F4D78"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4B09"/>
    <w:rPr>
      <w:rFonts w:ascii="Calibri" w:eastAsia="Calibri" w:hAnsi="Calibri" w:cs="Calibri"/>
      <w:b/>
      <w:color w:val="000000"/>
      <w:sz w:val="32"/>
      <w:lang w:val="en-US"/>
    </w:rPr>
  </w:style>
  <w:style w:type="character" w:customStyle="1" w:styleId="Heading2Char">
    <w:name w:val="Heading 2 Char"/>
    <w:basedOn w:val="DefaultParagraphFont"/>
    <w:link w:val="Heading2"/>
    <w:uiPriority w:val="9"/>
    <w:rsid w:val="00724B09"/>
    <w:rPr>
      <w:rFonts w:ascii="Calibri" w:eastAsia="Calibri" w:hAnsi="Calibri" w:cs="Calibri"/>
      <w:b/>
      <w:color w:val="000000"/>
      <w:sz w:val="26"/>
      <w:lang w:val="en-US"/>
    </w:rPr>
  </w:style>
  <w:style w:type="character" w:customStyle="1" w:styleId="Heading3Char">
    <w:name w:val="Heading 3 Char"/>
    <w:basedOn w:val="DefaultParagraphFont"/>
    <w:link w:val="Heading3"/>
    <w:uiPriority w:val="9"/>
    <w:rsid w:val="00724B09"/>
    <w:rPr>
      <w:rFonts w:asciiTheme="majorHAnsi" w:eastAsiaTheme="majorEastAsia" w:hAnsiTheme="majorHAnsi" w:cstheme="majorBidi"/>
      <w:color w:val="1F4D78" w:themeColor="accent1" w:themeShade="7F"/>
      <w:sz w:val="24"/>
      <w:szCs w:val="24"/>
      <w:lang w:val="en-US"/>
    </w:rPr>
  </w:style>
  <w:style w:type="paragraph" w:styleId="TOC1">
    <w:name w:val="toc 1"/>
    <w:hidden/>
    <w:uiPriority w:val="39"/>
    <w:rsid w:val="00724B09"/>
    <w:pPr>
      <w:spacing w:after="5"/>
      <w:ind w:left="25" w:right="506" w:hanging="10"/>
    </w:pPr>
    <w:rPr>
      <w:rFonts w:ascii="Times New Roman" w:eastAsia="Times New Roman" w:hAnsi="Times New Roman" w:cs="Times New Roman"/>
      <w:color w:val="000000"/>
      <w:sz w:val="24"/>
      <w:lang w:val="en-US"/>
    </w:rPr>
  </w:style>
  <w:style w:type="paragraph" w:styleId="TOC2">
    <w:name w:val="toc 2"/>
    <w:hidden/>
    <w:uiPriority w:val="39"/>
    <w:rsid w:val="00724B09"/>
    <w:pPr>
      <w:spacing w:after="5"/>
      <w:ind w:left="505" w:right="506" w:hanging="10"/>
    </w:pPr>
    <w:rPr>
      <w:rFonts w:ascii="Times New Roman" w:eastAsia="Times New Roman" w:hAnsi="Times New Roman" w:cs="Times New Roman"/>
      <w:color w:val="000000"/>
      <w:sz w:val="24"/>
      <w:lang w:val="en-US"/>
    </w:rPr>
  </w:style>
  <w:style w:type="table" w:customStyle="1" w:styleId="TableGrid">
    <w:name w:val="TableGrid"/>
    <w:rsid w:val="00724B09"/>
    <w:pPr>
      <w:spacing w:after="0" w:line="240" w:lineRule="auto"/>
    </w:pPr>
    <w:rPr>
      <w:lang w:val="en-US"/>
    </w:rPr>
    <w:tblPr>
      <w:tblCellMar>
        <w:top w:w="0" w:type="dxa"/>
        <w:left w:w="0" w:type="dxa"/>
        <w:bottom w:w="0" w:type="dxa"/>
        <w:right w:w="0" w:type="dxa"/>
      </w:tblCellMar>
    </w:tblPr>
  </w:style>
  <w:style w:type="paragraph" w:styleId="Header">
    <w:name w:val="header"/>
    <w:basedOn w:val="Normal"/>
    <w:link w:val="HeaderChar"/>
    <w:uiPriority w:val="99"/>
    <w:unhideWhenUsed/>
    <w:rsid w:val="00724B09"/>
    <w:pPr>
      <w:tabs>
        <w:tab w:val="center" w:pos="4680"/>
        <w:tab w:val="right" w:pos="9360"/>
      </w:tabs>
      <w:spacing w:after="0" w:line="240" w:lineRule="auto"/>
    </w:pPr>
    <w:rPr>
      <w:rFonts w:ascii="Calibri" w:eastAsia="Calibri" w:hAnsi="Calibri" w:cs="Calibri"/>
      <w:color w:val="000000"/>
      <w:lang w:val="en-US"/>
    </w:rPr>
  </w:style>
  <w:style w:type="character" w:customStyle="1" w:styleId="HeaderChar">
    <w:name w:val="Header Char"/>
    <w:basedOn w:val="DefaultParagraphFont"/>
    <w:link w:val="Header"/>
    <w:uiPriority w:val="99"/>
    <w:rsid w:val="00724B09"/>
    <w:rPr>
      <w:rFonts w:ascii="Calibri" w:eastAsia="Calibri" w:hAnsi="Calibri" w:cs="Calibri"/>
      <w:color w:val="000000"/>
      <w:lang w:val="en-US"/>
    </w:rPr>
  </w:style>
  <w:style w:type="paragraph" w:styleId="Footer">
    <w:name w:val="footer"/>
    <w:basedOn w:val="Normal"/>
    <w:link w:val="FooterChar"/>
    <w:uiPriority w:val="99"/>
    <w:unhideWhenUsed/>
    <w:rsid w:val="00724B09"/>
    <w:pPr>
      <w:tabs>
        <w:tab w:val="center" w:pos="4680"/>
        <w:tab w:val="right" w:pos="9360"/>
      </w:tabs>
      <w:spacing w:after="0" w:line="240" w:lineRule="auto"/>
    </w:pPr>
    <w:rPr>
      <w:rFonts w:ascii="Calibri" w:eastAsia="Calibri" w:hAnsi="Calibri" w:cs="Calibri"/>
      <w:color w:val="000000"/>
      <w:lang w:val="en-US"/>
    </w:rPr>
  </w:style>
  <w:style w:type="character" w:customStyle="1" w:styleId="FooterChar">
    <w:name w:val="Footer Char"/>
    <w:basedOn w:val="DefaultParagraphFont"/>
    <w:link w:val="Footer"/>
    <w:uiPriority w:val="99"/>
    <w:rsid w:val="00724B09"/>
    <w:rPr>
      <w:rFonts w:ascii="Calibri" w:eastAsia="Calibri" w:hAnsi="Calibri" w:cs="Calibri"/>
      <w:color w:val="000000"/>
      <w:lang w:val="en-US"/>
    </w:rPr>
  </w:style>
  <w:style w:type="paragraph" w:styleId="ListParagraph">
    <w:name w:val="List Paragraph"/>
    <w:basedOn w:val="Normal"/>
    <w:uiPriority w:val="34"/>
    <w:qFormat/>
    <w:rsid w:val="00724B09"/>
    <w:pPr>
      <w:spacing w:after="86"/>
      <w:ind w:left="720" w:hanging="10"/>
      <w:contextualSpacing/>
    </w:pPr>
    <w:rPr>
      <w:rFonts w:ascii="Arial" w:eastAsia="Arial" w:hAnsi="Arial" w:cs="Arial"/>
      <w:color w:val="000000"/>
      <w:sz w:val="24"/>
      <w:szCs w:val="24"/>
      <w:lang w:val="en-US"/>
    </w:rPr>
  </w:style>
  <w:style w:type="character" w:styleId="Hyperlink">
    <w:name w:val="Hyperlink"/>
    <w:basedOn w:val="DefaultParagraphFont"/>
    <w:uiPriority w:val="99"/>
    <w:unhideWhenUsed/>
    <w:rsid w:val="00724B09"/>
    <w:rPr>
      <w:color w:val="0563C1" w:themeColor="hyperlink"/>
      <w:u w:val="single"/>
    </w:rPr>
  </w:style>
  <w:style w:type="paragraph" w:styleId="TOCHeading">
    <w:name w:val="TOC Heading"/>
    <w:basedOn w:val="Heading1"/>
    <w:next w:val="Normal"/>
    <w:uiPriority w:val="39"/>
    <w:unhideWhenUsed/>
    <w:qFormat/>
    <w:rsid w:val="00724B09"/>
    <w:pPr>
      <w:spacing w:before="240"/>
      <w:ind w:left="0" w:firstLine="0"/>
      <w:outlineLvl w:val="9"/>
    </w:pPr>
    <w:rPr>
      <w:rFonts w:asciiTheme="majorHAnsi" w:eastAsiaTheme="majorEastAsia" w:hAnsiTheme="majorHAnsi" w:cstheme="majorBidi"/>
      <w:b w:val="0"/>
      <w:color w:val="2E74B5" w:themeColor="accent1" w:themeShade="BF"/>
      <w:szCs w:val="32"/>
    </w:rPr>
  </w:style>
  <w:style w:type="paragraph" w:styleId="TOC3">
    <w:name w:val="toc 3"/>
    <w:basedOn w:val="Normal"/>
    <w:next w:val="Normal"/>
    <w:autoRedefine/>
    <w:uiPriority w:val="39"/>
    <w:unhideWhenUsed/>
    <w:rsid w:val="00724B09"/>
    <w:pPr>
      <w:spacing w:after="100"/>
      <w:ind w:left="440"/>
    </w:pPr>
    <w:rPr>
      <w:rFonts w:ascii="Calibri" w:eastAsia="Calibri" w:hAnsi="Calibri" w:cs="Calibri"/>
      <w:color w:val="000000"/>
      <w:lang w:val="en-US"/>
    </w:rPr>
  </w:style>
  <w:style w:type="character" w:styleId="CommentReference">
    <w:name w:val="annotation reference"/>
    <w:basedOn w:val="DefaultParagraphFont"/>
    <w:uiPriority w:val="99"/>
    <w:semiHidden/>
    <w:unhideWhenUsed/>
    <w:rsid w:val="00C45D92"/>
    <w:rPr>
      <w:sz w:val="16"/>
      <w:szCs w:val="16"/>
    </w:rPr>
  </w:style>
  <w:style w:type="paragraph" w:styleId="CommentText">
    <w:name w:val="annotation text"/>
    <w:basedOn w:val="Normal"/>
    <w:link w:val="CommentTextChar"/>
    <w:uiPriority w:val="99"/>
    <w:semiHidden/>
    <w:unhideWhenUsed/>
    <w:rsid w:val="00C45D92"/>
    <w:pPr>
      <w:spacing w:line="240" w:lineRule="auto"/>
    </w:pPr>
    <w:rPr>
      <w:sz w:val="20"/>
      <w:szCs w:val="20"/>
    </w:rPr>
  </w:style>
  <w:style w:type="character" w:customStyle="1" w:styleId="CommentTextChar">
    <w:name w:val="Comment Text Char"/>
    <w:basedOn w:val="DefaultParagraphFont"/>
    <w:link w:val="CommentText"/>
    <w:uiPriority w:val="99"/>
    <w:semiHidden/>
    <w:rsid w:val="00C45D92"/>
    <w:rPr>
      <w:sz w:val="20"/>
      <w:szCs w:val="20"/>
    </w:rPr>
  </w:style>
  <w:style w:type="paragraph" w:styleId="CommentSubject">
    <w:name w:val="annotation subject"/>
    <w:basedOn w:val="CommentText"/>
    <w:next w:val="CommentText"/>
    <w:link w:val="CommentSubjectChar"/>
    <w:uiPriority w:val="99"/>
    <w:semiHidden/>
    <w:unhideWhenUsed/>
    <w:rsid w:val="00C45D92"/>
    <w:rPr>
      <w:b/>
      <w:bCs/>
    </w:rPr>
  </w:style>
  <w:style w:type="character" w:customStyle="1" w:styleId="CommentSubjectChar">
    <w:name w:val="Comment Subject Char"/>
    <w:basedOn w:val="CommentTextChar"/>
    <w:link w:val="CommentSubject"/>
    <w:uiPriority w:val="99"/>
    <w:semiHidden/>
    <w:rsid w:val="00C45D92"/>
    <w:rPr>
      <w:b/>
      <w:bCs/>
      <w:sz w:val="20"/>
      <w:szCs w:val="20"/>
    </w:rPr>
  </w:style>
  <w:style w:type="paragraph" w:styleId="BalloonText">
    <w:name w:val="Balloon Text"/>
    <w:basedOn w:val="Normal"/>
    <w:link w:val="BalloonTextChar"/>
    <w:uiPriority w:val="99"/>
    <w:semiHidden/>
    <w:unhideWhenUsed/>
    <w:rsid w:val="00C45D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D92"/>
    <w:rPr>
      <w:rFonts w:ascii="Segoe UI" w:hAnsi="Segoe UI" w:cs="Segoe UI"/>
      <w:sz w:val="18"/>
      <w:szCs w:val="18"/>
    </w:rPr>
  </w:style>
  <w:style w:type="table" w:styleId="TableGrid0">
    <w:name w:val="Table Grid"/>
    <w:basedOn w:val="TableNormal"/>
    <w:uiPriority w:val="39"/>
    <w:rsid w:val="004E0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C62E5"/>
    <w:pPr>
      <w:widowControl w:val="0"/>
      <w:autoSpaceDE w:val="0"/>
      <w:autoSpaceDN w:val="0"/>
      <w:spacing w:after="0" w:line="240" w:lineRule="auto"/>
    </w:pPr>
    <w:rPr>
      <w:rFonts w:ascii="Tahoma" w:eastAsia="Tahoma" w:hAnsi="Tahoma" w:cs="Tahoma"/>
      <w:lang w:val="en-US"/>
    </w:rPr>
  </w:style>
  <w:style w:type="character" w:customStyle="1" w:styleId="BodyTextChar">
    <w:name w:val="Body Text Char"/>
    <w:basedOn w:val="DefaultParagraphFont"/>
    <w:link w:val="BodyText"/>
    <w:uiPriority w:val="1"/>
    <w:rsid w:val="003C62E5"/>
    <w:rPr>
      <w:rFonts w:ascii="Tahoma" w:eastAsia="Tahoma" w:hAnsi="Tahoma" w:cs="Tahoma"/>
      <w:lang w:val="en-US"/>
    </w:rPr>
  </w:style>
  <w:style w:type="character" w:styleId="UnresolvedMention">
    <w:name w:val="Unresolved Mention"/>
    <w:basedOn w:val="DefaultParagraphFont"/>
    <w:uiPriority w:val="99"/>
    <w:semiHidden/>
    <w:unhideWhenUsed/>
    <w:rsid w:val="00FF50F6"/>
    <w:rPr>
      <w:color w:val="605E5C"/>
      <w:shd w:val="clear" w:color="auto" w:fill="E1DFDD"/>
    </w:rPr>
  </w:style>
  <w:style w:type="paragraph" w:styleId="Caption">
    <w:name w:val="caption"/>
    <w:basedOn w:val="Normal"/>
    <w:next w:val="Normal"/>
    <w:uiPriority w:val="35"/>
    <w:unhideWhenUsed/>
    <w:qFormat/>
    <w:rsid w:val="004078D9"/>
    <w:pPr>
      <w:spacing w:after="200" w:line="240" w:lineRule="auto"/>
    </w:pPr>
    <w:rPr>
      <w:i/>
      <w:iCs/>
      <w:color w:val="44546A" w:themeColor="text2"/>
      <w:sz w:val="18"/>
      <w:szCs w:val="18"/>
    </w:rPr>
  </w:style>
  <w:style w:type="paragraph" w:customStyle="1" w:styleId="SHTB">
    <w:name w:val="SH/TB"/>
    <w:basedOn w:val="Normal"/>
    <w:next w:val="Normal"/>
    <w:rsid w:val="00F02008"/>
    <w:pPr>
      <w:pBdr>
        <w:bottom w:val="single" w:sz="6" w:space="0" w:color="auto"/>
      </w:pBdr>
      <w:spacing w:before="130" w:after="0" w:line="200" w:lineRule="exact"/>
    </w:pPr>
    <w:rPr>
      <w:rFonts w:ascii="New York" w:eastAsia="Times New Roman" w:hAnsi="New York" w:cs="Times New Roman"/>
      <w:sz w:val="16"/>
      <w:szCs w:val="20"/>
      <w:lang w:val="en-US"/>
    </w:rPr>
  </w:style>
  <w:style w:type="paragraph" w:styleId="NoSpacing">
    <w:name w:val="No Spacing"/>
    <w:uiPriority w:val="1"/>
    <w:qFormat/>
    <w:rsid w:val="00F02008"/>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208495">
      <w:bodyDiv w:val="1"/>
      <w:marLeft w:val="0"/>
      <w:marRight w:val="0"/>
      <w:marTop w:val="0"/>
      <w:marBottom w:val="0"/>
      <w:divBdr>
        <w:top w:val="none" w:sz="0" w:space="0" w:color="auto"/>
        <w:left w:val="none" w:sz="0" w:space="0" w:color="auto"/>
        <w:bottom w:val="none" w:sz="0" w:space="0" w:color="auto"/>
        <w:right w:val="none" w:sz="0" w:space="0" w:color="auto"/>
      </w:divBdr>
      <w:divsChild>
        <w:div w:id="832070437">
          <w:marLeft w:val="0"/>
          <w:marRight w:val="0"/>
          <w:marTop w:val="0"/>
          <w:marBottom w:val="0"/>
          <w:divBdr>
            <w:top w:val="none" w:sz="0" w:space="0" w:color="auto"/>
            <w:left w:val="none" w:sz="0" w:space="0" w:color="auto"/>
            <w:bottom w:val="none" w:sz="0" w:space="0" w:color="auto"/>
            <w:right w:val="none" w:sz="0" w:space="0" w:color="auto"/>
          </w:divBdr>
        </w:div>
        <w:div w:id="956646866">
          <w:marLeft w:val="0"/>
          <w:marRight w:val="0"/>
          <w:marTop w:val="0"/>
          <w:marBottom w:val="0"/>
          <w:divBdr>
            <w:top w:val="none" w:sz="0" w:space="0" w:color="auto"/>
            <w:left w:val="none" w:sz="0" w:space="0" w:color="auto"/>
            <w:bottom w:val="none" w:sz="0" w:space="0" w:color="auto"/>
            <w:right w:val="none" w:sz="0" w:space="0" w:color="auto"/>
          </w:divBdr>
        </w:div>
        <w:div w:id="591285037">
          <w:marLeft w:val="0"/>
          <w:marRight w:val="0"/>
          <w:marTop w:val="0"/>
          <w:marBottom w:val="0"/>
          <w:divBdr>
            <w:top w:val="none" w:sz="0" w:space="0" w:color="auto"/>
            <w:left w:val="none" w:sz="0" w:space="0" w:color="auto"/>
            <w:bottom w:val="none" w:sz="0" w:space="0" w:color="auto"/>
            <w:right w:val="none" w:sz="0" w:space="0" w:color="auto"/>
          </w:divBdr>
        </w:div>
      </w:divsChild>
    </w:div>
    <w:div w:id="635334683">
      <w:bodyDiv w:val="1"/>
      <w:marLeft w:val="0"/>
      <w:marRight w:val="0"/>
      <w:marTop w:val="0"/>
      <w:marBottom w:val="0"/>
      <w:divBdr>
        <w:top w:val="none" w:sz="0" w:space="0" w:color="auto"/>
        <w:left w:val="none" w:sz="0" w:space="0" w:color="auto"/>
        <w:bottom w:val="none" w:sz="0" w:space="0" w:color="auto"/>
        <w:right w:val="none" w:sz="0" w:space="0" w:color="auto"/>
      </w:divBdr>
    </w:div>
    <w:div w:id="803544256">
      <w:bodyDiv w:val="1"/>
      <w:marLeft w:val="0"/>
      <w:marRight w:val="0"/>
      <w:marTop w:val="0"/>
      <w:marBottom w:val="0"/>
      <w:divBdr>
        <w:top w:val="none" w:sz="0" w:space="0" w:color="auto"/>
        <w:left w:val="none" w:sz="0" w:space="0" w:color="auto"/>
        <w:bottom w:val="none" w:sz="0" w:space="0" w:color="auto"/>
        <w:right w:val="none" w:sz="0" w:space="0" w:color="auto"/>
      </w:divBdr>
    </w:div>
    <w:div w:id="1089351311">
      <w:bodyDiv w:val="1"/>
      <w:marLeft w:val="0"/>
      <w:marRight w:val="0"/>
      <w:marTop w:val="0"/>
      <w:marBottom w:val="0"/>
      <w:divBdr>
        <w:top w:val="none" w:sz="0" w:space="0" w:color="auto"/>
        <w:left w:val="none" w:sz="0" w:space="0" w:color="auto"/>
        <w:bottom w:val="none" w:sz="0" w:space="0" w:color="auto"/>
        <w:right w:val="none" w:sz="0" w:space="0" w:color="auto"/>
      </w:divBdr>
    </w:div>
    <w:div w:id="1089690087">
      <w:bodyDiv w:val="1"/>
      <w:marLeft w:val="0"/>
      <w:marRight w:val="0"/>
      <w:marTop w:val="0"/>
      <w:marBottom w:val="0"/>
      <w:divBdr>
        <w:top w:val="none" w:sz="0" w:space="0" w:color="auto"/>
        <w:left w:val="none" w:sz="0" w:space="0" w:color="auto"/>
        <w:bottom w:val="none" w:sz="0" w:space="0" w:color="auto"/>
        <w:right w:val="none" w:sz="0" w:space="0" w:color="auto"/>
      </w:divBdr>
    </w:div>
    <w:div w:id="1220364555">
      <w:bodyDiv w:val="1"/>
      <w:marLeft w:val="0"/>
      <w:marRight w:val="0"/>
      <w:marTop w:val="0"/>
      <w:marBottom w:val="0"/>
      <w:divBdr>
        <w:top w:val="none" w:sz="0" w:space="0" w:color="auto"/>
        <w:left w:val="none" w:sz="0" w:space="0" w:color="auto"/>
        <w:bottom w:val="none" w:sz="0" w:space="0" w:color="auto"/>
        <w:right w:val="none" w:sz="0" w:space="0" w:color="auto"/>
      </w:divBdr>
    </w:div>
    <w:div w:id="2125418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4A618-E7E1-4307-A8CF-BB4376BC9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10</Pages>
  <Words>692</Words>
  <Characters>3946</Characters>
  <Application>Microsoft Office Word</Application>
  <DocSecurity>0</DocSecurity>
  <Lines>32</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Phan</dc:creator>
  <cp:keywords/>
  <dc:description/>
  <cp:lastModifiedBy>Cho YounChul</cp:lastModifiedBy>
  <cp:revision>760</cp:revision>
  <cp:lastPrinted>2019-02-22T00:42:00Z</cp:lastPrinted>
  <dcterms:created xsi:type="dcterms:W3CDTF">2019-02-13T01:47:00Z</dcterms:created>
  <dcterms:modified xsi:type="dcterms:W3CDTF">2020-03-14T22:31:00Z</dcterms:modified>
</cp:coreProperties>
</file>